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D3A68" w14:textId="77777777" w:rsidR="00C637D2" w:rsidRDefault="00C637D2" w:rsidP="00DD73FE">
      <w:pPr>
        <w:spacing w:line="360" w:lineRule="auto"/>
        <w:jc w:val="center"/>
      </w:pPr>
      <w:bookmarkStart w:id="0" w:name="_Hlk200715451"/>
    </w:p>
    <w:p w14:paraId="3E140B3A" w14:textId="77777777" w:rsidR="00C637D2" w:rsidRDefault="00C637D2" w:rsidP="00DD73FE">
      <w:pPr>
        <w:spacing w:line="360" w:lineRule="auto"/>
        <w:jc w:val="center"/>
      </w:pPr>
    </w:p>
    <w:p w14:paraId="33B51431" w14:textId="4E8632EC" w:rsidR="00C57989" w:rsidRDefault="00C57989" w:rsidP="00C57989">
      <w:pPr>
        <w:spacing w:line="360" w:lineRule="auto"/>
        <w:jc w:val="center"/>
        <w:rPr>
          <w:b/>
          <w:bCs/>
          <w:i/>
          <w:iCs/>
          <w:u w:val="single"/>
        </w:rPr>
      </w:pPr>
      <w:r w:rsidRPr="00C57989">
        <w:rPr>
          <w:b/>
          <w:bCs/>
          <w:i/>
          <w:iCs/>
          <w:u w:val="single"/>
        </w:rPr>
        <w:t>Short communication</w:t>
      </w:r>
    </w:p>
    <w:p w14:paraId="0D5C72E3" w14:textId="77777777" w:rsidR="00C61BFC" w:rsidRPr="00C57989" w:rsidRDefault="00C61BFC" w:rsidP="00C57989">
      <w:pPr>
        <w:spacing w:line="360" w:lineRule="auto"/>
        <w:jc w:val="center"/>
        <w:rPr>
          <w:b/>
          <w:bCs/>
          <w:i/>
          <w:iCs/>
          <w:u w:val="single"/>
        </w:rPr>
      </w:pPr>
    </w:p>
    <w:p w14:paraId="438A2897" w14:textId="2F5B7FEF" w:rsidR="00A04C06" w:rsidRDefault="00A04C06" w:rsidP="00DD73FE">
      <w:pPr>
        <w:spacing w:line="360" w:lineRule="auto"/>
        <w:jc w:val="center"/>
      </w:pPr>
    </w:p>
    <w:p w14:paraId="6447CE43" w14:textId="1DF2AB98" w:rsidR="00A04C06" w:rsidRDefault="00A04C06" w:rsidP="00A04C06">
      <w:pPr>
        <w:spacing w:line="360" w:lineRule="auto"/>
        <w:jc w:val="center"/>
        <w:rPr>
          <w:highlight w:val="yellow"/>
        </w:rPr>
      </w:pPr>
      <w:r w:rsidRPr="00342052">
        <w:rPr>
          <w:highlight w:val="yellow"/>
        </w:rPr>
        <w:t>EXPLORING THE ILLNESSES TREATED WITH MEDICINAL INGREDIENTS USED BY TRADITIONAL PRACTITIONERS</w:t>
      </w:r>
      <w:r w:rsidR="00795B03" w:rsidRPr="00342052">
        <w:rPr>
          <w:highlight w:val="yellow"/>
        </w:rPr>
        <w:t xml:space="preserve"> </w:t>
      </w:r>
      <w:r w:rsidRPr="00342052">
        <w:rPr>
          <w:highlight w:val="yellow"/>
        </w:rPr>
        <w:t>IN NORTHWEST NIGERIA</w:t>
      </w:r>
    </w:p>
    <w:p w14:paraId="01AD9773" w14:textId="77777777" w:rsidR="005B7C8A" w:rsidRPr="00C1711C" w:rsidRDefault="005B7C8A" w:rsidP="00A04C06">
      <w:pPr>
        <w:spacing w:line="360" w:lineRule="auto"/>
        <w:jc w:val="center"/>
      </w:pPr>
    </w:p>
    <w:bookmarkEnd w:id="0"/>
    <w:p w14:paraId="21F7EA41" w14:textId="64E65793" w:rsidR="006276C7" w:rsidRDefault="006276C7" w:rsidP="00DD73FE">
      <w:pPr>
        <w:spacing w:line="360" w:lineRule="auto"/>
        <w:jc w:val="both"/>
        <w:rPr>
          <w:b/>
          <w:bCs/>
        </w:rPr>
      </w:pPr>
      <w:r w:rsidRPr="00C1711C">
        <w:rPr>
          <w:b/>
          <w:bCs/>
        </w:rPr>
        <w:t xml:space="preserve">Abstract </w:t>
      </w:r>
    </w:p>
    <w:p w14:paraId="5EA7EA72" w14:textId="41E56FDF" w:rsidR="002F2112" w:rsidRDefault="00C16788" w:rsidP="00BA0C19">
      <w:pPr>
        <w:spacing w:line="360" w:lineRule="auto"/>
        <w:jc w:val="both"/>
        <w:rPr>
          <w:i/>
          <w:iCs/>
          <w:lang w:val="en-GB"/>
        </w:rPr>
      </w:pPr>
      <w:r w:rsidRPr="00DF7CDA">
        <w:rPr>
          <w:i/>
          <w:iCs/>
          <w:highlight w:val="yellow"/>
          <w:lang w:val="en-GB"/>
        </w:rPr>
        <w:t>Traditional medicine has a long history; African traditional medicine is as old as nature itself and has been in use for centuries in the prevention, treatment and management of many acute and chronic diseases</w:t>
      </w:r>
      <w:r w:rsidR="0015023E" w:rsidRPr="00DF7CDA">
        <w:rPr>
          <w:i/>
          <w:iCs/>
          <w:highlight w:val="yellow"/>
          <w:lang w:val="en-GB"/>
        </w:rPr>
        <w:t>.</w:t>
      </w:r>
      <w:r w:rsidRPr="00DF7CDA">
        <w:rPr>
          <w:i/>
          <w:iCs/>
          <w:highlight w:val="yellow"/>
          <w:lang w:val="en-GB"/>
        </w:rPr>
        <w:t xml:space="preserve">  </w:t>
      </w:r>
      <w:r w:rsidR="002F2112" w:rsidRPr="00DF7CDA">
        <w:rPr>
          <w:i/>
          <w:iCs/>
          <w:highlight w:val="yellow"/>
          <w:lang w:val="en-GB"/>
        </w:rPr>
        <w:t>This study explores</w:t>
      </w:r>
      <w:r w:rsidR="002F2112" w:rsidRPr="00BA0C19">
        <w:rPr>
          <w:i/>
          <w:iCs/>
          <w:lang w:val="en-GB"/>
        </w:rPr>
        <w:t xml:space="preserve"> the spectrum of illnesses treated and the medicinal ingredients employed by traditional practitioners in Northwest Nigeria, a region rich in ethnomedical heritage. The research aimed to document indigenous healing practices, identify commonly used medicinal plants, and assess the cultural relevance of traditional medicine in local healthcare</w:t>
      </w:r>
      <w:r w:rsidR="00BA0C19" w:rsidRPr="00BA0C19">
        <w:rPr>
          <w:i/>
          <w:iCs/>
          <w:lang w:val="en-GB"/>
        </w:rPr>
        <w:t xml:space="preserve"> in the region. </w:t>
      </w:r>
      <w:r w:rsidR="002F2112" w:rsidRPr="00BA0C19">
        <w:rPr>
          <w:i/>
          <w:iCs/>
          <w:lang w:val="en-GB"/>
        </w:rPr>
        <w:t>A qualitative ethnobotanical survey was conducted across Kano, Katsina,</w:t>
      </w:r>
      <w:r w:rsidR="00BA0C19" w:rsidRPr="00BA0C19">
        <w:rPr>
          <w:i/>
          <w:iCs/>
          <w:lang w:val="en-GB"/>
        </w:rPr>
        <w:t xml:space="preserve"> Z</w:t>
      </w:r>
      <w:r w:rsidR="002004FE">
        <w:rPr>
          <w:i/>
          <w:iCs/>
          <w:lang w:val="en-GB"/>
        </w:rPr>
        <w:t>a</w:t>
      </w:r>
      <w:r w:rsidR="00BA0C19" w:rsidRPr="00BA0C19">
        <w:rPr>
          <w:i/>
          <w:iCs/>
          <w:lang w:val="en-GB"/>
        </w:rPr>
        <w:t>mfara, Sokoto, Kebbi, Jigawa</w:t>
      </w:r>
      <w:r w:rsidR="002F2112" w:rsidRPr="00BA0C19">
        <w:rPr>
          <w:i/>
          <w:iCs/>
          <w:lang w:val="en-GB"/>
        </w:rPr>
        <w:t xml:space="preserve"> and Kaduna states.</w:t>
      </w:r>
      <w:r w:rsidR="00BA0C19" w:rsidRPr="00BA0C19">
        <w:rPr>
          <w:i/>
          <w:iCs/>
          <w:lang w:val="en-GB"/>
        </w:rPr>
        <w:t xml:space="preserve"> </w:t>
      </w:r>
      <w:r w:rsidR="002F2112" w:rsidRPr="00BA0C19">
        <w:rPr>
          <w:i/>
          <w:iCs/>
          <w:lang w:val="en-GB"/>
        </w:rPr>
        <w:t xml:space="preserve">Data were collected through semi-structured interviews </w:t>
      </w:r>
      <w:r w:rsidR="00BA0C19" w:rsidRPr="00BA0C19">
        <w:rPr>
          <w:i/>
          <w:iCs/>
          <w:lang w:val="en-GB"/>
        </w:rPr>
        <w:t>with participants</w:t>
      </w:r>
      <w:r w:rsidR="002F2112" w:rsidRPr="00BA0C19">
        <w:rPr>
          <w:i/>
          <w:iCs/>
          <w:lang w:val="en-GB"/>
        </w:rPr>
        <w:t>, including herbalists, traditional medicine practitioners (TMPs), and herb vendors.</w:t>
      </w:r>
      <w:r w:rsidR="00BA0C19" w:rsidRPr="00BA0C19">
        <w:rPr>
          <w:i/>
          <w:iCs/>
          <w:lang w:val="en-GB"/>
        </w:rPr>
        <w:t xml:space="preserve"> </w:t>
      </w:r>
      <w:r w:rsidR="002F2112" w:rsidRPr="00BA0C19">
        <w:rPr>
          <w:i/>
          <w:iCs/>
          <w:lang w:val="en-GB"/>
        </w:rPr>
        <w:t>Information gathered included plant species used, ailments treated, preparation methods, and practitioner demographics.</w:t>
      </w:r>
      <w:r w:rsidR="00BA0C19" w:rsidRPr="00BA0C19">
        <w:rPr>
          <w:i/>
          <w:iCs/>
          <w:lang w:val="en-GB"/>
        </w:rPr>
        <w:t xml:space="preserve"> </w:t>
      </w:r>
      <w:r w:rsidR="002F2112" w:rsidRPr="00BA0C19">
        <w:rPr>
          <w:i/>
          <w:iCs/>
          <w:lang w:val="en-GB"/>
        </w:rPr>
        <w:t xml:space="preserve">The data </w:t>
      </w:r>
      <w:r w:rsidR="002F2112" w:rsidRPr="009E6CB2">
        <w:rPr>
          <w:i/>
          <w:iCs/>
          <w:highlight w:val="yellow"/>
          <w:lang w:val="en-GB"/>
        </w:rPr>
        <w:t xml:space="preserve">were </w:t>
      </w:r>
      <w:r w:rsidR="002004FE" w:rsidRPr="009E6CB2">
        <w:rPr>
          <w:i/>
          <w:iCs/>
          <w:highlight w:val="yellow"/>
          <w:lang w:val="en-GB"/>
        </w:rPr>
        <w:t xml:space="preserve">analysed </w:t>
      </w:r>
      <w:r w:rsidR="002F2112" w:rsidRPr="009E6CB2">
        <w:rPr>
          <w:i/>
          <w:iCs/>
          <w:highlight w:val="yellow"/>
          <w:lang w:val="en-GB"/>
        </w:rPr>
        <w:t>u</w:t>
      </w:r>
      <w:r w:rsidR="002F2112" w:rsidRPr="00BA0C19">
        <w:rPr>
          <w:i/>
          <w:iCs/>
          <w:lang w:val="en-GB"/>
        </w:rPr>
        <w:t xml:space="preserve">sing </w:t>
      </w:r>
      <w:r w:rsidR="00BA0C19" w:rsidRPr="00BA0C19">
        <w:rPr>
          <w:i/>
          <w:iCs/>
          <w:lang w:val="en-GB"/>
        </w:rPr>
        <w:t>thematic analysis software. The f</w:t>
      </w:r>
      <w:r w:rsidR="002F2112" w:rsidRPr="00BA0C19">
        <w:rPr>
          <w:i/>
          <w:iCs/>
          <w:lang w:val="en-GB"/>
        </w:rPr>
        <w:t>indings</w:t>
      </w:r>
      <w:r w:rsidR="00BA0C19" w:rsidRPr="00BA0C19">
        <w:rPr>
          <w:i/>
          <w:iCs/>
          <w:lang w:val="en-GB"/>
        </w:rPr>
        <w:t xml:space="preserve"> revealed that o</w:t>
      </w:r>
      <w:r w:rsidR="002F2112" w:rsidRPr="00BA0C19">
        <w:rPr>
          <w:i/>
          <w:iCs/>
          <w:lang w:val="en-GB"/>
        </w:rPr>
        <w:t xml:space="preserve">ver 90 distinct medicinal plants were documented, with families such as Fabaceae, </w:t>
      </w:r>
      <w:proofErr w:type="spellStart"/>
      <w:r w:rsidR="002F2112" w:rsidRPr="00BA0C19">
        <w:rPr>
          <w:i/>
          <w:iCs/>
          <w:lang w:val="en-GB"/>
        </w:rPr>
        <w:t>Euphorbiaceae</w:t>
      </w:r>
      <w:proofErr w:type="spellEnd"/>
      <w:r w:rsidR="002F2112" w:rsidRPr="00BA0C19">
        <w:rPr>
          <w:i/>
          <w:iCs/>
          <w:lang w:val="en-GB"/>
        </w:rPr>
        <w:t xml:space="preserve">, and </w:t>
      </w:r>
      <w:proofErr w:type="spellStart"/>
      <w:r w:rsidR="002F2112" w:rsidRPr="00BA0C19">
        <w:rPr>
          <w:i/>
          <w:iCs/>
          <w:lang w:val="en-GB"/>
        </w:rPr>
        <w:t>Combretaceae</w:t>
      </w:r>
      <w:proofErr w:type="spellEnd"/>
      <w:r w:rsidR="002F2112" w:rsidRPr="00BA0C19">
        <w:rPr>
          <w:i/>
          <w:iCs/>
          <w:lang w:val="en-GB"/>
        </w:rPr>
        <w:t xml:space="preserve"> being most prevalent</w:t>
      </w:r>
      <w:r w:rsidR="00BA0C19" w:rsidRPr="00BA0C19">
        <w:rPr>
          <w:i/>
          <w:iCs/>
          <w:lang w:val="en-GB"/>
        </w:rPr>
        <w:t xml:space="preserve">. </w:t>
      </w:r>
      <w:r w:rsidR="002F2112" w:rsidRPr="00BA0C19">
        <w:rPr>
          <w:i/>
          <w:iCs/>
          <w:lang w:val="en-GB"/>
        </w:rPr>
        <w:t>Commonly treated illnesses included malaria, typhoid, epilepsy, mental illness, infertility, and skin infections</w:t>
      </w:r>
      <w:r w:rsidR="00BA0C19" w:rsidRPr="00BA0C19">
        <w:rPr>
          <w:i/>
          <w:iCs/>
          <w:lang w:val="en-GB"/>
        </w:rPr>
        <w:t xml:space="preserve">. </w:t>
      </w:r>
      <w:r w:rsidR="002F2112" w:rsidRPr="00BA0C19">
        <w:rPr>
          <w:i/>
          <w:iCs/>
          <w:lang w:val="en-GB"/>
        </w:rPr>
        <w:t xml:space="preserve">Frequently used ingredients included </w:t>
      </w:r>
      <w:proofErr w:type="spellStart"/>
      <w:r w:rsidR="002F2112" w:rsidRPr="00BA0C19">
        <w:rPr>
          <w:i/>
          <w:iCs/>
          <w:lang w:val="en-GB"/>
        </w:rPr>
        <w:t>Securidaca</w:t>
      </w:r>
      <w:proofErr w:type="spellEnd"/>
      <w:r w:rsidR="002F2112" w:rsidRPr="00BA0C19">
        <w:rPr>
          <w:i/>
          <w:iCs/>
          <w:lang w:val="en-GB"/>
        </w:rPr>
        <w:t xml:space="preserve"> </w:t>
      </w:r>
      <w:proofErr w:type="spellStart"/>
      <w:r w:rsidR="002F2112" w:rsidRPr="00BA0C19">
        <w:rPr>
          <w:i/>
          <w:iCs/>
          <w:lang w:val="en-GB"/>
        </w:rPr>
        <w:t>longepedunculata</w:t>
      </w:r>
      <w:proofErr w:type="spellEnd"/>
      <w:r w:rsidR="002F2112" w:rsidRPr="00BA0C19">
        <w:rPr>
          <w:i/>
          <w:iCs/>
          <w:lang w:val="en-GB"/>
        </w:rPr>
        <w:t xml:space="preserve">, Vernonia </w:t>
      </w:r>
      <w:proofErr w:type="spellStart"/>
      <w:r w:rsidR="002F2112" w:rsidRPr="00BA0C19">
        <w:rPr>
          <w:i/>
          <w:iCs/>
          <w:lang w:val="en-GB"/>
        </w:rPr>
        <w:t>amygdalina</w:t>
      </w:r>
      <w:proofErr w:type="spellEnd"/>
      <w:r w:rsidR="002F2112" w:rsidRPr="00BA0C19">
        <w:rPr>
          <w:i/>
          <w:iCs/>
          <w:lang w:val="en-GB"/>
        </w:rPr>
        <w:t>, Garcinia kola, Moringa oleifera, and Allium sativum</w:t>
      </w:r>
      <w:r w:rsidR="00BA0C19" w:rsidRPr="00BA0C19">
        <w:rPr>
          <w:i/>
          <w:iCs/>
          <w:lang w:val="en-GB"/>
        </w:rPr>
        <w:t xml:space="preserve">. </w:t>
      </w:r>
      <w:r w:rsidR="002F2112" w:rsidRPr="00BA0C19">
        <w:rPr>
          <w:i/>
          <w:iCs/>
          <w:lang w:val="en-GB"/>
        </w:rPr>
        <w:t>Remedies were prepared using plant parts such as roots, bark, leaves, and seeds, often administered as decoctions, infusions, or topical applications</w:t>
      </w:r>
      <w:r w:rsidR="00BA0C19" w:rsidRPr="00BA0C19">
        <w:rPr>
          <w:i/>
          <w:iCs/>
          <w:lang w:val="en-GB"/>
        </w:rPr>
        <w:t xml:space="preserve">. </w:t>
      </w:r>
      <w:r w:rsidR="002F2112" w:rsidRPr="00BA0C19">
        <w:rPr>
          <w:i/>
          <w:iCs/>
          <w:lang w:val="en-GB"/>
        </w:rPr>
        <w:t>Spiritual healing practices, including divination and incantations, were also integral to diagnosis and treatment, especially for neuropsychiatric disorders</w:t>
      </w:r>
      <w:r w:rsidR="00BA0C19" w:rsidRPr="00BA0C19">
        <w:rPr>
          <w:i/>
          <w:iCs/>
          <w:lang w:val="en-GB"/>
        </w:rPr>
        <w:t xml:space="preserve">. </w:t>
      </w:r>
      <w:r w:rsidR="002F2112" w:rsidRPr="00BA0C19">
        <w:rPr>
          <w:i/>
          <w:iCs/>
          <w:lang w:val="en-GB"/>
        </w:rPr>
        <w:t>The majority of practitioners inherited their knowledge orally, with limited formal education, underscoring the need for documentation and preservation</w:t>
      </w:r>
      <w:r w:rsidR="00062E29">
        <w:rPr>
          <w:i/>
          <w:iCs/>
          <w:lang w:val="en-GB"/>
        </w:rPr>
        <w:t>.</w:t>
      </w:r>
    </w:p>
    <w:p w14:paraId="7A4E6877" w14:textId="77777777" w:rsidR="00062E29" w:rsidRPr="00BA0C19" w:rsidRDefault="00062E29" w:rsidP="00BA0C19">
      <w:pPr>
        <w:spacing w:line="360" w:lineRule="auto"/>
        <w:jc w:val="both"/>
        <w:rPr>
          <w:lang w:val="en-GB"/>
        </w:rPr>
      </w:pPr>
    </w:p>
    <w:p w14:paraId="56CFD650" w14:textId="18C3A8EE" w:rsidR="002F2112" w:rsidRDefault="00BA0C19" w:rsidP="00DD73FE">
      <w:pPr>
        <w:spacing w:line="360" w:lineRule="auto"/>
        <w:jc w:val="both"/>
        <w:rPr>
          <w:i/>
          <w:iCs/>
        </w:rPr>
      </w:pPr>
      <w:r w:rsidRPr="00144AF8">
        <w:rPr>
          <w:i/>
          <w:iCs/>
          <w:highlight w:val="yellow"/>
        </w:rPr>
        <w:t xml:space="preserve">Key words: </w:t>
      </w:r>
      <w:r w:rsidR="00C76648" w:rsidRPr="00144AF8">
        <w:rPr>
          <w:i/>
          <w:iCs/>
          <w:highlight w:val="yellow"/>
        </w:rPr>
        <w:t>Illnesses, Medicinal Ingredients, Traditional Practitioners</w:t>
      </w:r>
      <w:r w:rsidR="008410A5" w:rsidRPr="00144AF8">
        <w:rPr>
          <w:i/>
          <w:iCs/>
          <w:highlight w:val="yellow"/>
        </w:rPr>
        <w:t>, therapeutic medicines</w:t>
      </w:r>
    </w:p>
    <w:p w14:paraId="5B4CA4D2" w14:textId="265BFB56" w:rsidR="001D0770" w:rsidRDefault="001D0770" w:rsidP="00DD73FE">
      <w:pPr>
        <w:spacing w:line="360" w:lineRule="auto"/>
        <w:jc w:val="both"/>
        <w:rPr>
          <w:i/>
          <w:iCs/>
        </w:rPr>
      </w:pPr>
    </w:p>
    <w:p w14:paraId="3AEF0133" w14:textId="1723C135" w:rsidR="006276C7" w:rsidRPr="00C1711C" w:rsidRDefault="006276C7" w:rsidP="00DD73FE">
      <w:pPr>
        <w:spacing w:line="360" w:lineRule="auto"/>
        <w:jc w:val="both"/>
        <w:rPr>
          <w:b/>
          <w:bCs/>
        </w:rPr>
      </w:pPr>
      <w:r w:rsidRPr="00C1711C">
        <w:rPr>
          <w:b/>
          <w:bCs/>
        </w:rPr>
        <w:lastRenderedPageBreak/>
        <w:t>Introduction</w:t>
      </w:r>
    </w:p>
    <w:p w14:paraId="07EB1648" w14:textId="6416E46A" w:rsidR="006276C7" w:rsidRPr="00C1711C" w:rsidRDefault="009B73C5" w:rsidP="009B73C5">
      <w:pPr>
        <w:tabs>
          <w:tab w:val="left" w:pos="709"/>
        </w:tabs>
        <w:spacing w:line="480" w:lineRule="auto"/>
        <w:jc w:val="both"/>
      </w:pPr>
      <w:r w:rsidRPr="007F153E">
        <w:rPr>
          <w:highlight w:val="yellow"/>
        </w:rPr>
        <w:t>Every healthcare delivery system including the indigenous mode of healthcare known as Traditional Medicine aims at providing safe, quality and affordable services to its recipients</w:t>
      </w:r>
      <w:r w:rsidR="00267141" w:rsidRPr="007F153E">
        <w:rPr>
          <w:highlight w:val="yellow"/>
        </w:rPr>
        <w:t xml:space="preserve"> (Ibrahim et al., 2023)</w:t>
      </w:r>
      <w:r w:rsidRPr="007F153E">
        <w:rPr>
          <w:highlight w:val="yellow"/>
        </w:rPr>
        <w:t xml:space="preserve">.  </w:t>
      </w:r>
      <w:r w:rsidR="00FC19C0" w:rsidRPr="00A143C4">
        <w:rPr>
          <w:highlight w:val="yellow"/>
        </w:rPr>
        <w:t>Traditional medicine, as defined by the World Health Organization, is the sum total of the knowledge, skills, and practices based on the theories, beliefs, and experiences indigenous to different cultures, whether explicable or not, used in the maintenance of health as well as in the prevention, diagnosis, improvement, or treatment of physical and mental illness</w:t>
      </w:r>
      <w:r w:rsidR="00BB6C39">
        <w:rPr>
          <w:highlight w:val="yellow"/>
        </w:rPr>
        <w:t xml:space="preserve"> (</w:t>
      </w:r>
      <w:r w:rsidR="00BB6C39" w:rsidRPr="00BB6C39">
        <w:t>Che</w:t>
      </w:r>
      <w:r w:rsidR="00BB6C39">
        <w:t xml:space="preserve"> et al., 2024)</w:t>
      </w:r>
      <w:r w:rsidR="00FC19C0" w:rsidRPr="00A143C4">
        <w:rPr>
          <w:highlight w:val="yellow"/>
        </w:rPr>
        <w:t>.</w:t>
      </w:r>
      <w:r w:rsidR="00FC19C0" w:rsidRPr="00FC19C0">
        <w:t xml:space="preserve"> </w:t>
      </w:r>
      <w:r w:rsidR="006276C7" w:rsidRPr="00C1711C">
        <w:t>Traditional medicine has a long history; African traditional medicine is as old as nature itself and has been in use for centuries in the prevention, treatment and management of many acute and chronic diseases (</w:t>
      </w:r>
      <w:proofErr w:type="spellStart"/>
      <w:r w:rsidR="006276C7" w:rsidRPr="00C1711C">
        <w:t>Oguntibeju</w:t>
      </w:r>
      <w:proofErr w:type="spellEnd"/>
      <w:r w:rsidR="006276C7" w:rsidRPr="00C1711C">
        <w:t xml:space="preserve">, 2019). </w:t>
      </w:r>
      <w:r w:rsidR="00F627F9">
        <w:t xml:space="preserve"> </w:t>
      </w:r>
      <w:r w:rsidR="00F627F9" w:rsidRPr="00F627F9">
        <w:rPr>
          <w:highlight w:val="yellow"/>
        </w:rPr>
        <w:t>Most people that practice traditional medicine in Africa do not have good knowledge about the plants used in the treatment of different ailments since they strongly believe in the information passed to them from one generation to another. They do not know the scientific information about the toxicity of one plant to another when used in combination</w:t>
      </w:r>
      <w:r w:rsidR="00186FFB">
        <w:rPr>
          <w:highlight w:val="yellow"/>
        </w:rPr>
        <w:t xml:space="preserve"> (</w:t>
      </w:r>
      <w:proofErr w:type="spellStart"/>
      <w:r w:rsidR="00186FFB" w:rsidRPr="00186FFB">
        <w:t>Okaiyeto</w:t>
      </w:r>
      <w:proofErr w:type="spellEnd"/>
      <w:r w:rsidR="00186FFB">
        <w:t xml:space="preserve"> and </w:t>
      </w:r>
      <w:proofErr w:type="spellStart"/>
      <w:r w:rsidR="00186FFB" w:rsidRPr="00186FFB">
        <w:t>Oguntibeju</w:t>
      </w:r>
      <w:proofErr w:type="spellEnd"/>
      <w:r w:rsidR="00186FFB" w:rsidRPr="00186FFB">
        <w:t>, 2021)</w:t>
      </w:r>
      <w:r w:rsidR="00F627F9" w:rsidRPr="00F627F9">
        <w:rPr>
          <w:highlight w:val="yellow"/>
        </w:rPr>
        <w:t xml:space="preserve">. Besides, the collection or harvest time for medicinal plants is one of the significant factors that affect the potency of the plant for their therapeutic usages and when the traditional healers lack the basic information about the plant, there is a high possibility of misidentification or the use wrong plant species that could result in the toxicity of the herbal mixtures or products </w:t>
      </w:r>
      <w:r w:rsidR="00CD58AC">
        <w:rPr>
          <w:highlight w:val="yellow"/>
        </w:rPr>
        <w:t>(</w:t>
      </w:r>
      <w:proofErr w:type="spellStart"/>
      <w:r w:rsidR="00CD58AC" w:rsidRPr="00CD58AC">
        <w:t>Ekor</w:t>
      </w:r>
      <w:proofErr w:type="spellEnd"/>
      <w:r w:rsidR="00CD58AC" w:rsidRPr="00CD58AC">
        <w:t>,</w:t>
      </w:r>
      <w:r w:rsidR="00CD58AC">
        <w:t xml:space="preserve"> </w:t>
      </w:r>
      <w:r w:rsidR="00CD58AC" w:rsidRPr="00CD58AC">
        <w:t>2014)</w:t>
      </w:r>
      <w:r w:rsidR="00F627F9" w:rsidRPr="00F627F9">
        <w:rPr>
          <w:highlight w:val="yellow"/>
        </w:rPr>
        <w:t>.</w:t>
      </w:r>
      <w:r w:rsidR="00F627F9">
        <w:t xml:space="preserve"> </w:t>
      </w:r>
      <w:r w:rsidR="006276C7" w:rsidRPr="00C1711C">
        <w:rPr>
          <w:shd w:val="clear" w:color="auto" w:fill="FFFFFF"/>
        </w:rPr>
        <w:t xml:space="preserve">The lack of understanding about traditional medical documentation in developing nations is primarily due to a scarcity of empirical research in the area. While research is gradually increasing, the current level is generally low, and the implications of these research gaps are not fully understood. This lack of understanding can hinder the effective use of traditional medicine, documentation, </w:t>
      </w:r>
      <w:r w:rsidR="002004FE">
        <w:rPr>
          <w:shd w:val="clear" w:color="auto" w:fill="FFFFFF"/>
        </w:rPr>
        <w:t>and impact</w:t>
      </w:r>
      <w:r w:rsidR="002004FE" w:rsidRPr="00C1711C">
        <w:rPr>
          <w:shd w:val="clear" w:color="auto" w:fill="FFFFFF"/>
        </w:rPr>
        <w:t xml:space="preserve"> </w:t>
      </w:r>
      <w:r w:rsidR="006276C7" w:rsidRPr="00C1711C">
        <w:rPr>
          <w:shd w:val="clear" w:color="auto" w:fill="FFFFFF"/>
        </w:rPr>
        <w:t xml:space="preserve">healthcare practices and policy development. </w:t>
      </w:r>
      <w:r w:rsidR="006276C7" w:rsidRPr="00C1711C">
        <w:rPr>
          <w:rStyle w:val="uv3um"/>
          <w:rFonts w:ascii="Arial" w:hAnsi="Arial" w:cs="Arial"/>
          <w:sz w:val="16"/>
          <w:szCs w:val="16"/>
          <w:shd w:val="clear" w:color="auto" w:fill="FFFFFF"/>
        </w:rPr>
        <w:t> </w:t>
      </w:r>
      <w:r w:rsidR="006276C7" w:rsidRPr="00C1711C">
        <w:t xml:space="preserve">Depending on the conditions in each country, it is important to respect, maintain, promote, and transmit broadly and responsibly the knowledge of traditional medicines, </w:t>
      </w:r>
      <w:r w:rsidR="006276C7" w:rsidRPr="00C1711C">
        <w:lastRenderedPageBreak/>
        <w:t xml:space="preserve">treatments, and practices. This can be accomplished through deliberate documenting of the already-known information. </w:t>
      </w:r>
    </w:p>
    <w:p w14:paraId="60C26C92" w14:textId="0B95E6A7" w:rsidR="006276C7" w:rsidRPr="00C1711C" w:rsidRDefault="006276C7" w:rsidP="006276C7">
      <w:pPr>
        <w:tabs>
          <w:tab w:val="left" w:pos="709"/>
        </w:tabs>
        <w:spacing w:line="480" w:lineRule="auto"/>
        <w:jc w:val="both"/>
      </w:pPr>
      <w:r w:rsidRPr="00C1711C">
        <w:t xml:space="preserve">It is believed that traditional medicine </w:t>
      </w:r>
      <w:r w:rsidR="002004FE">
        <w:t>has been</w:t>
      </w:r>
      <w:r w:rsidR="002004FE" w:rsidRPr="00C1711C">
        <w:t xml:space="preserve"> </w:t>
      </w:r>
      <w:r w:rsidRPr="00C1711C">
        <w:t xml:space="preserve">in existence for </w:t>
      </w:r>
      <w:r w:rsidR="002004FE">
        <w:t xml:space="preserve">a </w:t>
      </w:r>
      <w:r w:rsidRPr="00C1711C">
        <w:t xml:space="preserve">long </w:t>
      </w:r>
      <w:r w:rsidR="002004FE">
        <w:t xml:space="preserve">time </w:t>
      </w:r>
      <w:r w:rsidRPr="00C1711C">
        <w:t>and its impact in curing illnesses among society will not be quantifiable. It is possibly the oldest and most diversified of all therapeutic medicines. It is holistic in approach</w:t>
      </w:r>
      <w:r w:rsidR="002004FE">
        <w:t>,</w:t>
      </w:r>
      <w:r w:rsidRPr="00C1711C">
        <w:t xml:space="preserve"> involving the body and mind; usually</w:t>
      </w:r>
      <w:r w:rsidR="002004FE">
        <w:t>,</w:t>
      </w:r>
      <w:r w:rsidRPr="00C1711C">
        <w:t xml:space="preserve"> diagnosis is made, followed by treatment which is based on psychological foundations prior to prescribing medicines (</w:t>
      </w:r>
      <w:proofErr w:type="spellStart"/>
      <w:r w:rsidRPr="00C1711C">
        <w:t>Mahomoodally</w:t>
      </w:r>
      <w:proofErr w:type="spellEnd"/>
      <w:r w:rsidRPr="00C1711C">
        <w:t xml:space="preserve">, 2013). </w:t>
      </w:r>
      <w:r w:rsidRPr="00C1711C">
        <w:rPr>
          <w:lang w:eastAsia="en-GB"/>
        </w:rPr>
        <w:t>It is reported that 80% of the world’s population use</w:t>
      </w:r>
      <w:r w:rsidR="002004FE">
        <w:rPr>
          <w:lang w:eastAsia="en-GB"/>
        </w:rPr>
        <w:t>s</w:t>
      </w:r>
      <w:r w:rsidRPr="00C1711C">
        <w:rPr>
          <w:lang w:eastAsia="en-GB"/>
        </w:rPr>
        <w:t xml:space="preserve"> traditional medicine. To date, 170 of the 194 World Health </w:t>
      </w:r>
      <w:proofErr w:type="spellStart"/>
      <w:r w:rsidRPr="00C1711C">
        <w:rPr>
          <w:lang w:eastAsia="en-GB"/>
        </w:rPr>
        <w:t>Organisation</w:t>
      </w:r>
      <w:proofErr w:type="spellEnd"/>
      <w:r w:rsidRPr="00C1711C">
        <w:rPr>
          <w:lang w:eastAsia="en-GB"/>
        </w:rPr>
        <w:t xml:space="preserve"> (WHO) Member States have reported the use of traditional medicine, and their governments have asked for WHO support in creating a body of reliable evidence and data on traditional medicine practices and products. (Bista, 2022).</w:t>
      </w:r>
    </w:p>
    <w:p w14:paraId="5639F14E" w14:textId="77777777" w:rsidR="006276C7" w:rsidRPr="00C1711C" w:rsidRDefault="006276C7" w:rsidP="00DD73FE">
      <w:pPr>
        <w:spacing w:line="360" w:lineRule="auto"/>
        <w:jc w:val="both"/>
      </w:pPr>
    </w:p>
    <w:p w14:paraId="69A5E41F" w14:textId="020B07FF" w:rsidR="006276C7" w:rsidRPr="00C1711C" w:rsidRDefault="003706CE" w:rsidP="00DD73FE">
      <w:pPr>
        <w:spacing w:line="360" w:lineRule="auto"/>
        <w:jc w:val="both"/>
        <w:rPr>
          <w:b/>
          <w:bCs/>
        </w:rPr>
      </w:pPr>
      <w:r w:rsidRPr="00C1711C">
        <w:rPr>
          <w:b/>
          <w:bCs/>
        </w:rPr>
        <w:t>Literature Review</w:t>
      </w:r>
    </w:p>
    <w:p w14:paraId="5886C1FD" w14:textId="7B7829DB" w:rsidR="00940C1A" w:rsidRPr="00C1711C" w:rsidRDefault="00940C1A" w:rsidP="00940C1A">
      <w:pPr>
        <w:spacing w:line="480" w:lineRule="auto"/>
        <w:jc w:val="both"/>
        <w:rPr>
          <w:b/>
        </w:rPr>
      </w:pPr>
      <w:r w:rsidRPr="00C1711C">
        <w:rPr>
          <w:b/>
        </w:rPr>
        <w:t>Importance of traditional medicine to the local communities</w:t>
      </w:r>
    </w:p>
    <w:p w14:paraId="44CCEE03" w14:textId="77777777" w:rsidR="00940C1A" w:rsidRPr="00C1711C" w:rsidRDefault="00940C1A" w:rsidP="00940C1A">
      <w:pPr>
        <w:spacing w:line="480" w:lineRule="auto"/>
        <w:ind w:firstLine="720"/>
        <w:jc w:val="both"/>
      </w:pPr>
      <w:r w:rsidRPr="00C1711C">
        <w:t xml:space="preserve">Traditional medicine is not only a vital source of health care, but also an important source of income for many communities.  Traditional medicine may even form an integral part of a community’s identity.  </w:t>
      </w:r>
    </w:p>
    <w:p w14:paraId="04D3C089" w14:textId="77777777" w:rsidR="00940C1A" w:rsidRPr="00C1711C" w:rsidRDefault="00940C1A" w:rsidP="00940C1A">
      <w:pPr>
        <w:spacing w:line="480" w:lineRule="auto"/>
        <w:ind w:firstLine="720"/>
        <w:jc w:val="both"/>
      </w:pPr>
      <w:r w:rsidRPr="00C1711C">
        <w:t>Pre-industrial communities have been responsible for the discovery of most of the medicinal plants in use today, and many communities are still involved in the wild collection, domestication, cultivation and management of medicinal plant resources. (Abbot, 2014).</w:t>
      </w:r>
    </w:p>
    <w:p w14:paraId="4A8DFA45" w14:textId="77777777" w:rsidR="00940C1A" w:rsidRPr="00C1711C" w:rsidRDefault="00940C1A" w:rsidP="00940C1A">
      <w:pPr>
        <w:spacing w:line="480" w:lineRule="auto"/>
        <w:jc w:val="both"/>
      </w:pPr>
      <w:r w:rsidRPr="00C1711C">
        <w:t>This economic activity supports many people as well as indigenous and local communities, a benefit that in turn provides incentives for the conservation of Traditional Medicine. While some medicinal plants are cultivated commercially, most continue to be collected from the wild.</w:t>
      </w:r>
      <w:r w:rsidRPr="00C1711C">
        <w:rPr>
          <w:b/>
        </w:rPr>
        <w:t xml:space="preserve"> </w:t>
      </w:r>
    </w:p>
    <w:p w14:paraId="43C7133D" w14:textId="13A9281C" w:rsidR="00940C1A" w:rsidRPr="00C1711C" w:rsidRDefault="00940C1A" w:rsidP="00940C1A">
      <w:pPr>
        <w:spacing w:line="480" w:lineRule="auto"/>
        <w:ind w:firstLine="720"/>
        <w:jc w:val="both"/>
      </w:pPr>
      <w:r w:rsidRPr="00C1711C">
        <w:t xml:space="preserve">In Nigeria there are many tribes and traditional knowledge systems. Each of the different tribe maintained separate identity, beliefs, values, and practices. According to </w:t>
      </w:r>
      <w:r w:rsidRPr="00C1711C">
        <w:lastRenderedPageBreak/>
        <w:t xml:space="preserve">(Munoz, 2007) culture plays important role in the historical evolution of man and in the formation of societies. It helps the individual to claim his identity by allowing him to trace the different communities in which his history evolves. It also allows him to understand the history of all that is true, good and beautiful. It means that culture contributes to the development of </w:t>
      </w:r>
      <w:r w:rsidRPr="00974A2F">
        <w:rPr>
          <w:highlight w:val="yellow"/>
        </w:rPr>
        <w:t xml:space="preserve">knowledge and </w:t>
      </w:r>
      <w:r w:rsidR="002004FE" w:rsidRPr="00974A2F">
        <w:rPr>
          <w:highlight w:val="yellow"/>
        </w:rPr>
        <w:t xml:space="preserve">to </w:t>
      </w:r>
      <w:r w:rsidRPr="00974A2F">
        <w:rPr>
          <w:highlight w:val="yellow"/>
        </w:rPr>
        <w:t xml:space="preserve">the development of human society. However, </w:t>
      </w:r>
      <w:proofErr w:type="spellStart"/>
      <w:r w:rsidR="002004FE" w:rsidRPr="00974A2F">
        <w:rPr>
          <w:highlight w:val="yellow"/>
        </w:rPr>
        <w:t>modernisation</w:t>
      </w:r>
      <w:proofErr w:type="spellEnd"/>
      <w:r w:rsidR="002004FE" w:rsidRPr="00974A2F">
        <w:rPr>
          <w:highlight w:val="yellow"/>
        </w:rPr>
        <w:t xml:space="preserve"> </w:t>
      </w:r>
      <w:r w:rsidRPr="00974A2F">
        <w:rPr>
          <w:highlight w:val="yellow"/>
        </w:rPr>
        <w:t xml:space="preserve">is eating into most of </w:t>
      </w:r>
      <w:r w:rsidR="002004FE" w:rsidRPr="00974A2F">
        <w:rPr>
          <w:highlight w:val="yellow"/>
        </w:rPr>
        <w:t xml:space="preserve">the </w:t>
      </w:r>
      <w:r w:rsidRPr="00974A2F">
        <w:rPr>
          <w:highlight w:val="yellow"/>
        </w:rPr>
        <w:t>indigenous values</w:t>
      </w:r>
      <w:r w:rsidR="002004FE" w:rsidRPr="00974A2F">
        <w:rPr>
          <w:highlight w:val="yellow"/>
        </w:rPr>
        <w:t>,</w:t>
      </w:r>
      <w:r w:rsidRPr="00974A2F">
        <w:rPr>
          <w:highlight w:val="yellow"/>
        </w:rPr>
        <w:t xml:space="preserve"> including the values in traditional knowledge in medical practices. The effects of </w:t>
      </w:r>
      <w:proofErr w:type="spellStart"/>
      <w:r w:rsidR="002004FE" w:rsidRPr="00974A2F">
        <w:rPr>
          <w:highlight w:val="yellow"/>
        </w:rPr>
        <w:t>modernisation</w:t>
      </w:r>
      <w:proofErr w:type="spellEnd"/>
      <w:r w:rsidR="002004FE" w:rsidRPr="00974A2F">
        <w:rPr>
          <w:highlight w:val="yellow"/>
        </w:rPr>
        <w:t xml:space="preserve"> </w:t>
      </w:r>
      <w:r w:rsidRPr="00974A2F">
        <w:rPr>
          <w:highlight w:val="yellow"/>
        </w:rPr>
        <w:t>on traditional</w:t>
      </w:r>
      <w:r w:rsidRPr="00C1711C">
        <w:t xml:space="preserve"> values include</w:t>
      </w:r>
      <w:r w:rsidR="002004FE">
        <w:t>,</w:t>
      </w:r>
      <w:r w:rsidRPr="00C1711C">
        <w:t xml:space="preserve"> among </w:t>
      </w:r>
      <w:r w:rsidRPr="00974A2F">
        <w:rPr>
          <w:highlight w:val="yellow"/>
        </w:rPr>
        <w:t>others</w:t>
      </w:r>
      <w:r w:rsidR="002004FE" w:rsidRPr="00974A2F">
        <w:rPr>
          <w:highlight w:val="yellow"/>
        </w:rPr>
        <w:t>,</w:t>
      </w:r>
      <w:r w:rsidRPr="00974A2F">
        <w:rPr>
          <w:highlight w:val="yellow"/>
        </w:rPr>
        <w:t xml:space="preserve"> </w:t>
      </w:r>
      <w:r w:rsidR="002004FE" w:rsidRPr="00974A2F">
        <w:rPr>
          <w:highlight w:val="yellow"/>
        </w:rPr>
        <w:t xml:space="preserve">loss </w:t>
      </w:r>
      <w:r w:rsidRPr="00974A2F">
        <w:rPr>
          <w:highlight w:val="yellow"/>
        </w:rPr>
        <w:t>of indigen</w:t>
      </w:r>
      <w:r w:rsidRPr="00C1711C">
        <w:t>ous knowledge. For this</w:t>
      </w:r>
      <w:r w:rsidR="002004FE">
        <w:t>,</w:t>
      </w:r>
      <w:r w:rsidRPr="00C1711C">
        <w:t xml:space="preserve"> there </w:t>
      </w:r>
      <w:r w:rsidRPr="00974A2F">
        <w:rPr>
          <w:highlight w:val="yellow"/>
        </w:rPr>
        <w:t xml:space="preserve">is </w:t>
      </w:r>
      <w:r w:rsidR="002004FE" w:rsidRPr="00974A2F">
        <w:rPr>
          <w:highlight w:val="yellow"/>
        </w:rPr>
        <w:t xml:space="preserve">a </w:t>
      </w:r>
      <w:r w:rsidRPr="00974A2F">
        <w:rPr>
          <w:highlight w:val="yellow"/>
        </w:rPr>
        <w:t>need</w:t>
      </w:r>
      <w:r w:rsidRPr="00C1711C">
        <w:t xml:space="preserve"> to document traditional knowledge in medical practices in Northwest Nigeria with the view to </w:t>
      </w:r>
      <w:r w:rsidRPr="00974A2F">
        <w:rPr>
          <w:highlight w:val="yellow"/>
        </w:rPr>
        <w:t>retain</w:t>
      </w:r>
      <w:r w:rsidR="002004FE" w:rsidRPr="00974A2F">
        <w:rPr>
          <w:highlight w:val="yellow"/>
        </w:rPr>
        <w:t>ing</w:t>
      </w:r>
      <w:r w:rsidRPr="00974A2F">
        <w:rPr>
          <w:highlight w:val="yellow"/>
        </w:rPr>
        <w:t xml:space="preserve"> the knowledge in</w:t>
      </w:r>
      <w:r w:rsidRPr="00C1711C">
        <w:t xml:space="preserve"> the area.  </w:t>
      </w:r>
    </w:p>
    <w:p w14:paraId="4739F3C3" w14:textId="6ECC3391" w:rsidR="00940C1A" w:rsidRPr="00C1711C" w:rsidRDefault="00940C1A" w:rsidP="00940C1A">
      <w:pPr>
        <w:spacing w:line="480" w:lineRule="auto"/>
        <w:ind w:firstLine="720"/>
        <w:jc w:val="both"/>
      </w:pPr>
      <w:r w:rsidRPr="00C1711C">
        <w:t xml:space="preserve">The International Council for Science - ICSU (2002) declared in a report that traditional </w:t>
      </w:r>
      <w:r w:rsidRPr="00974A2F">
        <w:rPr>
          <w:highlight w:val="yellow"/>
        </w:rPr>
        <w:t>knowledge is useful in sustainable development. The declaration observed</w:t>
      </w:r>
      <w:r w:rsidRPr="00C1711C">
        <w:t xml:space="preserve"> that “traditional knowledge is </w:t>
      </w:r>
      <w:r w:rsidR="002004FE">
        <w:t xml:space="preserve">a </w:t>
      </w:r>
      <w:r w:rsidRPr="00C1711C">
        <w:t xml:space="preserve">dynamic expression of perceiving and understanding the world.” It represents the needs of local communities and </w:t>
      </w:r>
      <w:r w:rsidRPr="00974A2F">
        <w:rPr>
          <w:highlight w:val="yellow"/>
        </w:rPr>
        <w:t xml:space="preserve">serves as </w:t>
      </w:r>
      <w:r w:rsidR="002004FE" w:rsidRPr="00974A2F">
        <w:rPr>
          <w:highlight w:val="yellow"/>
        </w:rPr>
        <w:t xml:space="preserve">a </w:t>
      </w:r>
      <w:r w:rsidRPr="00974A2F">
        <w:rPr>
          <w:highlight w:val="yellow"/>
        </w:rPr>
        <w:t>good source</w:t>
      </w:r>
      <w:r w:rsidRPr="00C1711C">
        <w:t xml:space="preserve"> of information on indigenous cultures. However, before traditional medical knowledge can be understood, accessed and use</w:t>
      </w:r>
      <w:r w:rsidR="002004FE">
        <w:t>d</w:t>
      </w:r>
      <w:r w:rsidRPr="00C1711C">
        <w:t xml:space="preserve">, it has to be harnessed </w:t>
      </w:r>
      <w:r w:rsidRPr="00974A2F">
        <w:rPr>
          <w:highlight w:val="yellow"/>
        </w:rPr>
        <w:t xml:space="preserve">through documentation with the view to </w:t>
      </w:r>
      <w:proofErr w:type="spellStart"/>
      <w:r w:rsidR="002004FE" w:rsidRPr="00974A2F">
        <w:rPr>
          <w:highlight w:val="yellow"/>
        </w:rPr>
        <w:t>organising</w:t>
      </w:r>
      <w:proofErr w:type="spellEnd"/>
      <w:r w:rsidRPr="00974A2F">
        <w:rPr>
          <w:highlight w:val="yellow"/>
        </w:rPr>
        <w:t xml:space="preserve">, </w:t>
      </w:r>
      <w:r w:rsidR="002004FE" w:rsidRPr="00974A2F">
        <w:rPr>
          <w:highlight w:val="yellow"/>
        </w:rPr>
        <w:t>preserving</w:t>
      </w:r>
      <w:r w:rsidRPr="00974A2F">
        <w:rPr>
          <w:highlight w:val="yellow"/>
        </w:rPr>
        <w:t>, protect</w:t>
      </w:r>
      <w:r w:rsidR="002004FE" w:rsidRPr="00974A2F">
        <w:rPr>
          <w:highlight w:val="yellow"/>
        </w:rPr>
        <w:t>ing</w:t>
      </w:r>
      <w:r w:rsidRPr="00974A2F">
        <w:rPr>
          <w:highlight w:val="yellow"/>
        </w:rPr>
        <w:t xml:space="preserve"> and </w:t>
      </w:r>
      <w:r w:rsidR="002004FE" w:rsidRPr="00974A2F">
        <w:rPr>
          <w:highlight w:val="yellow"/>
        </w:rPr>
        <w:t xml:space="preserve">promoting </w:t>
      </w:r>
      <w:r w:rsidRPr="00974A2F">
        <w:rPr>
          <w:highlight w:val="yellow"/>
        </w:rPr>
        <w:t xml:space="preserve">access or use of the knowledge in the society. </w:t>
      </w:r>
      <w:proofErr w:type="spellStart"/>
      <w:r w:rsidRPr="00974A2F">
        <w:rPr>
          <w:highlight w:val="yellow"/>
        </w:rPr>
        <w:t>Kabudi</w:t>
      </w:r>
      <w:proofErr w:type="spellEnd"/>
      <w:r w:rsidR="002004FE" w:rsidRPr="00974A2F">
        <w:rPr>
          <w:highlight w:val="yellow"/>
        </w:rPr>
        <w:t>,</w:t>
      </w:r>
      <w:r w:rsidRPr="00974A2F">
        <w:rPr>
          <w:highlight w:val="yellow"/>
        </w:rPr>
        <w:t xml:space="preserve"> quoted in (Mpofu and Miruka, 2009)</w:t>
      </w:r>
      <w:r w:rsidR="002004FE" w:rsidRPr="00974A2F">
        <w:rPr>
          <w:highlight w:val="yellow"/>
        </w:rPr>
        <w:t>,</w:t>
      </w:r>
      <w:r w:rsidRPr="00974A2F">
        <w:rPr>
          <w:highlight w:val="yellow"/>
        </w:rPr>
        <w:t xml:space="preserve"> posited that history has identified the survival of </w:t>
      </w:r>
      <w:proofErr w:type="spellStart"/>
      <w:r w:rsidR="002004FE" w:rsidRPr="00974A2F">
        <w:rPr>
          <w:highlight w:val="yellow"/>
        </w:rPr>
        <w:t>civilisations</w:t>
      </w:r>
      <w:proofErr w:type="spellEnd"/>
      <w:r w:rsidR="002004FE" w:rsidRPr="00974A2F">
        <w:rPr>
          <w:highlight w:val="yellow"/>
        </w:rPr>
        <w:t xml:space="preserve"> </w:t>
      </w:r>
      <w:r w:rsidRPr="00974A2F">
        <w:rPr>
          <w:highlight w:val="yellow"/>
        </w:rPr>
        <w:t xml:space="preserve">rooted </w:t>
      </w:r>
      <w:r w:rsidR="002004FE" w:rsidRPr="00974A2F">
        <w:rPr>
          <w:highlight w:val="yellow"/>
        </w:rPr>
        <w:t xml:space="preserve">in </w:t>
      </w:r>
      <w:r w:rsidRPr="00974A2F">
        <w:rPr>
          <w:highlight w:val="yellow"/>
        </w:rPr>
        <w:t>knowledge and skills exchanges among</w:t>
      </w:r>
      <w:r w:rsidRPr="00C1711C">
        <w:t xml:space="preserve"> its people to facilitate the continuity of its legacy. </w:t>
      </w:r>
      <w:r w:rsidRPr="00974A2F">
        <w:rPr>
          <w:highlight w:val="yellow"/>
        </w:rPr>
        <w:t xml:space="preserve">Where there </w:t>
      </w:r>
      <w:r w:rsidR="002004FE" w:rsidRPr="00974A2F">
        <w:rPr>
          <w:highlight w:val="yellow"/>
        </w:rPr>
        <w:t xml:space="preserve">are </w:t>
      </w:r>
      <w:r w:rsidRPr="00974A2F">
        <w:rPr>
          <w:highlight w:val="yellow"/>
        </w:rPr>
        <w:t>no proper channel</w:t>
      </w:r>
      <w:r w:rsidRPr="00C1711C">
        <w:t xml:space="preserve">s of passing on knowledge to upcoming generations, traditions of the group may be lost. However, documentation of information on traditional knowledge in medical practices will enhance the continuation of cultural practices in Northwest Nigeria through access to the knowledge in the practices. </w:t>
      </w:r>
    </w:p>
    <w:p w14:paraId="15494933" w14:textId="4F9F77BE" w:rsidR="00940C1A" w:rsidRPr="00C1711C" w:rsidRDefault="00940C1A" w:rsidP="00940C1A">
      <w:pPr>
        <w:spacing w:line="480" w:lineRule="auto"/>
        <w:ind w:firstLine="720"/>
        <w:jc w:val="both"/>
      </w:pPr>
      <w:r w:rsidRPr="00C1711C">
        <w:t>Traditional knowledge is contributing to sustainable development in developing countries. Conversely, Escobar</w:t>
      </w:r>
      <w:r w:rsidR="002004FE">
        <w:t xml:space="preserve"> (</w:t>
      </w:r>
      <w:r w:rsidRPr="00C1711C">
        <w:t xml:space="preserve">1998) noted that traditional knowledge represents a possible alternative to development among developing countries. He maintained that </w:t>
      </w:r>
      <w:r w:rsidR="002004FE">
        <w:t xml:space="preserve">the </w:t>
      </w:r>
      <w:r w:rsidRPr="00C1711C">
        <w:t xml:space="preserve">remaking of </w:t>
      </w:r>
      <w:r w:rsidRPr="00C1711C">
        <w:lastRenderedPageBreak/>
        <w:t>development must start by examining local knowledge. Similarly, the International Federation of Library Associations - IFLA (2012) also considered Indigenous traditional knowledge as a tool for socio-economic development. For this</w:t>
      </w:r>
      <w:r w:rsidR="002004FE">
        <w:t>,</w:t>
      </w:r>
      <w:r w:rsidRPr="00C1711C">
        <w:t xml:space="preserve"> it encourages libraries and documentation </w:t>
      </w:r>
      <w:proofErr w:type="spellStart"/>
      <w:r w:rsidRPr="00C1711C">
        <w:t>centres</w:t>
      </w:r>
      <w:proofErr w:type="spellEnd"/>
      <w:r w:rsidRPr="00C1711C">
        <w:t xml:space="preserve"> to collect, preserve, and disseminate traditional knowledge by </w:t>
      </w:r>
      <w:proofErr w:type="spellStart"/>
      <w:r w:rsidR="002004FE" w:rsidRPr="00974A2F">
        <w:rPr>
          <w:highlight w:val="yellow"/>
        </w:rPr>
        <w:t>publicising</w:t>
      </w:r>
      <w:proofErr w:type="spellEnd"/>
      <w:r w:rsidR="002004FE" w:rsidRPr="00974A2F">
        <w:rPr>
          <w:highlight w:val="yellow"/>
        </w:rPr>
        <w:t xml:space="preserve"> </w:t>
      </w:r>
      <w:r w:rsidRPr="00974A2F">
        <w:rPr>
          <w:highlight w:val="yellow"/>
        </w:rPr>
        <w:t xml:space="preserve">the value, contribution, and importance of traditional knowledge to both non-indigenous and indigenous people. However, the World Commission on Environment and Development (1987) lamented the threats to traditional lifestyles by calling for action to halt the </w:t>
      </w:r>
      <w:r w:rsidR="002004FE" w:rsidRPr="00974A2F">
        <w:rPr>
          <w:highlight w:val="yellow"/>
        </w:rPr>
        <w:t xml:space="preserve">loss </w:t>
      </w:r>
      <w:r w:rsidRPr="00974A2F">
        <w:rPr>
          <w:highlight w:val="yellow"/>
        </w:rPr>
        <w:t>of</w:t>
      </w:r>
      <w:r w:rsidRPr="00C1711C">
        <w:t xml:space="preserve"> traditional knowledge. It stated that today, there are many traditional lifestyles and practices under threat </w:t>
      </w:r>
      <w:r w:rsidR="002004FE">
        <w:t>from</w:t>
      </w:r>
      <w:r w:rsidR="002004FE" w:rsidRPr="00C1711C">
        <w:t xml:space="preserve"> </w:t>
      </w:r>
      <w:r w:rsidRPr="00C1711C">
        <w:t xml:space="preserve">modern development. Most traditional people have no right to participate in formulating most of the policies on development. Indeed, the rights of the people should be </w:t>
      </w:r>
      <w:proofErr w:type="spellStart"/>
      <w:r w:rsidR="002004FE" w:rsidRPr="00974A2F">
        <w:rPr>
          <w:highlight w:val="yellow"/>
        </w:rPr>
        <w:t>recognised</w:t>
      </w:r>
      <w:proofErr w:type="spellEnd"/>
      <w:r w:rsidRPr="00974A2F">
        <w:rPr>
          <w:highlight w:val="yellow"/>
        </w:rPr>
        <w:t>, and it should be given priority in policy</w:t>
      </w:r>
      <w:r w:rsidRPr="00C1711C">
        <w:t xml:space="preserve"> formulation on resource development. These rights can best be guaranteed through </w:t>
      </w:r>
      <w:r w:rsidR="002004FE">
        <w:t xml:space="preserve">the </w:t>
      </w:r>
      <w:r w:rsidRPr="00C1711C">
        <w:t>availability of information transfer mechanisms within local communities. To this end</w:t>
      </w:r>
      <w:r w:rsidR="002004FE">
        <w:t>,</w:t>
      </w:r>
      <w:r w:rsidRPr="00C1711C">
        <w:t xml:space="preserve"> the World Bank (1998) identified information sharing on traditional knowledge within and across communities as a means of enhancing cross-cultural understanding that results in </w:t>
      </w:r>
      <w:proofErr w:type="spellStart"/>
      <w:r w:rsidR="002004FE" w:rsidRPr="00974A2F">
        <w:rPr>
          <w:highlight w:val="yellow"/>
        </w:rPr>
        <w:t>fertilisation</w:t>
      </w:r>
      <w:proofErr w:type="spellEnd"/>
      <w:r w:rsidR="002004FE" w:rsidRPr="00974A2F">
        <w:rPr>
          <w:highlight w:val="yellow"/>
        </w:rPr>
        <w:t xml:space="preserve"> </w:t>
      </w:r>
      <w:r w:rsidRPr="00974A2F">
        <w:rPr>
          <w:highlight w:val="yellow"/>
        </w:rPr>
        <w:t>of ideas to</w:t>
      </w:r>
      <w:r w:rsidRPr="00C1711C">
        <w:t xml:space="preserve"> promote development. Development may be achieved from the use of local knowledge on economics, social structure and ecological changes that </w:t>
      </w:r>
      <w:r w:rsidRPr="00974A2F">
        <w:rPr>
          <w:highlight w:val="yellow"/>
        </w:rPr>
        <w:t xml:space="preserve">influence the </w:t>
      </w:r>
      <w:proofErr w:type="spellStart"/>
      <w:r w:rsidRPr="00974A2F">
        <w:rPr>
          <w:highlight w:val="yellow"/>
        </w:rPr>
        <w:t>behaviour</w:t>
      </w:r>
      <w:proofErr w:type="spellEnd"/>
      <w:r w:rsidRPr="00974A2F">
        <w:rPr>
          <w:highlight w:val="yellow"/>
        </w:rPr>
        <w:t xml:space="preserve"> of the people</w:t>
      </w:r>
      <w:r w:rsidRPr="00C1711C">
        <w:t xml:space="preserve"> within a community. In development, information on Indigenous practices may be harnessed and shared to influence the exploitation of the economic life of the society and promote the well</w:t>
      </w:r>
      <w:r w:rsidR="002004FE">
        <w:t>-</w:t>
      </w:r>
      <w:r w:rsidRPr="00C1711C">
        <w:t xml:space="preserve">being of members of the society. Thus, access to information on traditional medical knowledge can bring positive change in a community by stimulating economic opportunities and other opportunities. Traditional medical knowledge contains many understandings which can be </w:t>
      </w:r>
      <w:r w:rsidRPr="00974A2F">
        <w:rPr>
          <w:highlight w:val="yellow"/>
        </w:rPr>
        <w:t xml:space="preserve">shared </w:t>
      </w:r>
      <w:r w:rsidR="002004FE" w:rsidRPr="00974A2F">
        <w:rPr>
          <w:highlight w:val="yellow"/>
        </w:rPr>
        <w:t xml:space="preserve">with </w:t>
      </w:r>
      <w:r w:rsidRPr="00974A2F">
        <w:rPr>
          <w:highlight w:val="yellow"/>
        </w:rPr>
        <w:t>other Indigenous</w:t>
      </w:r>
      <w:r w:rsidRPr="00C1711C">
        <w:t xml:space="preserve"> </w:t>
      </w:r>
      <w:r w:rsidRPr="00974A2F">
        <w:rPr>
          <w:highlight w:val="yellow"/>
        </w:rPr>
        <w:t>group</w:t>
      </w:r>
      <w:r w:rsidR="002004FE" w:rsidRPr="00974A2F">
        <w:rPr>
          <w:highlight w:val="yellow"/>
        </w:rPr>
        <w:t>s</w:t>
      </w:r>
      <w:r w:rsidRPr="00974A2F">
        <w:rPr>
          <w:highlight w:val="yellow"/>
        </w:rPr>
        <w:t xml:space="preserve"> to improve the</w:t>
      </w:r>
      <w:r w:rsidRPr="00C1711C">
        <w:t>ir living conditions. Before this can be achieved</w:t>
      </w:r>
      <w:r w:rsidR="002004FE">
        <w:t>,</w:t>
      </w:r>
      <w:r w:rsidRPr="00C1711C">
        <w:t xml:space="preserve"> the practices in traditional knowledge in medical practices need to be documented </w:t>
      </w:r>
      <w:r w:rsidRPr="00974A2F">
        <w:rPr>
          <w:highlight w:val="yellow"/>
        </w:rPr>
        <w:t xml:space="preserve">and </w:t>
      </w:r>
      <w:proofErr w:type="spellStart"/>
      <w:r w:rsidR="002004FE" w:rsidRPr="00974A2F">
        <w:rPr>
          <w:highlight w:val="yellow"/>
        </w:rPr>
        <w:t>organised</w:t>
      </w:r>
      <w:proofErr w:type="spellEnd"/>
      <w:r w:rsidR="002004FE" w:rsidRPr="00974A2F">
        <w:rPr>
          <w:highlight w:val="yellow"/>
        </w:rPr>
        <w:t xml:space="preserve"> </w:t>
      </w:r>
      <w:r w:rsidRPr="00974A2F">
        <w:rPr>
          <w:highlight w:val="yellow"/>
        </w:rPr>
        <w:t>in Northwest</w:t>
      </w:r>
      <w:r w:rsidRPr="00C1711C">
        <w:t xml:space="preserve"> Nigeria to help in primary Healthcare delivery services.  Due to the important role of traditional </w:t>
      </w:r>
      <w:r w:rsidRPr="00C1711C">
        <w:lastRenderedPageBreak/>
        <w:t>knowledge in development, there are global initiatives among many countries to integrate traditional Knowledge in development. Science and Development (2005) reported that people are becoming more aware of the value of Indigenous knowledge</w:t>
      </w:r>
      <w:r w:rsidR="002004FE">
        <w:t>,</w:t>
      </w:r>
      <w:r w:rsidRPr="00C1711C">
        <w:t xml:space="preserve"> particularly its potential contribution to sustainable development and poverty alleviation. However, it noted that traditional knowledge is in danger of disappearing not only </w:t>
      </w:r>
      <w:r w:rsidRPr="00974A2F">
        <w:rPr>
          <w:highlight w:val="yellow"/>
        </w:rPr>
        <w:t xml:space="preserve">as </w:t>
      </w:r>
      <w:r w:rsidR="002004FE" w:rsidRPr="00974A2F">
        <w:rPr>
          <w:highlight w:val="yellow"/>
        </w:rPr>
        <w:t xml:space="preserve">a </w:t>
      </w:r>
      <w:r w:rsidRPr="00974A2F">
        <w:rPr>
          <w:highlight w:val="yellow"/>
        </w:rPr>
        <w:t>result of the</w:t>
      </w:r>
      <w:r w:rsidRPr="00C1711C">
        <w:t xml:space="preserve"> influence </w:t>
      </w:r>
      <w:r w:rsidRPr="00974A2F">
        <w:rPr>
          <w:highlight w:val="yellow"/>
        </w:rPr>
        <w:t xml:space="preserve">of </w:t>
      </w:r>
      <w:proofErr w:type="spellStart"/>
      <w:r w:rsidR="002004FE" w:rsidRPr="00974A2F">
        <w:rPr>
          <w:highlight w:val="yellow"/>
        </w:rPr>
        <w:t>globalisation</w:t>
      </w:r>
      <w:proofErr w:type="spellEnd"/>
      <w:r w:rsidRPr="00974A2F">
        <w:rPr>
          <w:highlight w:val="yellow"/>
        </w:rPr>
        <w:t>, but also due to t</w:t>
      </w:r>
      <w:r w:rsidRPr="00C1711C">
        <w:t xml:space="preserve">he rapid changes in technology for processing and handling </w:t>
      </w:r>
      <w:r w:rsidRPr="00974A2F">
        <w:rPr>
          <w:highlight w:val="yellow"/>
        </w:rPr>
        <w:t xml:space="preserve">information in society. There is also </w:t>
      </w:r>
      <w:r w:rsidR="002004FE" w:rsidRPr="00974A2F">
        <w:rPr>
          <w:highlight w:val="yellow"/>
        </w:rPr>
        <w:t xml:space="preserve">a </w:t>
      </w:r>
      <w:r w:rsidRPr="00974A2F">
        <w:rPr>
          <w:highlight w:val="yellow"/>
        </w:rPr>
        <w:t>lack of facilities for executing the process of documentation</w:t>
      </w:r>
      <w:r w:rsidR="002004FE" w:rsidRPr="00974A2F">
        <w:rPr>
          <w:highlight w:val="yellow"/>
        </w:rPr>
        <w:t>,</w:t>
      </w:r>
      <w:r w:rsidRPr="00974A2F">
        <w:rPr>
          <w:highlight w:val="yellow"/>
        </w:rPr>
        <w:t xml:space="preserve"> including capturing, assessment,</w:t>
      </w:r>
      <w:r w:rsidRPr="00C1711C">
        <w:t xml:space="preserve"> validation, protection and dissemination of </w:t>
      </w:r>
      <w:r w:rsidRPr="00974A2F">
        <w:rPr>
          <w:highlight w:val="yellow"/>
        </w:rPr>
        <w:t xml:space="preserve">such knowledge in developing countries. This means that there is </w:t>
      </w:r>
      <w:r w:rsidR="007D16CB" w:rsidRPr="00974A2F">
        <w:rPr>
          <w:highlight w:val="yellow"/>
        </w:rPr>
        <w:t xml:space="preserve">a </w:t>
      </w:r>
      <w:r w:rsidRPr="00974A2F">
        <w:rPr>
          <w:highlight w:val="yellow"/>
        </w:rPr>
        <w:t xml:space="preserve">dearth of facilities required in </w:t>
      </w:r>
      <w:r w:rsidR="007D16CB" w:rsidRPr="00974A2F">
        <w:rPr>
          <w:highlight w:val="yellow"/>
        </w:rPr>
        <w:t xml:space="preserve">the </w:t>
      </w:r>
      <w:r w:rsidRPr="00974A2F">
        <w:rPr>
          <w:highlight w:val="yellow"/>
        </w:rPr>
        <w:t>management of tra</w:t>
      </w:r>
      <w:r w:rsidRPr="00C1711C">
        <w:t xml:space="preserve">ditional knowledge.  Documenting traditional medical knowledge may guarantee the validity of the knowledge as a useful knowledge that has been contributing </w:t>
      </w:r>
      <w:r w:rsidRPr="00974A2F">
        <w:rPr>
          <w:highlight w:val="yellow"/>
        </w:rPr>
        <w:t xml:space="preserve">to </w:t>
      </w:r>
      <w:r w:rsidR="007D16CB" w:rsidRPr="00974A2F">
        <w:rPr>
          <w:highlight w:val="yellow"/>
        </w:rPr>
        <w:t xml:space="preserve">the </w:t>
      </w:r>
      <w:r w:rsidRPr="00974A2F">
        <w:rPr>
          <w:highlight w:val="yellow"/>
        </w:rPr>
        <w:t>sustainable dev</w:t>
      </w:r>
      <w:r w:rsidRPr="00C1711C">
        <w:t xml:space="preserve">elopment of societies. It is in the </w:t>
      </w:r>
      <w:proofErr w:type="spellStart"/>
      <w:r w:rsidR="007D16CB" w:rsidRPr="00974A2F">
        <w:rPr>
          <w:highlight w:val="yellow"/>
        </w:rPr>
        <w:t>realisation</w:t>
      </w:r>
      <w:proofErr w:type="spellEnd"/>
      <w:r w:rsidR="007D16CB" w:rsidRPr="00974A2F">
        <w:rPr>
          <w:highlight w:val="yellow"/>
        </w:rPr>
        <w:t xml:space="preserve"> </w:t>
      </w:r>
      <w:r w:rsidRPr="00974A2F">
        <w:rPr>
          <w:highlight w:val="yellow"/>
        </w:rPr>
        <w:t>of the value of s</w:t>
      </w:r>
      <w:r w:rsidRPr="00C1711C">
        <w:t xml:space="preserve">uch knowledge in development that the United Nations - UN (1992) proclaims 1993 as the “International Year for the World Indigenous Peoples” </w:t>
      </w:r>
      <w:r w:rsidRPr="00974A2F">
        <w:rPr>
          <w:highlight w:val="yellow"/>
        </w:rPr>
        <w:t xml:space="preserve">and </w:t>
      </w:r>
      <w:r w:rsidR="007D16CB" w:rsidRPr="00974A2F">
        <w:rPr>
          <w:highlight w:val="yellow"/>
        </w:rPr>
        <w:t xml:space="preserve">calls </w:t>
      </w:r>
      <w:r w:rsidRPr="00974A2F">
        <w:rPr>
          <w:highlight w:val="yellow"/>
        </w:rPr>
        <w:t>for internat</w:t>
      </w:r>
      <w:r w:rsidRPr="00C1711C">
        <w:t xml:space="preserve">ional effort to preserve and share it. The World Health </w:t>
      </w:r>
      <w:proofErr w:type="spellStart"/>
      <w:r w:rsidR="007D16CB" w:rsidRPr="00974A2F">
        <w:rPr>
          <w:highlight w:val="yellow"/>
        </w:rPr>
        <w:t>Organisation</w:t>
      </w:r>
      <w:proofErr w:type="spellEnd"/>
      <w:r w:rsidR="007D16CB" w:rsidRPr="00974A2F">
        <w:rPr>
          <w:highlight w:val="yellow"/>
        </w:rPr>
        <w:t xml:space="preserve"> </w:t>
      </w:r>
      <w:r w:rsidRPr="00974A2F">
        <w:rPr>
          <w:highlight w:val="yellow"/>
        </w:rPr>
        <w:t>in the “Health for All Decl</w:t>
      </w:r>
      <w:r w:rsidRPr="00C1711C">
        <w:t xml:space="preserve">aration” (1978) highlights the need to include traditional medical practices in Primary Health Care (PHC) delivery services. The World Health </w:t>
      </w:r>
      <w:proofErr w:type="spellStart"/>
      <w:r w:rsidR="001B232C" w:rsidRPr="00974A2F">
        <w:rPr>
          <w:highlight w:val="yellow"/>
        </w:rPr>
        <w:t>Organisation</w:t>
      </w:r>
      <w:proofErr w:type="spellEnd"/>
      <w:r w:rsidR="001B232C" w:rsidRPr="00974A2F">
        <w:rPr>
          <w:highlight w:val="yellow"/>
        </w:rPr>
        <w:t xml:space="preserve"> </w:t>
      </w:r>
      <w:r w:rsidRPr="00974A2F">
        <w:rPr>
          <w:highlight w:val="yellow"/>
        </w:rPr>
        <w:t>(2009) re</w:t>
      </w:r>
      <w:r w:rsidRPr="00C1711C">
        <w:t>ported the contributions of traditional knowledge in medical practices in healthcare services the world over</w:t>
      </w:r>
      <w:r w:rsidR="001B232C">
        <w:t>,</w:t>
      </w:r>
      <w:r w:rsidRPr="00C1711C">
        <w:t xml:space="preserve"> where it notes that “in Asia and Africa 80% of the population depends on Traditional Medical Practices for primary health care services.” It adds that in developed countries</w:t>
      </w:r>
      <w:r w:rsidR="001B232C">
        <w:t>,</w:t>
      </w:r>
      <w:r w:rsidRPr="00C1711C">
        <w:t xml:space="preserve"> “70% to 80% of the population has used some form of alternative or complementary medicine.” The report notes that, “herbal treatments are the most popular form of Indigenous or traditional medicine, and </w:t>
      </w:r>
      <w:r w:rsidR="00043693">
        <w:t>are</w:t>
      </w:r>
      <w:r w:rsidR="00043693" w:rsidRPr="00C1711C">
        <w:t xml:space="preserve"> </w:t>
      </w:r>
      <w:r w:rsidRPr="00C1711C">
        <w:t>highly lucrative in the international marketplace.” It is obvious from this that the use of traditional method</w:t>
      </w:r>
      <w:r w:rsidR="00043693">
        <w:t>s</w:t>
      </w:r>
      <w:r w:rsidRPr="00C1711C">
        <w:t xml:space="preserve"> in treating diseases and ailments in this modern time has given value and relevance to traditional </w:t>
      </w:r>
      <w:r w:rsidRPr="00C1711C">
        <w:lastRenderedPageBreak/>
        <w:t xml:space="preserve">Knowledge in medical practices to call for a study on exploring traditional medical </w:t>
      </w:r>
      <w:r w:rsidR="00F11B8D" w:rsidRPr="00C1711C">
        <w:t>practitioners’</w:t>
      </w:r>
      <w:r w:rsidRPr="00C1711C">
        <w:t xml:space="preserve"> information documentation in Northwest Nigeria.</w:t>
      </w:r>
    </w:p>
    <w:p w14:paraId="3789D656" w14:textId="33C19103" w:rsidR="00940C1A" w:rsidRPr="00C1711C" w:rsidRDefault="00940C1A" w:rsidP="00940C1A">
      <w:pPr>
        <w:spacing w:line="480" w:lineRule="auto"/>
        <w:ind w:firstLine="720"/>
        <w:jc w:val="both"/>
      </w:pPr>
      <w:r w:rsidRPr="00C1711C">
        <w:t>Documentation of traditional medical knowledge will help to increase its availability to the knowledge and to design relevant information services that will help local communities in Northwest Nigeria</w:t>
      </w:r>
      <w:r w:rsidR="00BF5D52">
        <w:t>,</w:t>
      </w:r>
      <w:r w:rsidRPr="00C1711C">
        <w:t xml:space="preserve"> in particular</w:t>
      </w:r>
      <w:r w:rsidR="00BF5D52">
        <w:t>,</w:t>
      </w:r>
      <w:r w:rsidRPr="00C1711C">
        <w:t xml:space="preserve"> </w:t>
      </w:r>
      <w:r w:rsidR="00F11B8D" w:rsidRPr="00C1711C">
        <w:t>and Nigeria</w:t>
      </w:r>
      <w:r w:rsidRPr="00C1711C">
        <w:t xml:space="preserve"> in general</w:t>
      </w:r>
      <w:r w:rsidR="00BF5D52">
        <w:t>,</w:t>
      </w:r>
      <w:r w:rsidRPr="00C1711C">
        <w:t xml:space="preserve"> to exchange ideas. (Warburton and Martin</w:t>
      </w:r>
      <w:r w:rsidRPr="00974A2F">
        <w:rPr>
          <w:highlight w:val="yellow"/>
        </w:rPr>
        <w:t xml:space="preserve">, 1999) </w:t>
      </w:r>
      <w:proofErr w:type="spellStart"/>
      <w:r w:rsidR="00BF5D52" w:rsidRPr="00974A2F">
        <w:rPr>
          <w:highlight w:val="yellow"/>
        </w:rPr>
        <w:t>recognised</w:t>
      </w:r>
      <w:proofErr w:type="spellEnd"/>
      <w:r w:rsidR="00BF5D52" w:rsidRPr="00974A2F">
        <w:rPr>
          <w:highlight w:val="yellow"/>
        </w:rPr>
        <w:t xml:space="preserve"> </w:t>
      </w:r>
      <w:r w:rsidRPr="00974A2F">
        <w:rPr>
          <w:highlight w:val="yellow"/>
        </w:rPr>
        <w:t>information on traditional knowledge as the essential step for development because it allows better innovation and</w:t>
      </w:r>
      <w:r w:rsidRPr="00C1711C">
        <w:t xml:space="preserve"> adaptation of technologies, adds to scientific knowledge, increases understanding between researchers and local people, increases the local capacity to experiment and innovate and empowers local people. </w:t>
      </w:r>
    </w:p>
    <w:p w14:paraId="3DF06C8C" w14:textId="1EF977CE" w:rsidR="00940C1A" w:rsidRPr="00C1711C" w:rsidRDefault="00940C1A" w:rsidP="00940C1A">
      <w:pPr>
        <w:spacing w:line="480" w:lineRule="auto"/>
        <w:ind w:firstLine="720"/>
        <w:jc w:val="both"/>
      </w:pPr>
      <w:r w:rsidRPr="00C1711C">
        <w:t xml:space="preserve">Information on traditional knowledge provides the strategies for problem-solving among local communities and helps to shape local visions and </w:t>
      </w:r>
      <w:r w:rsidRPr="00974A2F">
        <w:rPr>
          <w:highlight w:val="yellow"/>
        </w:rPr>
        <w:t xml:space="preserve">perceptions of </w:t>
      </w:r>
      <w:r w:rsidR="00BF5D52" w:rsidRPr="00974A2F">
        <w:rPr>
          <w:highlight w:val="yellow"/>
        </w:rPr>
        <w:t xml:space="preserve">the </w:t>
      </w:r>
      <w:r w:rsidRPr="00974A2F">
        <w:rPr>
          <w:highlight w:val="yellow"/>
        </w:rPr>
        <w:t>environment</w:t>
      </w:r>
      <w:r w:rsidRPr="00C1711C">
        <w:t xml:space="preserve"> and society in which traditional medical knowledge is included. Typical </w:t>
      </w:r>
      <w:r w:rsidRPr="00974A2F">
        <w:rPr>
          <w:highlight w:val="yellow"/>
        </w:rPr>
        <w:t xml:space="preserve">examples of information on traditional knowledge in medical practices that should be made available </w:t>
      </w:r>
      <w:r w:rsidRPr="00C1711C">
        <w:t>include information on:</w:t>
      </w:r>
    </w:p>
    <w:p w14:paraId="4B80FF64"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Midwives and herbal medicine.</w:t>
      </w:r>
    </w:p>
    <w:p w14:paraId="2ED27293"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Local healers/traditional medicine </w:t>
      </w:r>
    </w:p>
    <w:p w14:paraId="5A8243AC"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Rituals, initiation, and storytelling in West Africa.</w:t>
      </w:r>
    </w:p>
    <w:p w14:paraId="526B0842"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Food and agriculture, </w:t>
      </w:r>
    </w:p>
    <w:p w14:paraId="6F289F98"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Animal husbandry and ethnic veterinary medicine,  </w:t>
      </w:r>
    </w:p>
    <w:p w14:paraId="047F7F56"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Use and management of natural resources </w:t>
      </w:r>
    </w:p>
    <w:p w14:paraId="2A44B61F"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Primary health care (PHC), preventive medicine and psycho-social care </w:t>
      </w:r>
    </w:p>
    <w:p w14:paraId="290B9FBA"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Community development </w:t>
      </w:r>
    </w:p>
    <w:p w14:paraId="3DFB5B97" w14:textId="77777777" w:rsidR="00940C1A" w:rsidRPr="00C1711C" w:rsidRDefault="00940C1A" w:rsidP="00940C1A">
      <w:pPr>
        <w:pStyle w:val="ListParagraph"/>
        <w:numPr>
          <w:ilvl w:val="0"/>
          <w:numId w:val="3"/>
        </w:numPr>
        <w:spacing w:after="200" w:line="480" w:lineRule="auto"/>
        <w:jc w:val="both"/>
        <w:rPr>
          <w:rFonts w:ascii="Times New Roman" w:hAnsi="Times New Roman" w:cs="Times New Roman"/>
        </w:rPr>
      </w:pPr>
      <w:r w:rsidRPr="00C1711C">
        <w:rPr>
          <w:rFonts w:ascii="Times New Roman" w:hAnsi="Times New Roman" w:cs="Times New Roman"/>
        </w:rPr>
        <w:t xml:space="preserve">Poverty alleviation </w:t>
      </w:r>
    </w:p>
    <w:p w14:paraId="6EF59275" w14:textId="39F0609F" w:rsidR="00940C1A" w:rsidRPr="00C1711C" w:rsidRDefault="00940C1A" w:rsidP="00940C1A">
      <w:pPr>
        <w:spacing w:line="480" w:lineRule="auto"/>
        <w:ind w:firstLine="720"/>
        <w:jc w:val="both"/>
      </w:pPr>
      <w:r w:rsidRPr="00C1711C">
        <w:t xml:space="preserve">The collection must reflect what the community </w:t>
      </w:r>
      <w:r w:rsidR="00CC0A5E" w:rsidRPr="00C1711C">
        <w:t>consider</w:t>
      </w:r>
      <w:r w:rsidR="00CC0A5E">
        <w:t>s</w:t>
      </w:r>
      <w:r w:rsidR="00CC0A5E" w:rsidRPr="00C1711C">
        <w:t xml:space="preserve"> </w:t>
      </w:r>
      <w:r w:rsidRPr="00C1711C">
        <w:t xml:space="preserve">of value to them. Further, Stevens, </w:t>
      </w:r>
      <w:r w:rsidR="00CC0A5E">
        <w:t>(</w:t>
      </w:r>
      <w:r w:rsidRPr="00C1711C">
        <w:t xml:space="preserve">2008) added that projects to make available information on traditional medical </w:t>
      </w:r>
      <w:r w:rsidRPr="00C1711C">
        <w:lastRenderedPageBreak/>
        <w:t xml:space="preserve">knowledge must be targeted at serving </w:t>
      </w:r>
      <w:r w:rsidR="00CC0A5E">
        <w:t xml:space="preserve">the </w:t>
      </w:r>
      <w:r w:rsidRPr="00C1711C">
        <w:t xml:space="preserve">immediate benefits of the communities because it is only through this effort that information professionals can play an important role in assisting with the management of traditional knowledge.  </w:t>
      </w:r>
    </w:p>
    <w:p w14:paraId="5E009434" w14:textId="55B790AC" w:rsidR="00940C1A" w:rsidRPr="00C1711C" w:rsidRDefault="00940C1A" w:rsidP="00940C1A">
      <w:pPr>
        <w:spacing w:line="480" w:lineRule="auto"/>
        <w:ind w:firstLine="720"/>
        <w:jc w:val="both"/>
      </w:pPr>
      <w:r w:rsidRPr="00C1711C">
        <w:t xml:space="preserve">The values of traditional knowledge in medical practices can be seen in the utility of the knowledge in research, community development, educational and healthcare delivery services. Information on traditional knowledge in medical practices can be used to research many aspects of traditional medical practices and to acquire knowledge on local plants and herbs used in the development of drugs </w:t>
      </w:r>
      <w:r w:rsidRPr="00974A2F">
        <w:rPr>
          <w:highlight w:val="yellow"/>
        </w:rPr>
        <w:t xml:space="preserve">for </w:t>
      </w:r>
      <w:r w:rsidR="00CC0A5E" w:rsidRPr="00974A2F">
        <w:rPr>
          <w:highlight w:val="yellow"/>
        </w:rPr>
        <w:t xml:space="preserve">the </w:t>
      </w:r>
      <w:r w:rsidRPr="00974A2F">
        <w:rPr>
          <w:highlight w:val="yellow"/>
        </w:rPr>
        <w:t>treatment of many ailments</w:t>
      </w:r>
      <w:r w:rsidRPr="00C1711C">
        <w:t>. For these</w:t>
      </w:r>
      <w:r w:rsidR="00CC0A5E">
        <w:t>,</w:t>
      </w:r>
      <w:r w:rsidRPr="00C1711C">
        <w:t xml:space="preserve"> the knowledge </w:t>
      </w:r>
      <w:r w:rsidR="00F11B8D" w:rsidRPr="00C1711C">
        <w:t>needs</w:t>
      </w:r>
      <w:r w:rsidRPr="00C1711C">
        <w:t xml:space="preserve"> to be documented and made accessible. </w:t>
      </w:r>
    </w:p>
    <w:p w14:paraId="080E6D8C" w14:textId="77777777" w:rsidR="006276C7" w:rsidRPr="00C1711C" w:rsidRDefault="006276C7" w:rsidP="006276C7">
      <w:pPr>
        <w:spacing w:line="480" w:lineRule="auto"/>
        <w:jc w:val="both"/>
        <w:rPr>
          <w:b/>
        </w:rPr>
      </w:pPr>
      <w:r w:rsidRPr="00C1711C">
        <w:rPr>
          <w:b/>
        </w:rPr>
        <w:t>Statement of the Problem</w:t>
      </w:r>
    </w:p>
    <w:p w14:paraId="65B5BC87" w14:textId="2200CD11" w:rsidR="006276C7" w:rsidRPr="00C1711C" w:rsidRDefault="006276C7" w:rsidP="00F11B8D">
      <w:pPr>
        <w:spacing w:line="480" w:lineRule="auto"/>
        <w:jc w:val="both"/>
      </w:pPr>
      <w:r w:rsidRPr="00C1711C">
        <w:t xml:space="preserve">Traditional medicinal information is barely the knowledge that an indigenous community accumulates in their memory for curing </w:t>
      </w:r>
      <w:r w:rsidRPr="00974A2F">
        <w:rPr>
          <w:highlight w:val="yellow"/>
        </w:rPr>
        <w:t>different illnes</w:t>
      </w:r>
      <w:r w:rsidR="00DD56F9" w:rsidRPr="00974A2F">
        <w:rPr>
          <w:highlight w:val="yellow"/>
        </w:rPr>
        <w:t>se</w:t>
      </w:r>
      <w:r w:rsidRPr="00974A2F">
        <w:rPr>
          <w:highlight w:val="yellow"/>
        </w:rPr>
        <w:t>s over generations of living. Virtually, this information is unrecorded</w:t>
      </w:r>
      <w:r w:rsidR="00DD56F9" w:rsidRPr="00974A2F">
        <w:rPr>
          <w:highlight w:val="yellow"/>
        </w:rPr>
        <w:t>,</w:t>
      </w:r>
      <w:r w:rsidRPr="00974A2F">
        <w:rPr>
          <w:highlight w:val="yellow"/>
        </w:rPr>
        <w:t xml:space="preserve"> it remains confined to local communities </w:t>
      </w:r>
      <w:r w:rsidR="00DD56F9" w:rsidRPr="00974A2F">
        <w:rPr>
          <w:highlight w:val="yellow"/>
        </w:rPr>
        <w:t xml:space="preserve">that </w:t>
      </w:r>
      <w:r w:rsidRPr="00974A2F">
        <w:rPr>
          <w:highlight w:val="yellow"/>
        </w:rPr>
        <w:t>own it. Lack</w:t>
      </w:r>
      <w:r w:rsidRPr="00C1711C">
        <w:t xml:space="preserve"> of public </w:t>
      </w:r>
      <w:r w:rsidRPr="00974A2F">
        <w:rPr>
          <w:highlight w:val="yellow"/>
        </w:rPr>
        <w:t xml:space="preserve">information </w:t>
      </w:r>
      <w:r w:rsidR="00DD56F9" w:rsidRPr="00974A2F">
        <w:rPr>
          <w:highlight w:val="yellow"/>
        </w:rPr>
        <w:t xml:space="preserve">about </w:t>
      </w:r>
      <w:r w:rsidRPr="00974A2F">
        <w:rPr>
          <w:highlight w:val="yellow"/>
        </w:rPr>
        <w:t>societal traditions a</w:t>
      </w:r>
      <w:r w:rsidRPr="00C1711C">
        <w:t xml:space="preserve">nd values has undermined public awareness of the presence of local culture, to buttress the </w:t>
      </w:r>
      <w:r w:rsidR="00291A08" w:rsidRPr="00C1711C">
        <w:t>statement</w:t>
      </w:r>
      <w:r w:rsidR="00F11B8D" w:rsidRPr="00C1711C">
        <w:t xml:space="preserve">. </w:t>
      </w:r>
      <w:r w:rsidRPr="00C1711C">
        <w:t xml:space="preserve">Similarly, Olowu (2004) opines that access to information in modern society is more challenging as it has gone beyond the scope of </w:t>
      </w:r>
      <w:r w:rsidRPr="00974A2F">
        <w:rPr>
          <w:highlight w:val="yellow"/>
        </w:rPr>
        <w:t xml:space="preserve">individual </w:t>
      </w:r>
      <w:proofErr w:type="spellStart"/>
      <w:r w:rsidR="00DD56F9" w:rsidRPr="00974A2F">
        <w:rPr>
          <w:highlight w:val="yellow"/>
        </w:rPr>
        <w:t>organisations</w:t>
      </w:r>
      <w:proofErr w:type="spellEnd"/>
      <w:r w:rsidR="00DD56F9" w:rsidRPr="00974A2F">
        <w:rPr>
          <w:highlight w:val="yellow"/>
        </w:rPr>
        <w:t xml:space="preserve"> </w:t>
      </w:r>
      <w:r w:rsidRPr="00974A2F">
        <w:rPr>
          <w:highlight w:val="yellow"/>
        </w:rPr>
        <w:t>because</w:t>
      </w:r>
      <w:r w:rsidRPr="00C1711C">
        <w:t xml:space="preserve"> it has been compounded by so many barriers –natural and artificial. It is in line with this that the researcher intends to explore documentation of traditional medicinal information by medical practitioners in the northwest of Nigeria. The decline in traditional medicinal information was </w:t>
      </w:r>
      <w:r w:rsidRPr="00E31851">
        <w:rPr>
          <w:highlight w:val="yellow"/>
        </w:rPr>
        <w:t>perceive</w:t>
      </w:r>
      <w:r w:rsidR="00D84A66" w:rsidRPr="00E31851">
        <w:rPr>
          <w:highlight w:val="yellow"/>
        </w:rPr>
        <w:t>d</w:t>
      </w:r>
      <w:r w:rsidRPr="00E31851">
        <w:rPr>
          <w:highlight w:val="yellow"/>
        </w:rPr>
        <w:t xml:space="preserve"> from the absence or poor documentation of the information, or could be attributed </w:t>
      </w:r>
      <w:r w:rsidR="00D84A66" w:rsidRPr="00E31851">
        <w:rPr>
          <w:highlight w:val="yellow"/>
        </w:rPr>
        <w:t xml:space="preserve">to </w:t>
      </w:r>
      <w:r w:rsidRPr="00E31851">
        <w:rPr>
          <w:highlight w:val="yellow"/>
        </w:rPr>
        <w:t xml:space="preserve">inadequate </w:t>
      </w:r>
      <w:r w:rsidR="00D84A66" w:rsidRPr="00E31851">
        <w:rPr>
          <w:highlight w:val="yellow"/>
        </w:rPr>
        <w:t xml:space="preserve">Western </w:t>
      </w:r>
      <w:r w:rsidRPr="00E31851">
        <w:rPr>
          <w:highlight w:val="yellow"/>
        </w:rPr>
        <w:t xml:space="preserve">education by the medical practitioners, or could be </w:t>
      </w:r>
      <w:r w:rsidR="00D84A66" w:rsidRPr="00E31851">
        <w:rPr>
          <w:highlight w:val="yellow"/>
        </w:rPr>
        <w:t xml:space="preserve">a </w:t>
      </w:r>
      <w:r w:rsidRPr="00E31851">
        <w:rPr>
          <w:highlight w:val="yellow"/>
        </w:rPr>
        <w:t>lack of capacity building programs in rural</w:t>
      </w:r>
      <w:r w:rsidRPr="00C1711C">
        <w:t xml:space="preserve"> areas, or </w:t>
      </w:r>
      <w:r w:rsidR="00D84A66">
        <w:t xml:space="preserve">a </w:t>
      </w:r>
      <w:r w:rsidRPr="00C1711C">
        <w:t>lack of acts and policies governing the traditional medicinal information practice.</w:t>
      </w:r>
    </w:p>
    <w:p w14:paraId="16A0AD83" w14:textId="58E1D3ED" w:rsidR="006276C7" w:rsidRPr="00C1711C" w:rsidRDefault="006276C7" w:rsidP="00DD73FE">
      <w:pPr>
        <w:spacing w:line="360" w:lineRule="auto"/>
        <w:jc w:val="both"/>
      </w:pPr>
      <w:r w:rsidRPr="00C1711C">
        <w:t>Research objectives</w:t>
      </w:r>
    </w:p>
    <w:p w14:paraId="118C7015" w14:textId="77777777" w:rsidR="00940C1A" w:rsidRPr="00C1711C" w:rsidRDefault="00940C1A" w:rsidP="00940C1A">
      <w:pPr>
        <w:shd w:val="clear" w:color="auto" w:fill="FFFFFF"/>
        <w:spacing w:line="480" w:lineRule="auto"/>
        <w:jc w:val="both"/>
        <w:rPr>
          <w:lang w:eastAsia="en-GB"/>
        </w:rPr>
      </w:pPr>
      <w:r w:rsidRPr="00C1711C">
        <w:rPr>
          <w:lang w:eastAsia="en-GB"/>
        </w:rPr>
        <w:t>1. To understand the kinds of illnesses and disorders treated by the traditional medical practitioners in Northwest Nigeria.</w:t>
      </w:r>
    </w:p>
    <w:p w14:paraId="47B1E94D" w14:textId="3C49B45C" w:rsidR="00291A08" w:rsidRPr="00C1711C" w:rsidRDefault="00940C1A" w:rsidP="00F11B8D">
      <w:pPr>
        <w:spacing w:line="480" w:lineRule="auto"/>
        <w:jc w:val="both"/>
      </w:pPr>
      <w:r w:rsidRPr="00C1711C">
        <w:lastRenderedPageBreak/>
        <w:t xml:space="preserve">2. To </w:t>
      </w:r>
      <w:r w:rsidR="00291A08" w:rsidRPr="00C1711C">
        <w:t>discover the</w:t>
      </w:r>
      <w:r w:rsidRPr="00C1711C">
        <w:t xml:space="preserve"> ingredients or resources used for the preparation of traditional medicine, and the steps and techniques used by the traditional medical practitioners in preparing traditional medicine in Northwest Nigeria. </w:t>
      </w:r>
    </w:p>
    <w:p w14:paraId="13987AFF" w14:textId="39B3F45A" w:rsidR="003A3E39" w:rsidRPr="00C1711C" w:rsidRDefault="003A3E39" w:rsidP="003A3E39">
      <w:pPr>
        <w:autoSpaceDE w:val="0"/>
        <w:autoSpaceDN w:val="0"/>
        <w:adjustRightInd w:val="0"/>
        <w:spacing w:line="480" w:lineRule="auto"/>
        <w:jc w:val="both"/>
        <w:rPr>
          <w:b/>
        </w:rPr>
      </w:pPr>
      <w:r w:rsidRPr="00C1711C">
        <w:rPr>
          <w:b/>
        </w:rPr>
        <w:t>Population of the Study</w:t>
      </w:r>
    </w:p>
    <w:p w14:paraId="5BB33B23" w14:textId="7159C0F3" w:rsidR="003A3E39" w:rsidRPr="00C1711C" w:rsidRDefault="005B512F" w:rsidP="003A3E39">
      <w:pPr>
        <w:spacing w:line="480" w:lineRule="auto"/>
        <w:jc w:val="both"/>
      </w:pPr>
      <w:r w:rsidRPr="00974A2F">
        <w:rPr>
          <w:highlight w:val="yellow"/>
        </w:rPr>
        <w:t xml:space="preserve">The population </w:t>
      </w:r>
      <w:r w:rsidR="003A3E39" w:rsidRPr="00974A2F">
        <w:rPr>
          <w:highlight w:val="yellow"/>
        </w:rPr>
        <w:t xml:space="preserve">of the study are Traditional Medical Practitioners registered under a </w:t>
      </w:r>
      <w:proofErr w:type="spellStart"/>
      <w:r w:rsidRPr="00974A2F">
        <w:rPr>
          <w:highlight w:val="yellow"/>
        </w:rPr>
        <w:t>recognised</w:t>
      </w:r>
      <w:proofErr w:type="spellEnd"/>
      <w:r w:rsidRPr="00974A2F">
        <w:rPr>
          <w:highlight w:val="yellow"/>
        </w:rPr>
        <w:t xml:space="preserve"> </w:t>
      </w:r>
      <w:r w:rsidR="003A3E39" w:rsidRPr="00974A2F">
        <w:rPr>
          <w:highlight w:val="yellow"/>
        </w:rPr>
        <w:t xml:space="preserve">association across </w:t>
      </w:r>
      <w:r w:rsidR="00291A08" w:rsidRPr="00974A2F">
        <w:rPr>
          <w:highlight w:val="yellow"/>
        </w:rPr>
        <w:t>the seven</w:t>
      </w:r>
      <w:r w:rsidR="003A3E39" w:rsidRPr="00974A2F">
        <w:rPr>
          <w:highlight w:val="yellow"/>
        </w:rPr>
        <w:t xml:space="preserve"> (7) North West States of Nigeria</w:t>
      </w:r>
      <w:r w:rsidRPr="00974A2F">
        <w:rPr>
          <w:highlight w:val="yellow"/>
        </w:rPr>
        <w:t>,</w:t>
      </w:r>
      <w:r w:rsidR="003A3E39" w:rsidRPr="00974A2F">
        <w:rPr>
          <w:highlight w:val="yellow"/>
        </w:rPr>
        <w:t xml:space="preserve"> </w:t>
      </w:r>
      <w:proofErr w:type="spellStart"/>
      <w:r w:rsidR="003A3E39" w:rsidRPr="00974A2F">
        <w:rPr>
          <w:highlight w:val="yellow"/>
        </w:rPr>
        <w:t>tota</w:t>
      </w:r>
      <w:r w:rsidRPr="00974A2F">
        <w:rPr>
          <w:highlight w:val="yellow"/>
        </w:rPr>
        <w:t>l</w:t>
      </w:r>
      <w:r w:rsidR="003A3E39" w:rsidRPr="00974A2F">
        <w:rPr>
          <w:highlight w:val="yellow"/>
        </w:rPr>
        <w:t>ling</w:t>
      </w:r>
      <w:proofErr w:type="spellEnd"/>
      <w:r w:rsidR="003A3E39" w:rsidRPr="00C1711C">
        <w:t xml:space="preserve"> 55,575 in number as obtained from the statistical record across the States Registered Associations respectively. The States are: Kaduna, Kano, Katsina, Kebbi, Jigawa, Sokoto and Zamfara.</w:t>
      </w:r>
    </w:p>
    <w:p w14:paraId="0AC60C5B" w14:textId="77777777" w:rsidR="003A3E39" w:rsidRPr="00C1711C" w:rsidRDefault="003A3E39" w:rsidP="003A3E39"/>
    <w:p w14:paraId="6AD4B48E" w14:textId="19051620" w:rsidR="003A3E39" w:rsidRPr="00C1711C" w:rsidRDefault="003A3E39" w:rsidP="003A3E39">
      <w:pPr>
        <w:spacing w:line="360" w:lineRule="auto"/>
        <w:jc w:val="both"/>
      </w:pPr>
      <w:r w:rsidRPr="00C1711C">
        <w:rPr>
          <w:b/>
        </w:rPr>
        <w:t>Table</w:t>
      </w:r>
      <w:r w:rsidR="005B512F">
        <w:rPr>
          <w:b/>
        </w:rPr>
        <w:t xml:space="preserve"> </w:t>
      </w:r>
      <w:r w:rsidR="00291A08" w:rsidRPr="00C1711C">
        <w:rPr>
          <w:b/>
        </w:rPr>
        <w:t>1</w:t>
      </w:r>
      <w:r w:rsidRPr="00C1711C">
        <w:rPr>
          <w:b/>
        </w:rPr>
        <w:t>: Population Distribution of Registered Traditional Medical Practitioners according to their States.</w:t>
      </w:r>
    </w:p>
    <w:tbl>
      <w:tblPr>
        <w:tblStyle w:val="TableGrid"/>
        <w:tblW w:w="0" w:type="auto"/>
        <w:tblLook w:val="04A0" w:firstRow="1" w:lastRow="0" w:firstColumn="1" w:lastColumn="0" w:noHBand="0" w:noVBand="1"/>
      </w:tblPr>
      <w:tblGrid>
        <w:gridCol w:w="763"/>
        <w:gridCol w:w="3305"/>
        <w:gridCol w:w="4680"/>
      </w:tblGrid>
      <w:tr w:rsidR="00C1711C" w:rsidRPr="00C1711C" w14:paraId="7AAF3044" w14:textId="77777777" w:rsidTr="00C976C7">
        <w:trPr>
          <w:trHeight w:val="548"/>
        </w:trPr>
        <w:tc>
          <w:tcPr>
            <w:tcW w:w="763" w:type="dxa"/>
          </w:tcPr>
          <w:p w14:paraId="7D1F9FF2" w14:textId="77777777" w:rsidR="003A3E39" w:rsidRPr="00C1711C" w:rsidRDefault="003A3E39" w:rsidP="00C976C7">
            <w:pPr>
              <w:spacing w:line="480" w:lineRule="auto"/>
              <w:jc w:val="both"/>
              <w:rPr>
                <w:b/>
                <w:sz w:val="24"/>
                <w:szCs w:val="24"/>
              </w:rPr>
            </w:pPr>
            <w:r w:rsidRPr="00C1711C">
              <w:rPr>
                <w:b/>
                <w:sz w:val="24"/>
                <w:szCs w:val="24"/>
              </w:rPr>
              <w:t>S/N</w:t>
            </w:r>
          </w:p>
        </w:tc>
        <w:tc>
          <w:tcPr>
            <w:tcW w:w="3305" w:type="dxa"/>
          </w:tcPr>
          <w:p w14:paraId="41480A90" w14:textId="77777777" w:rsidR="003A3E39" w:rsidRPr="00C1711C" w:rsidRDefault="003A3E39" w:rsidP="00C976C7">
            <w:pPr>
              <w:spacing w:line="480" w:lineRule="auto"/>
              <w:jc w:val="both"/>
              <w:rPr>
                <w:b/>
                <w:sz w:val="24"/>
                <w:szCs w:val="24"/>
              </w:rPr>
            </w:pPr>
            <w:r w:rsidRPr="00C1711C">
              <w:rPr>
                <w:b/>
                <w:sz w:val="24"/>
                <w:szCs w:val="24"/>
              </w:rPr>
              <w:t>States</w:t>
            </w:r>
          </w:p>
        </w:tc>
        <w:tc>
          <w:tcPr>
            <w:tcW w:w="4680" w:type="dxa"/>
          </w:tcPr>
          <w:p w14:paraId="03CA15B3" w14:textId="77777777" w:rsidR="003A3E39" w:rsidRPr="00C1711C" w:rsidRDefault="003A3E39" w:rsidP="00C976C7">
            <w:pPr>
              <w:spacing w:line="480" w:lineRule="auto"/>
              <w:jc w:val="both"/>
              <w:rPr>
                <w:b/>
                <w:sz w:val="24"/>
                <w:szCs w:val="24"/>
              </w:rPr>
            </w:pPr>
            <w:r w:rsidRPr="00C1711C">
              <w:rPr>
                <w:b/>
                <w:sz w:val="24"/>
                <w:szCs w:val="24"/>
              </w:rPr>
              <w:t>Number of Traditional Medical Practitioners</w:t>
            </w:r>
          </w:p>
        </w:tc>
      </w:tr>
      <w:tr w:rsidR="00C1711C" w:rsidRPr="00C1711C" w14:paraId="00A14E15" w14:textId="77777777" w:rsidTr="00C976C7">
        <w:tc>
          <w:tcPr>
            <w:tcW w:w="763" w:type="dxa"/>
          </w:tcPr>
          <w:p w14:paraId="2DDBA268" w14:textId="77777777" w:rsidR="003A3E39" w:rsidRPr="00C1711C" w:rsidRDefault="003A3E39" w:rsidP="00C976C7">
            <w:pPr>
              <w:spacing w:line="480" w:lineRule="auto"/>
              <w:jc w:val="both"/>
              <w:rPr>
                <w:sz w:val="24"/>
                <w:szCs w:val="24"/>
              </w:rPr>
            </w:pPr>
            <w:r w:rsidRPr="00C1711C">
              <w:rPr>
                <w:sz w:val="24"/>
                <w:szCs w:val="24"/>
              </w:rPr>
              <w:t>1</w:t>
            </w:r>
          </w:p>
        </w:tc>
        <w:tc>
          <w:tcPr>
            <w:tcW w:w="3305" w:type="dxa"/>
          </w:tcPr>
          <w:p w14:paraId="5DF23371" w14:textId="77777777" w:rsidR="003A3E39" w:rsidRPr="00C1711C" w:rsidRDefault="003A3E39" w:rsidP="00C976C7">
            <w:pPr>
              <w:spacing w:line="480" w:lineRule="auto"/>
              <w:jc w:val="both"/>
              <w:rPr>
                <w:sz w:val="24"/>
                <w:szCs w:val="24"/>
              </w:rPr>
            </w:pPr>
            <w:r w:rsidRPr="00C1711C">
              <w:rPr>
                <w:sz w:val="24"/>
                <w:szCs w:val="24"/>
              </w:rPr>
              <w:t>Kaduna</w:t>
            </w:r>
          </w:p>
        </w:tc>
        <w:tc>
          <w:tcPr>
            <w:tcW w:w="4680" w:type="dxa"/>
          </w:tcPr>
          <w:p w14:paraId="2FAC50B7" w14:textId="77777777" w:rsidR="003A3E39" w:rsidRPr="00C1711C" w:rsidRDefault="003A3E39" w:rsidP="00C976C7">
            <w:pPr>
              <w:spacing w:line="480" w:lineRule="auto"/>
              <w:jc w:val="both"/>
              <w:rPr>
                <w:sz w:val="24"/>
                <w:szCs w:val="24"/>
              </w:rPr>
            </w:pPr>
            <w:r w:rsidRPr="00C1711C">
              <w:rPr>
                <w:sz w:val="24"/>
                <w:szCs w:val="24"/>
              </w:rPr>
              <w:t>7625</w:t>
            </w:r>
          </w:p>
        </w:tc>
      </w:tr>
      <w:tr w:rsidR="00C1711C" w:rsidRPr="00C1711C" w14:paraId="59A20744" w14:textId="77777777" w:rsidTr="00C976C7">
        <w:tc>
          <w:tcPr>
            <w:tcW w:w="763" w:type="dxa"/>
          </w:tcPr>
          <w:p w14:paraId="473D27B0" w14:textId="77777777" w:rsidR="003A3E39" w:rsidRPr="00C1711C" w:rsidRDefault="003A3E39" w:rsidP="00C976C7">
            <w:pPr>
              <w:spacing w:line="480" w:lineRule="auto"/>
              <w:jc w:val="both"/>
              <w:rPr>
                <w:b/>
                <w:sz w:val="24"/>
                <w:szCs w:val="24"/>
              </w:rPr>
            </w:pPr>
            <w:r w:rsidRPr="00C1711C">
              <w:rPr>
                <w:b/>
                <w:sz w:val="24"/>
                <w:szCs w:val="24"/>
              </w:rPr>
              <w:t>2</w:t>
            </w:r>
          </w:p>
        </w:tc>
        <w:tc>
          <w:tcPr>
            <w:tcW w:w="3305" w:type="dxa"/>
          </w:tcPr>
          <w:p w14:paraId="10285D4A" w14:textId="77777777" w:rsidR="003A3E39" w:rsidRPr="00C1711C" w:rsidRDefault="003A3E39" w:rsidP="00C976C7">
            <w:pPr>
              <w:spacing w:line="480" w:lineRule="auto"/>
              <w:jc w:val="both"/>
              <w:rPr>
                <w:sz w:val="24"/>
                <w:szCs w:val="24"/>
              </w:rPr>
            </w:pPr>
            <w:r w:rsidRPr="00C1711C">
              <w:rPr>
                <w:sz w:val="24"/>
                <w:szCs w:val="24"/>
              </w:rPr>
              <w:t>Kano</w:t>
            </w:r>
          </w:p>
        </w:tc>
        <w:tc>
          <w:tcPr>
            <w:tcW w:w="4680" w:type="dxa"/>
          </w:tcPr>
          <w:p w14:paraId="778F905C" w14:textId="77777777" w:rsidR="003A3E39" w:rsidRPr="00C1711C" w:rsidRDefault="003A3E39" w:rsidP="00C976C7">
            <w:pPr>
              <w:spacing w:line="480" w:lineRule="auto"/>
              <w:jc w:val="both"/>
              <w:rPr>
                <w:sz w:val="24"/>
                <w:szCs w:val="24"/>
              </w:rPr>
            </w:pPr>
            <w:r w:rsidRPr="00C1711C">
              <w:rPr>
                <w:sz w:val="24"/>
                <w:szCs w:val="24"/>
              </w:rPr>
              <w:t>9250</w:t>
            </w:r>
          </w:p>
        </w:tc>
      </w:tr>
      <w:tr w:rsidR="00C1711C" w:rsidRPr="00C1711C" w14:paraId="38A51D53" w14:textId="77777777" w:rsidTr="00C976C7">
        <w:tc>
          <w:tcPr>
            <w:tcW w:w="763" w:type="dxa"/>
          </w:tcPr>
          <w:p w14:paraId="37FDA0A2" w14:textId="77777777" w:rsidR="003A3E39" w:rsidRPr="00C1711C" w:rsidRDefault="003A3E39" w:rsidP="00C976C7">
            <w:pPr>
              <w:spacing w:line="480" w:lineRule="auto"/>
              <w:jc w:val="both"/>
              <w:rPr>
                <w:b/>
                <w:sz w:val="24"/>
                <w:szCs w:val="24"/>
              </w:rPr>
            </w:pPr>
            <w:r w:rsidRPr="00C1711C">
              <w:rPr>
                <w:b/>
                <w:sz w:val="24"/>
                <w:szCs w:val="24"/>
              </w:rPr>
              <w:t>3</w:t>
            </w:r>
          </w:p>
        </w:tc>
        <w:tc>
          <w:tcPr>
            <w:tcW w:w="3305" w:type="dxa"/>
          </w:tcPr>
          <w:p w14:paraId="18083408" w14:textId="77777777" w:rsidR="003A3E39" w:rsidRPr="00C1711C" w:rsidRDefault="003A3E39" w:rsidP="00C976C7">
            <w:pPr>
              <w:spacing w:line="480" w:lineRule="auto"/>
              <w:jc w:val="both"/>
              <w:rPr>
                <w:sz w:val="24"/>
                <w:szCs w:val="24"/>
              </w:rPr>
            </w:pPr>
            <w:r w:rsidRPr="00C1711C">
              <w:rPr>
                <w:sz w:val="24"/>
                <w:szCs w:val="24"/>
              </w:rPr>
              <w:t>Katsina</w:t>
            </w:r>
          </w:p>
        </w:tc>
        <w:tc>
          <w:tcPr>
            <w:tcW w:w="4680" w:type="dxa"/>
          </w:tcPr>
          <w:p w14:paraId="0DC0CDD5" w14:textId="77777777" w:rsidR="003A3E39" w:rsidRPr="00C1711C" w:rsidRDefault="003A3E39" w:rsidP="00C976C7">
            <w:pPr>
              <w:spacing w:line="480" w:lineRule="auto"/>
              <w:jc w:val="both"/>
              <w:rPr>
                <w:sz w:val="24"/>
                <w:szCs w:val="24"/>
              </w:rPr>
            </w:pPr>
            <w:r w:rsidRPr="00C1711C">
              <w:rPr>
                <w:sz w:val="24"/>
                <w:szCs w:val="24"/>
              </w:rPr>
              <w:t>8320</w:t>
            </w:r>
          </w:p>
        </w:tc>
      </w:tr>
      <w:tr w:rsidR="00C1711C" w:rsidRPr="00C1711C" w14:paraId="20734F6E" w14:textId="77777777" w:rsidTr="00C976C7">
        <w:tc>
          <w:tcPr>
            <w:tcW w:w="763" w:type="dxa"/>
          </w:tcPr>
          <w:p w14:paraId="3162D4CA" w14:textId="77777777" w:rsidR="003A3E39" w:rsidRPr="00C1711C" w:rsidRDefault="003A3E39" w:rsidP="00C976C7">
            <w:pPr>
              <w:spacing w:line="480" w:lineRule="auto"/>
              <w:jc w:val="both"/>
              <w:rPr>
                <w:b/>
                <w:sz w:val="24"/>
                <w:szCs w:val="24"/>
              </w:rPr>
            </w:pPr>
            <w:r w:rsidRPr="00C1711C">
              <w:rPr>
                <w:b/>
                <w:sz w:val="24"/>
                <w:szCs w:val="24"/>
              </w:rPr>
              <w:t>4</w:t>
            </w:r>
          </w:p>
        </w:tc>
        <w:tc>
          <w:tcPr>
            <w:tcW w:w="3305" w:type="dxa"/>
          </w:tcPr>
          <w:p w14:paraId="378A28D8" w14:textId="77777777" w:rsidR="003A3E39" w:rsidRPr="00C1711C" w:rsidRDefault="003A3E39" w:rsidP="00C976C7">
            <w:pPr>
              <w:spacing w:line="480" w:lineRule="auto"/>
              <w:jc w:val="both"/>
              <w:rPr>
                <w:sz w:val="24"/>
                <w:szCs w:val="24"/>
              </w:rPr>
            </w:pPr>
            <w:r w:rsidRPr="00C1711C">
              <w:rPr>
                <w:sz w:val="24"/>
                <w:szCs w:val="24"/>
              </w:rPr>
              <w:t>Kebbi</w:t>
            </w:r>
          </w:p>
        </w:tc>
        <w:tc>
          <w:tcPr>
            <w:tcW w:w="4680" w:type="dxa"/>
          </w:tcPr>
          <w:p w14:paraId="4A4DA9AE" w14:textId="77777777" w:rsidR="003A3E39" w:rsidRPr="00C1711C" w:rsidRDefault="003A3E39" w:rsidP="00C976C7">
            <w:pPr>
              <w:spacing w:line="480" w:lineRule="auto"/>
              <w:jc w:val="both"/>
              <w:rPr>
                <w:sz w:val="24"/>
                <w:szCs w:val="24"/>
              </w:rPr>
            </w:pPr>
            <w:r w:rsidRPr="00C1711C">
              <w:rPr>
                <w:sz w:val="24"/>
                <w:szCs w:val="24"/>
              </w:rPr>
              <w:t>6650</w:t>
            </w:r>
          </w:p>
        </w:tc>
      </w:tr>
      <w:tr w:rsidR="00C1711C" w:rsidRPr="00C1711C" w14:paraId="1CA02B67" w14:textId="77777777" w:rsidTr="00C976C7">
        <w:tc>
          <w:tcPr>
            <w:tcW w:w="763" w:type="dxa"/>
          </w:tcPr>
          <w:p w14:paraId="02BAF2ED" w14:textId="77777777" w:rsidR="003A3E39" w:rsidRPr="00C1711C" w:rsidRDefault="003A3E39" w:rsidP="00C976C7">
            <w:pPr>
              <w:spacing w:line="480" w:lineRule="auto"/>
              <w:jc w:val="both"/>
              <w:rPr>
                <w:b/>
                <w:sz w:val="24"/>
                <w:szCs w:val="24"/>
              </w:rPr>
            </w:pPr>
            <w:r w:rsidRPr="00C1711C">
              <w:rPr>
                <w:b/>
                <w:sz w:val="24"/>
                <w:szCs w:val="24"/>
              </w:rPr>
              <w:t>5</w:t>
            </w:r>
          </w:p>
        </w:tc>
        <w:tc>
          <w:tcPr>
            <w:tcW w:w="3305" w:type="dxa"/>
          </w:tcPr>
          <w:p w14:paraId="590617E8" w14:textId="77777777" w:rsidR="003A3E39" w:rsidRPr="00C1711C" w:rsidRDefault="003A3E39" w:rsidP="00C976C7">
            <w:pPr>
              <w:spacing w:line="480" w:lineRule="auto"/>
              <w:jc w:val="both"/>
              <w:rPr>
                <w:sz w:val="24"/>
                <w:szCs w:val="24"/>
              </w:rPr>
            </w:pPr>
            <w:r w:rsidRPr="00C1711C">
              <w:rPr>
                <w:sz w:val="24"/>
                <w:szCs w:val="24"/>
              </w:rPr>
              <w:t>Jigawa</w:t>
            </w:r>
          </w:p>
        </w:tc>
        <w:tc>
          <w:tcPr>
            <w:tcW w:w="4680" w:type="dxa"/>
          </w:tcPr>
          <w:p w14:paraId="59D006C2" w14:textId="77777777" w:rsidR="003A3E39" w:rsidRPr="00C1711C" w:rsidRDefault="003A3E39" w:rsidP="00C976C7">
            <w:pPr>
              <w:spacing w:line="480" w:lineRule="auto"/>
              <w:jc w:val="both"/>
              <w:rPr>
                <w:sz w:val="24"/>
                <w:szCs w:val="24"/>
              </w:rPr>
            </w:pPr>
            <w:r w:rsidRPr="00C1711C">
              <w:rPr>
                <w:sz w:val="24"/>
                <w:szCs w:val="24"/>
              </w:rPr>
              <w:t>6090</w:t>
            </w:r>
          </w:p>
        </w:tc>
      </w:tr>
      <w:tr w:rsidR="00C1711C" w:rsidRPr="00C1711C" w14:paraId="5B8031F5" w14:textId="77777777" w:rsidTr="00C976C7">
        <w:tc>
          <w:tcPr>
            <w:tcW w:w="763" w:type="dxa"/>
          </w:tcPr>
          <w:p w14:paraId="47ADC99C" w14:textId="77777777" w:rsidR="003A3E39" w:rsidRPr="00C1711C" w:rsidRDefault="003A3E39" w:rsidP="00C976C7">
            <w:pPr>
              <w:spacing w:line="480" w:lineRule="auto"/>
              <w:jc w:val="both"/>
              <w:rPr>
                <w:b/>
                <w:sz w:val="24"/>
                <w:szCs w:val="24"/>
              </w:rPr>
            </w:pPr>
            <w:r w:rsidRPr="00C1711C">
              <w:rPr>
                <w:b/>
                <w:sz w:val="24"/>
                <w:szCs w:val="24"/>
              </w:rPr>
              <w:t>6</w:t>
            </w:r>
          </w:p>
        </w:tc>
        <w:tc>
          <w:tcPr>
            <w:tcW w:w="3305" w:type="dxa"/>
          </w:tcPr>
          <w:p w14:paraId="711C528A" w14:textId="77777777" w:rsidR="003A3E39" w:rsidRPr="00C1711C" w:rsidRDefault="003A3E39" w:rsidP="00C976C7">
            <w:pPr>
              <w:spacing w:line="480" w:lineRule="auto"/>
              <w:jc w:val="both"/>
              <w:rPr>
                <w:sz w:val="24"/>
                <w:szCs w:val="24"/>
              </w:rPr>
            </w:pPr>
            <w:r w:rsidRPr="00C1711C">
              <w:rPr>
                <w:sz w:val="24"/>
                <w:szCs w:val="24"/>
              </w:rPr>
              <w:t>Sokoto</w:t>
            </w:r>
          </w:p>
        </w:tc>
        <w:tc>
          <w:tcPr>
            <w:tcW w:w="4680" w:type="dxa"/>
          </w:tcPr>
          <w:p w14:paraId="66977569" w14:textId="77777777" w:rsidR="003A3E39" w:rsidRPr="00C1711C" w:rsidRDefault="003A3E39" w:rsidP="00C976C7">
            <w:pPr>
              <w:spacing w:line="480" w:lineRule="auto"/>
              <w:jc w:val="both"/>
              <w:rPr>
                <w:sz w:val="24"/>
                <w:szCs w:val="24"/>
              </w:rPr>
            </w:pPr>
            <w:r w:rsidRPr="00C1711C">
              <w:rPr>
                <w:sz w:val="24"/>
                <w:szCs w:val="24"/>
              </w:rPr>
              <w:t>10440</w:t>
            </w:r>
          </w:p>
        </w:tc>
      </w:tr>
      <w:tr w:rsidR="00C1711C" w:rsidRPr="00C1711C" w14:paraId="2CD55346" w14:textId="77777777" w:rsidTr="00C976C7">
        <w:tc>
          <w:tcPr>
            <w:tcW w:w="763" w:type="dxa"/>
          </w:tcPr>
          <w:p w14:paraId="600964A9" w14:textId="77777777" w:rsidR="003A3E39" w:rsidRPr="00C1711C" w:rsidRDefault="003A3E39" w:rsidP="00C976C7">
            <w:pPr>
              <w:spacing w:line="480" w:lineRule="auto"/>
              <w:jc w:val="both"/>
              <w:rPr>
                <w:b/>
                <w:sz w:val="24"/>
                <w:szCs w:val="24"/>
              </w:rPr>
            </w:pPr>
            <w:r w:rsidRPr="00C1711C">
              <w:rPr>
                <w:b/>
                <w:sz w:val="24"/>
                <w:szCs w:val="24"/>
              </w:rPr>
              <w:t>7</w:t>
            </w:r>
          </w:p>
        </w:tc>
        <w:tc>
          <w:tcPr>
            <w:tcW w:w="3305" w:type="dxa"/>
          </w:tcPr>
          <w:p w14:paraId="63678D5F" w14:textId="77777777" w:rsidR="003A3E39" w:rsidRPr="00C1711C" w:rsidRDefault="003A3E39" w:rsidP="00C976C7">
            <w:pPr>
              <w:spacing w:line="480" w:lineRule="auto"/>
              <w:jc w:val="both"/>
              <w:rPr>
                <w:sz w:val="24"/>
                <w:szCs w:val="24"/>
              </w:rPr>
            </w:pPr>
            <w:r w:rsidRPr="00C1711C">
              <w:rPr>
                <w:sz w:val="24"/>
                <w:szCs w:val="24"/>
              </w:rPr>
              <w:t>Zamfara</w:t>
            </w:r>
          </w:p>
        </w:tc>
        <w:tc>
          <w:tcPr>
            <w:tcW w:w="4680" w:type="dxa"/>
          </w:tcPr>
          <w:p w14:paraId="16A75785" w14:textId="77777777" w:rsidR="003A3E39" w:rsidRPr="00C1711C" w:rsidRDefault="003A3E39" w:rsidP="00C976C7">
            <w:pPr>
              <w:spacing w:line="480" w:lineRule="auto"/>
              <w:jc w:val="both"/>
              <w:rPr>
                <w:sz w:val="24"/>
                <w:szCs w:val="24"/>
              </w:rPr>
            </w:pPr>
            <w:r w:rsidRPr="00C1711C">
              <w:rPr>
                <w:sz w:val="24"/>
                <w:szCs w:val="24"/>
              </w:rPr>
              <w:t>7200</w:t>
            </w:r>
          </w:p>
        </w:tc>
      </w:tr>
      <w:tr w:rsidR="00C1711C" w:rsidRPr="00C1711C" w14:paraId="513D0020" w14:textId="77777777" w:rsidTr="00C976C7">
        <w:tc>
          <w:tcPr>
            <w:tcW w:w="763" w:type="dxa"/>
          </w:tcPr>
          <w:p w14:paraId="0EE862A0" w14:textId="77777777" w:rsidR="003A3E39" w:rsidRPr="00C1711C" w:rsidRDefault="003A3E39" w:rsidP="00C976C7">
            <w:pPr>
              <w:spacing w:line="480" w:lineRule="auto"/>
              <w:jc w:val="both"/>
              <w:rPr>
                <w:b/>
                <w:sz w:val="24"/>
                <w:szCs w:val="24"/>
              </w:rPr>
            </w:pPr>
            <w:r w:rsidRPr="00C1711C">
              <w:rPr>
                <w:b/>
                <w:sz w:val="24"/>
                <w:szCs w:val="24"/>
              </w:rPr>
              <w:t>Total</w:t>
            </w:r>
          </w:p>
        </w:tc>
        <w:tc>
          <w:tcPr>
            <w:tcW w:w="3305" w:type="dxa"/>
          </w:tcPr>
          <w:p w14:paraId="041C3E77" w14:textId="77777777" w:rsidR="003A3E39" w:rsidRPr="00C1711C" w:rsidRDefault="003A3E39" w:rsidP="00C976C7">
            <w:pPr>
              <w:spacing w:line="480" w:lineRule="auto"/>
              <w:jc w:val="both"/>
              <w:rPr>
                <w:b/>
                <w:sz w:val="24"/>
                <w:szCs w:val="24"/>
              </w:rPr>
            </w:pPr>
            <w:r w:rsidRPr="00C1711C">
              <w:rPr>
                <w:b/>
                <w:sz w:val="24"/>
                <w:szCs w:val="24"/>
              </w:rPr>
              <w:t>7</w:t>
            </w:r>
          </w:p>
        </w:tc>
        <w:tc>
          <w:tcPr>
            <w:tcW w:w="4680" w:type="dxa"/>
          </w:tcPr>
          <w:p w14:paraId="4A950065" w14:textId="77777777" w:rsidR="003A3E39" w:rsidRPr="00C1711C" w:rsidRDefault="003A3E39" w:rsidP="00C976C7">
            <w:pPr>
              <w:spacing w:line="480" w:lineRule="auto"/>
              <w:jc w:val="both"/>
              <w:rPr>
                <w:sz w:val="24"/>
                <w:szCs w:val="24"/>
              </w:rPr>
            </w:pPr>
            <w:r w:rsidRPr="00C1711C">
              <w:rPr>
                <w:sz w:val="24"/>
                <w:szCs w:val="24"/>
              </w:rPr>
              <w:t>55,575</w:t>
            </w:r>
          </w:p>
        </w:tc>
      </w:tr>
    </w:tbl>
    <w:p w14:paraId="40CDC5D1" w14:textId="77777777" w:rsidR="003256F4" w:rsidRPr="00C1711C" w:rsidRDefault="003256F4" w:rsidP="003256F4">
      <w:pPr>
        <w:spacing w:line="360" w:lineRule="auto"/>
        <w:jc w:val="both"/>
        <w:rPr>
          <w:b/>
        </w:rPr>
      </w:pPr>
    </w:p>
    <w:p w14:paraId="4E2B6D4C" w14:textId="77777777" w:rsidR="003256F4" w:rsidRPr="00C1711C" w:rsidRDefault="003256F4" w:rsidP="003256F4">
      <w:pPr>
        <w:spacing w:line="360" w:lineRule="auto"/>
        <w:jc w:val="both"/>
        <w:rPr>
          <w:b/>
        </w:rPr>
      </w:pPr>
    </w:p>
    <w:p w14:paraId="522C41AD" w14:textId="77777777" w:rsidR="003256F4" w:rsidRPr="00C1711C" w:rsidRDefault="003256F4" w:rsidP="003256F4">
      <w:pPr>
        <w:spacing w:line="360" w:lineRule="auto"/>
        <w:jc w:val="both"/>
        <w:rPr>
          <w:b/>
        </w:rPr>
      </w:pPr>
    </w:p>
    <w:p w14:paraId="6B0C5535" w14:textId="77777777" w:rsidR="003256F4" w:rsidRPr="00C1711C" w:rsidRDefault="003256F4" w:rsidP="003256F4">
      <w:pPr>
        <w:spacing w:line="360" w:lineRule="auto"/>
        <w:jc w:val="both"/>
        <w:rPr>
          <w:b/>
        </w:rPr>
      </w:pPr>
    </w:p>
    <w:p w14:paraId="1F37AC88" w14:textId="77777777" w:rsidR="003256F4" w:rsidRPr="00C1711C" w:rsidRDefault="003256F4" w:rsidP="003256F4">
      <w:pPr>
        <w:spacing w:line="360" w:lineRule="auto"/>
        <w:jc w:val="both"/>
        <w:rPr>
          <w:b/>
        </w:rPr>
      </w:pPr>
    </w:p>
    <w:p w14:paraId="501F1CCC" w14:textId="77777777" w:rsidR="003256F4" w:rsidRPr="00C1711C" w:rsidRDefault="003256F4" w:rsidP="003256F4">
      <w:pPr>
        <w:spacing w:line="360" w:lineRule="auto"/>
        <w:jc w:val="both"/>
        <w:rPr>
          <w:b/>
        </w:rPr>
      </w:pPr>
    </w:p>
    <w:p w14:paraId="32EBD4AE" w14:textId="77777777" w:rsidR="003256F4" w:rsidRPr="00C1711C" w:rsidRDefault="003256F4" w:rsidP="003256F4">
      <w:pPr>
        <w:spacing w:line="360" w:lineRule="auto"/>
        <w:jc w:val="both"/>
        <w:rPr>
          <w:b/>
        </w:rPr>
      </w:pPr>
    </w:p>
    <w:p w14:paraId="7F4E1113" w14:textId="77777777" w:rsidR="003256F4" w:rsidRPr="00C1711C" w:rsidRDefault="003256F4" w:rsidP="003256F4">
      <w:pPr>
        <w:spacing w:line="360" w:lineRule="auto"/>
        <w:jc w:val="both"/>
        <w:rPr>
          <w:b/>
        </w:rPr>
      </w:pPr>
    </w:p>
    <w:p w14:paraId="11A4572E" w14:textId="77777777" w:rsidR="003256F4" w:rsidRPr="00C1711C" w:rsidRDefault="003256F4" w:rsidP="003256F4">
      <w:pPr>
        <w:spacing w:line="360" w:lineRule="auto"/>
        <w:jc w:val="both"/>
        <w:rPr>
          <w:b/>
        </w:rPr>
      </w:pPr>
    </w:p>
    <w:p w14:paraId="71BD81D4" w14:textId="77777777" w:rsidR="003256F4" w:rsidRPr="00C1711C" w:rsidRDefault="003256F4" w:rsidP="003256F4">
      <w:pPr>
        <w:spacing w:line="360" w:lineRule="auto"/>
        <w:jc w:val="both"/>
        <w:rPr>
          <w:b/>
        </w:rPr>
      </w:pPr>
    </w:p>
    <w:p w14:paraId="1544C898" w14:textId="77777777" w:rsidR="003256F4" w:rsidRPr="00C1711C" w:rsidRDefault="003256F4" w:rsidP="003256F4">
      <w:pPr>
        <w:spacing w:line="360" w:lineRule="auto"/>
        <w:jc w:val="both"/>
        <w:rPr>
          <w:b/>
        </w:rPr>
      </w:pPr>
    </w:p>
    <w:p w14:paraId="6D76BC58" w14:textId="77777777" w:rsidR="003256F4" w:rsidRPr="00C1711C" w:rsidRDefault="003256F4" w:rsidP="003256F4">
      <w:pPr>
        <w:spacing w:line="360" w:lineRule="auto"/>
        <w:jc w:val="both"/>
        <w:rPr>
          <w:b/>
        </w:rPr>
      </w:pPr>
    </w:p>
    <w:p w14:paraId="31D142F1" w14:textId="77777777" w:rsidR="003256F4" w:rsidRPr="00C1711C" w:rsidRDefault="003256F4" w:rsidP="003256F4">
      <w:pPr>
        <w:spacing w:line="360" w:lineRule="auto"/>
        <w:jc w:val="both"/>
        <w:rPr>
          <w:b/>
        </w:rPr>
      </w:pPr>
    </w:p>
    <w:p w14:paraId="18B06559" w14:textId="77777777" w:rsidR="003256F4" w:rsidRPr="00C1711C" w:rsidRDefault="003256F4" w:rsidP="003256F4">
      <w:pPr>
        <w:spacing w:line="360" w:lineRule="auto"/>
        <w:jc w:val="both"/>
        <w:rPr>
          <w:b/>
        </w:rPr>
      </w:pPr>
    </w:p>
    <w:p w14:paraId="4C600255" w14:textId="77777777" w:rsidR="003256F4" w:rsidRPr="00C1711C" w:rsidRDefault="003256F4" w:rsidP="003256F4">
      <w:pPr>
        <w:spacing w:line="360" w:lineRule="auto"/>
        <w:jc w:val="both"/>
        <w:rPr>
          <w:b/>
        </w:rPr>
      </w:pPr>
    </w:p>
    <w:p w14:paraId="1670F612" w14:textId="77777777" w:rsidR="003256F4" w:rsidRPr="00C1711C" w:rsidRDefault="003256F4" w:rsidP="003256F4">
      <w:pPr>
        <w:spacing w:line="360" w:lineRule="auto"/>
        <w:jc w:val="both"/>
        <w:rPr>
          <w:b/>
        </w:rPr>
      </w:pPr>
    </w:p>
    <w:p w14:paraId="48B0CCC3" w14:textId="77777777" w:rsidR="003256F4" w:rsidRPr="00C1711C" w:rsidRDefault="003256F4" w:rsidP="003256F4">
      <w:pPr>
        <w:spacing w:line="360" w:lineRule="auto"/>
        <w:jc w:val="both"/>
        <w:rPr>
          <w:b/>
        </w:rPr>
      </w:pPr>
    </w:p>
    <w:p w14:paraId="0400AC7A" w14:textId="77777777" w:rsidR="003256F4" w:rsidRPr="00C1711C" w:rsidRDefault="003256F4" w:rsidP="003256F4">
      <w:pPr>
        <w:spacing w:line="360" w:lineRule="auto"/>
        <w:jc w:val="both"/>
        <w:rPr>
          <w:b/>
        </w:rPr>
      </w:pPr>
    </w:p>
    <w:p w14:paraId="0B3F9F19" w14:textId="28E5685D" w:rsidR="001C625F" w:rsidRPr="00C1711C" w:rsidRDefault="001C625F" w:rsidP="003256F4">
      <w:pPr>
        <w:spacing w:line="360" w:lineRule="auto"/>
        <w:jc w:val="both"/>
      </w:pPr>
      <w:r w:rsidRPr="00C1711C">
        <w:rPr>
          <w:b/>
        </w:rPr>
        <w:t>Data Analysis</w:t>
      </w:r>
    </w:p>
    <w:p w14:paraId="35E157B6" w14:textId="77777777" w:rsidR="001C625F" w:rsidRPr="00C1711C" w:rsidRDefault="001C625F" w:rsidP="001C625F">
      <w:pPr>
        <w:spacing w:line="480" w:lineRule="auto"/>
        <w:jc w:val="both"/>
        <w:rPr>
          <w:b/>
        </w:rPr>
      </w:pPr>
      <w:r w:rsidRPr="00C1711C">
        <w:rPr>
          <w:b/>
        </w:rPr>
        <w:t>4.4 Description of emergent categories</w:t>
      </w:r>
    </w:p>
    <w:p w14:paraId="3D9353B0" w14:textId="1B4C0BFD" w:rsidR="001C625F" w:rsidRPr="00C1711C" w:rsidRDefault="001C625F" w:rsidP="001C625F">
      <w:pPr>
        <w:shd w:val="clear" w:color="auto" w:fill="FFFFFF"/>
        <w:spacing w:line="360" w:lineRule="auto"/>
        <w:jc w:val="both"/>
        <w:rPr>
          <w:b/>
          <w:bCs/>
        </w:rPr>
      </w:pPr>
      <w:r w:rsidRPr="00C1711C">
        <w:rPr>
          <w:b/>
          <w:bCs/>
        </w:rPr>
        <w:t xml:space="preserve">Table 2 </w:t>
      </w:r>
      <w:r w:rsidR="002C6E8F" w:rsidRPr="00E31851">
        <w:rPr>
          <w:b/>
          <w:bCs/>
          <w:highlight w:val="yellow"/>
          <w:lang w:eastAsia="en-GB"/>
        </w:rPr>
        <w:t xml:space="preserve">Kinds </w:t>
      </w:r>
      <w:r w:rsidRPr="00E31851">
        <w:rPr>
          <w:b/>
          <w:bCs/>
          <w:highlight w:val="yellow"/>
          <w:lang w:eastAsia="en-GB"/>
        </w:rPr>
        <w:t>of illnesses treated</w:t>
      </w:r>
      <w:r w:rsidRPr="00C1711C">
        <w:rPr>
          <w:b/>
          <w:bCs/>
          <w:lang w:eastAsia="en-GB"/>
        </w:rPr>
        <w:t xml:space="preserve"> by the traditional medical practitioners, in Northwest Nigeri</w:t>
      </w:r>
      <w:r w:rsidRPr="00C1711C">
        <w:rPr>
          <w:lang w:eastAsia="en-GB"/>
        </w:rPr>
        <w:t>a</w:t>
      </w:r>
    </w:p>
    <w:tbl>
      <w:tblPr>
        <w:tblStyle w:val="TableGrid"/>
        <w:tblW w:w="5000" w:type="pct"/>
        <w:tblLook w:val="04A0" w:firstRow="1" w:lastRow="0" w:firstColumn="1" w:lastColumn="0" w:noHBand="0" w:noVBand="1"/>
      </w:tblPr>
      <w:tblGrid>
        <w:gridCol w:w="3004"/>
        <w:gridCol w:w="3011"/>
        <w:gridCol w:w="3011"/>
      </w:tblGrid>
      <w:tr w:rsidR="00C1711C" w:rsidRPr="00C1711C" w14:paraId="084422C5" w14:textId="77777777" w:rsidTr="00C976C7">
        <w:tc>
          <w:tcPr>
            <w:tcW w:w="1664" w:type="pct"/>
            <w:tcBorders>
              <w:top w:val="single" w:sz="4" w:space="0" w:color="auto"/>
              <w:left w:val="nil"/>
              <w:bottom w:val="single" w:sz="4" w:space="0" w:color="auto"/>
              <w:right w:val="nil"/>
            </w:tcBorders>
          </w:tcPr>
          <w:p w14:paraId="57FE4D4B" w14:textId="77777777" w:rsidR="001C625F" w:rsidRPr="00C1711C" w:rsidRDefault="001C625F" w:rsidP="00C976C7">
            <w:pPr>
              <w:spacing w:line="360" w:lineRule="auto"/>
              <w:jc w:val="both"/>
              <w:rPr>
                <w:b/>
                <w:bCs/>
                <w:sz w:val="24"/>
                <w:szCs w:val="24"/>
              </w:rPr>
            </w:pPr>
            <w:r w:rsidRPr="00C1711C">
              <w:rPr>
                <w:b/>
                <w:bCs/>
                <w:sz w:val="24"/>
                <w:szCs w:val="24"/>
              </w:rPr>
              <w:t>Objectives</w:t>
            </w:r>
          </w:p>
        </w:tc>
        <w:tc>
          <w:tcPr>
            <w:tcW w:w="1668" w:type="pct"/>
            <w:tcBorders>
              <w:top w:val="single" w:sz="4" w:space="0" w:color="auto"/>
              <w:left w:val="nil"/>
              <w:bottom w:val="single" w:sz="4" w:space="0" w:color="auto"/>
              <w:right w:val="nil"/>
            </w:tcBorders>
          </w:tcPr>
          <w:p w14:paraId="51E82597" w14:textId="77777777" w:rsidR="001C625F" w:rsidRPr="00C1711C" w:rsidRDefault="001C625F" w:rsidP="00C976C7">
            <w:pPr>
              <w:spacing w:line="360" w:lineRule="auto"/>
              <w:jc w:val="both"/>
              <w:rPr>
                <w:b/>
                <w:bCs/>
                <w:sz w:val="24"/>
                <w:szCs w:val="24"/>
              </w:rPr>
            </w:pPr>
            <w:r w:rsidRPr="00C1711C">
              <w:rPr>
                <w:b/>
                <w:bCs/>
                <w:sz w:val="24"/>
                <w:szCs w:val="24"/>
              </w:rPr>
              <w:t>Categories</w:t>
            </w:r>
          </w:p>
        </w:tc>
        <w:tc>
          <w:tcPr>
            <w:tcW w:w="1668" w:type="pct"/>
            <w:tcBorders>
              <w:top w:val="single" w:sz="4" w:space="0" w:color="auto"/>
              <w:left w:val="nil"/>
              <w:bottom w:val="single" w:sz="4" w:space="0" w:color="auto"/>
              <w:right w:val="nil"/>
            </w:tcBorders>
          </w:tcPr>
          <w:p w14:paraId="51F6E88C" w14:textId="77777777" w:rsidR="001C625F" w:rsidRPr="00C1711C" w:rsidRDefault="001C625F" w:rsidP="00C976C7">
            <w:pPr>
              <w:spacing w:line="360" w:lineRule="auto"/>
              <w:jc w:val="both"/>
              <w:rPr>
                <w:b/>
                <w:bCs/>
                <w:sz w:val="24"/>
                <w:szCs w:val="24"/>
              </w:rPr>
            </w:pPr>
            <w:r w:rsidRPr="00C1711C">
              <w:rPr>
                <w:b/>
                <w:bCs/>
                <w:sz w:val="24"/>
                <w:szCs w:val="24"/>
              </w:rPr>
              <w:t>Sub- categories</w:t>
            </w:r>
          </w:p>
        </w:tc>
      </w:tr>
      <w:tr w:rsidR="00C1711C" w:rsidRPr="00C1711C" w14:paraId="588533B7" w14:textId="77777777" w:rsidTr="00C976C7">
        <w:trPr>
          <w:trHeight w:val="5318"/>
        </w:trPr>
        <w:tc>
          <w:tcPr>
            <w:tcW w:w="1664" w:type="pct"/>
            <w:tcBorders>
              <w:top w:val="single" w:sz="4" w:space="0" w:color="auto"/>
              <w:left w:val="nil"/>
              <w:bottom w:val="single" w:sz="4" w:space="0" w:color="auto"/>
              <w:right w:val="nil"/>
            </w:tcBorders>
          </w:tcPr>
          <w:p w14:paraId="38F6A639" w14:textId="46D15CF3" w:rsidR="001C625F" w:rsidRPr="00E31851" w:rsidRDefault="00105F6B" w:rsidP="00C976C7">
            <w:pPr>
              <w:pStyle w:val="Heading2"/>
              <w:jc w:val="both"/>
              <w:outlineLvl w:val="1"/>
              <w:rPr>
                <w:rFonts w:ascii="Times New Roman" w:hAnsi="Times New Roman" w:cs="Times New Roman"/>
                <w:b/>
                <w:bCs/>
                <w:color w:val="auto"/>
                <w:szCs w:val="20"/>
                <w:highlight w:val="yellow"/>
                <w:lang w:eastAsia="en-GB"/>
              </w:rPr>
            </w:pPr>
            <w:r w:rsidRPr="00E31851">
              <w:rPr>
                <w:rFonts w:ascii="Times New Roman" w:hAnsi="Times New Roman" w:cs="Times New Roman"/>
                <w:color w:val="auto"/>
                <w:szCs w:val="20"/>
                <w:highlight w:val="yellow"/>
                <w:lang w:eastAsia="en-GB"/>
              </w:rPr>
              <w:t xml:space="preserve">Kinds </w:t>
            </w:r>
            <w:r w:rsidR="001C625F" w:rsidRPr="00E31851">
              <w:rPr>
                <w:rFonts w:ascii="Times New Roman" w:hAnsi="Times New Roman" w:cs="Times New Roman"/>
                <w:color w:val="auto"/>
                <w:szCs w:val="20"/>
                <w:highlight w:val="yellow"/>
                <w:lang w:eastAsia="en-GB"/>
              </w:rPr>
              <w:t>of illnesses treated by the traditional medical practitioners in Northwest Nigeria?</w:t>
            </w:r>
          </w:p>
          <w:p w14:paraId="6953BD8F" w14:textId="77777777" w:rsidR="001C625F" w:rsidRPr="00E31851" w:rsidRDefault="001C625F" w:rsidP="00C976C7">
            <w:pPr>
              <w:spacing w:line="360" w:lineRule="auto"/>
              <w:jc w:val="both"/>
              <w:rPr>
                <w:sz w:val="24"/>
                <w:szCs w:val="24"/>
                <w:highlight w:val="yellow"/>
              </w:rPr>
            </w:pPr>
          </w:p>
        </w:tc>
        <w:tc>
          <w:tcPr>
            <w:tcW w:w="1668" w:type="pct"/>
            <w:tcBorders>
              <w:top w:val="single" w:sz="4" w:space="0" w:color="auto"/>
              <w:left w:val="nil"/>
              <w:bottom w:val="single" w:sz="4" w:space="0" w:color="auto"/>
              <w:right w:val="nil"/>
            </w:tcBorders>
          </w:tcPr>
          <w:p w14:paraId="4C9C0385" w14:textId="77777777" w:rsidR="001C625F" w:rsidRPr="00E31851" w:rsidRDefault="001C625F" w:rsidP="00C976C7">
            <w:pPr>
              <w:numPr>
                <w:ilvl w:val="0"/>
                <w:numId w:val="16"/>
              </w:numPr>
              <w:jc w:val="both"/>
              <w:rPr>
                <w:highlight w:val="yellow"/>
              </w:rPr>
            </w:pPr>
            <w:r w:rsidRPr="00E31851">
              <w:rPr>
                <w:highlight w:val="yellow"/>
              </w:rPr>
              <w:t>Febrile conditions</w:t>
            </w:r>
          </w:p>
          <w:p w14:paraId="183FE6BA" w14:textId="77777777" w:rsidR="001C625F" w:rsidRPr="00E31851" w:rsidRDefault="001C625F" w:rsidP="00C976C7">
            <w:pPr>
              <w:rPr>
                <w:highlight w:val="yellow"/>
              </w:rPr>
            </w:pPr>
          </w:p>
          <w:p w14:paraId="66832624" w14:textId="77777777" w:rsidR="001C625F" w:rsidRPr="00E31851" w:rsidRDefault="001C625F" w:rsidP="00C976C7">
            <w:pPr>
              <w:rPr>
                <w:highlight w:val="yellow"/>
              </w:rPr>
            </w:pPr>
          </w:p>
          <w:p w14:paraId="505B123D" w14:textId="77777777" w:rsidR="001C625F" w:rsidRPr="00E31851" w:rsidRDefault="001C625F" w:rsidP="00C976C7">
            <w:pPr>
              <w:rPr>
                <w:highlight w:val="yellow"/>
              </w:rPr>
            </w:pPr>
          </w:p>
          <w:p w14:paraId="50D77BDC" w14:textId="77777777" w:rsidR="001C625F" w:rsidRPr="00E31851" w:rsidRDefault="001C625F" w:rsidP="00C976C7">
            <w:pPr>
              <w:numPr>
                <w:ilvl w:val="0"/>
                <w:numId w:val="16"/>
              </w:numPr>
              <w:jc w:val="both"/>
              <w:rPr>
                <w:highlight w:val="yellow"/>
              </w:rPr>
            </w:pPr>
            <w:r w:rsidRPr="00E31851">
              <w:rPr>
                <w:highlight w:val="yellow"/>
              </w:rPr>
              <w:t>Digestive Disorder</w:t>
            </w:r>
          </w:p>
          <w:p w14:paraId="75B78E9F" w14:textId="77777777" w:rsidR="001C625F" w:rsidRPr="00E31851" w:rsidRDefault="001C625F" w:rsidP="00C976C7">
            <w:pPr>
              <w:rPr>
                <w:highlight w:val="yellow"/>
              </w:rPr>
            </w:pPr>
          </w:p>
          <w:p w14:paraId="1DE75297" w14:textId="77777777" w:rsidR="001C625F" w:rsidRPr="00E31851" w:rsidRDefault="001C625F" w:rsidP="00C976C7">
            <w:pPr>
              <w:rPr>
                <w:highlight w:val="yellow"/>
              </w:rPr>
            </w:pPr>
          </w:p>
          <w:p w14:paraId="4E5822D4" w14:textId="77777777" w:rsidR="001C625F" w:rsidRPr="00E31851" w:rsidRDefault="001C625F" w:rsidP="00C976C7">
            <w:pPr>
              <w:rPr>
                <w:highlight w:val="yellow"/>
              </w:rPr>
            </w:pPr>
          </w:p>
          <w:p w14:paraId="263CECCB" w14:textId="77777777" w:rsidR="001C625F" w:rsidRPr="00E31851" w:rsidRDefault="001C625F" w:rsidP="00C976C7">
            <w:pPr>
              <w:jc w:val="both"/>
              <w:rPr>
                <w:highlight w:val="yellow"/>
              </w:rPr>
            </w:pPr>
            <w:r w:rsidRPr="00E31851">
              <w:rPr>
                <w:highlight w:val="yellow"/>
              </w:rPr>
              <w:t>3. Neurological symptoms</w:t>
            </w:r>
          </w:p>
          <w:p w14:paraId="0A54F00E" w14:textId="77777777" w:rsidR="001C625F" w:rsidRPr="00E31851" w:rsidRDefault="001C625F" w:rsidP="00C976C7">
            <w:pPr>
              <w:rPr>
                <w:highlight w:val="yellow"/>
              </w:rPr>
            </w:pPr>
          </w:p>
          <w:p w14:paraId="778A076C" w14:textId="77777777" w:rsidR="001C625F" w:rsidRPr="00E31851" w:rsidRDefault="001C625F" w:rsidP="00C976C7">
            <w:pPr>
              <w:rPr>
                <w:highlight w:val="yellow"/>
              </w:rPr>
            </w:pPr>
          </w:p>
          <w:p w14:paraId="054BBF3C" w14:textId="77777777" w:rsidR="001C625F" w:rsidRPr="00E31851" w:rsidRDefault="001C625F" w:rsidP="00C976C7">
            <w:pPr>
              <w:ind w:left="660" w:hangingChars="300" w:hanging="660"/>
              <w:rPr>
                <w:highlight w:val="yellow"/>
              </w:rPr>
            </w:pPr>
          </w:p>
          <w:p w14:paraId="45F42428" w14:textId="77777777" w:rsidR="001C625F" w:rsidRPr="00E31851" w:rsidRDefault="001C625F" w:rsidP="00C976C7">
            <w:pPr>
              <w:ind w:left="660" w:hangingChars="300" w:hanging="660"/>
              <w:rPr>
                <w:highlight w:val="yellow"/>
              </w:rPr>
            </w:pPr>
            <w:r w:rsidRPr="00E31851">
              <w:rPr>
                <w:highlight w:val="yellow"/>
              </w:rPr>
              <w:t>4. Chronic diseases</w:t>
            </w:r>
          </w:p>
          <w:p w14:paraId="421BF7AF" w14:textId="77777777" w:rsidR="001C625F" w:rsidRPr="00E31851" w:rsidRDefault="001C625F" w:rsidP="00C976C7">
            <w:pPr>
              <w:rPr>
                <w:highlight w:val="yellow"/>
              </w:rPr>
            </w:pPr>
          </w:p>
          <w:p w14:paraId="45F9D6A8" w14:textId="77777777" w:rsidR="001C625F" w:rsidRPr="00E31851" w:rsidRDefault="001C625F" w:rsidP="00C976C7">
            <w:pPr>
              <w:rPr>
                <w:highlight w:val="yellow"/>
              </w:rPr>
            </w:pPr>
          </w:p>
          <w:p w14:paraId="1CACBBF5" w14:textId="77777777" w:rsidR="001C625F" w:rsidRPr="00E31851" w:rsidRDefault="001C625F" w:rsidP="00C976C7">
            <w:pPr>
              <w:rPr>
                <w:highlight w:val="yellow"/>
              </w:rPr>
            </w:pPr>
          </w:p>
          <w:p w14:paraId="29B36013" w14:textId="77777777" w:rsidR="001C625F" w:rsidRPr="00E31851" w:rsidRDefault="001C625F" w:rsidP="00C976C7">
            <w:pPr>
              <w:rPr>
                <w:highlight w:val="yellow"/>
              </w:rPr>
            </w:pPr>
          </w:p>
          <w:p w14:paraId="617989F9" w14:textId="68E7A579" w:rsidR="001C625F" w:rsidRPr="00E31851" w:rsidRDefault="001C625F" w:rsidP="00C976C7">
            <w:pPr>
              <w:ind w:left="660" w:hangingChars="300" w:hanging="660"/>
              <w:rPr>
                <w:highlight w:val="yellow"/>
              </w:rPr>
            </w:pPr>
            <w:r w:rsidRPr="00E31851">
              <w:rPr>
                <w:highlight w:val="yellow"/>
              </w:rPr>
              <w:t>5. Women</w:t>
            </w:r>
            <w:r w:rsidR="00105F6B" w:rsidRPr="00E31851">
              <w:rPr>
                <w:highlight w:val="yellow"/>
              </w:rPr>
              <w:t>'s</w:t>
            </w:r>
            <w:r w:rsidRPr="00E31851">
              <w:rPr>
                <w:highlight w:val="yellow"/>
              </w:rPr>
              <w:t xml:space="preserve"> </w:t>
            </w:r>
            <w:r w:rsidR="00105F6B" w:rsidRPr="00E31851">
              <w:rPr>
                <w:highlight w:val="yellow"/>
              </w:rPr>
              <w:t xml:space="preserve">Health </w:t>
            </w:r>
            <w:r w:rsidRPr="00E31851">
              <w:rPr>
                <w:highlight w:val="yellow"/>
              </w:rPr>
              <w:t>Issues</w:t>
            </w:r>
          </w:p>
          <w:p w14:paraId="0EAF03D4" w14:textId="77777777" w:rsidR="001C625F" w:rsidRPr="00E31851" w:rsidRDefault="001C625F" w:rsidP="00C976C7">
            <w:pPr>
              <w:rPr>
                <w:highlight w:val="yellow"/>
              </w:rPr>
            </w:pPr>
          </w:p>
          <w:p w14:paraId="6B32A4D8" w14:textId="77777777" w:rsidR="001C625F" w:rsidRPr="00E31851" w:rsidRDefault="001C625F" w:rsidP="00C976C7">
            <w:pPr>
              <w:spacing w:line="360" w:lineRule="auto"/>
              <w:jc w:val="both"/>
              <w:rPr>
                <w:highlight w:val="yellow"/>
              </w:rPr>
            </w:pPr>
          </w:p>
          <w:p w14:paraId="10EAE197" w14:textId="33D9B069" w:rsidR="001C625F" w:rsidRPr="00E31851" w:rsidRDefault="001C625F" w:rsidP="00C976C7">
            <w:pPr>
              <w:spacing w:line="360" w:lineRule="auto"/>
              <w:jc w:val="both"/>
              <w:rPr>
                <w:sz w:val="24"/>
                <w:szCs w:val="24"/>
                <w:highlight w:val="yellow"/>
              </w:rPr>
            </w:pPr>
            <w:r w:rsidRPr="00E31851">
              <w:rPr>
                <w:highlight w:val="yellow"/>
              </w:rPr>
              <w:t>6.</w:t>
            </w:r>
            <w:r w:rsidR="00105F6B" w:rsidRPr="00E31851">
              <w:rPr>
                <w:highlight w:val="yellow"/>
              </w:rPr>
              <w:t xml:space="preserve"> </w:t>
            </w:r>
            <w:r w:rsidRPr="00E31851">
              <w:rPr>
                <w:highlight w:val="yellow"/>
              </w:rPr>
              <w:t>Sexually transmitted disease</w:t>
            </w:r>
          </w:p>
          <w:p w14:paraId="1DDD1FB8" w14:textId="77777777" w:rsidR="001C625F" w:rsidRPr="00E31851" w:rsidRDefault="001C625F" w:rsidP="00C976C7">
            <w:pPr>
              <w:spacing w:line="360" w:lineRule="auto"/>
              <w:jc w:val="both"/>
              <w:rPr>
                <w:sz w:val="24"/>
                <w:szCs w:val="24"/>
                <w:highlight w:val="yellow"/>
              </w:rPr>
            </w:pPr>
          </w:p>
          <w:p w14:paraId="4716A2B8" w14:textId="41518742" w:rsidR="001C625F" w:rsidRPr="00E31851" w:rsidRDefault="001C625F" w:rsidP="00C976C7">
            <w:pPr>
              <w:spacing w:line="360" w:lineRule="auto"/>
              <w:jc w:val="both"/>
              <w:rPr>
                <w:sz w:val="24"/>
                <w:szCs w:val="24"/>
                <w:highlight w:val="yellow"/>
              </w:rPr>
            </w:pPr>
            <w:r w:rsidRPr="00E31851">
              <w:rPr>
                <w:sz w:val="24"/>
                <w:szCs w:val="24"/>
                <w:highlight w:val="yellow"/>
              </w:rPr>
              <w:t xml:space="preserve">7. </w:t>
            </w:r>
            <w:proofErr w:type="spellStart"/>
            <w:r w:rsidRPr="00E31851">
              <w:rPr>
                <w:highlight w:val="yellow"/>
              </w:rPr>
              <w:t>Jinnu</w:t>
            </w:r>
            <w:proofErr w:type="spellEnd"/>
            <w:r w:rsidRPr="00E31851">
              <w:rPr>
                <w:highlight w:val="yellow"/>
              </w:rPr>
              <w:t xml:space="preserve"> / sp</w:t>
            </w:r>
            <w:r w:rsidR="00105F6B" w:rsidRPr="00E31851">
              <w:rPr>
                <w:highlight w:val="yellow"/>
              </w:rPr>
              <w:t>i</w:t>
            </w:r>
            <w:r w:rsidRPr="00E31851">
              <w:rPr>
                <w:highlight w:val="yellow"/>
              </w:rPr>
              <w:t>ritual illness</w:t>
            </w:r>
          </w:p>
        </w:tc>
        <w:tc>
          <w:tcPr>
            <w:tcW w:w="1668" w:type="pct"/>
            <w:tcBorders>
              <w:top w:val="single" w:sz="4" w:space="0" w:color="auto"/>
              <w:left w:val="nil"/>
              <w:bottom w:val="single" w:sz="4" w:space="0" w:color="auto"/>
              <w:right w:val="nil"/>
            </w:tcBorders>
          </w:tcPr>
          <w:p w14:paraId="4A6D549E" w14:textId="77777777" w:rsidR="001C625F" w:rsidRPr="00C1711C" w:rsidRDefault="001C625F" w:rsidP="00C976C7">
            <w:r w:rsidRPr="00C1711C">
              <w:t>1.1 fever</w:t>
            </w:r>
          </w:p>
          <w:p w14:paraId="5F542131" w14:textId="77777777" w:rsidR="001C625F" w:rsidRPr="00C1711C" w:rsidRDefault="001C625F" w:rsidP="00C976C7">
            <w:r w:rsidRPr="00C1711C">
              <w:t>1.2 typhoid</w:t>
            </w:r>
          </w:p>
          <w:p w14:paraId="398A2EF1" w14:textId="77777777" w:rsidR="001C625F" w:rsidRPr="00C1711C" w:rsidRDefault="001C625F" w:rsidP="00C976C7">
            <w:r w:rsidRPr="00C1711C">
              <w:t>1.3 malaria</w:t>
            </w:r>
          </w:p>
          <w:p w14:paraId="05379ABD" w14:textId="77777777" w:rsidR="001C625F" w:rsidRPr="00C1711C" w:rsidRDefault="001C625F" w:rsidP="00C976C7"/>
          <w:p w14:paraId="4137E734" w14:textId="77777777" w:rsidR="001C625F" w:rsidRPr="00C1711C" w:rsidRDefault="001C625F" w:rsidP="00C976C7">
            <w:r w:rsidRPr="00C1711C">
              <w:t xml:space="preserve">2.1. </w:t>
            </w:r>
            <w:proofErr w:type="spellStart"/>
            <w:r w:rsidRPr="00C1711C">
              <w:t>diarriah</w:t>
            </w:r>
            <w:proofErr w:type="spellEnd"/>
          </w:p>
          <w:p w14:paraId="18AD859E" w14:textId="77777777" w:rsidR="001C625F" w:rsidRPr="00E31851" w:rsidRDefault="001C625F" w:rsidP="00C976C7">
            <w:pPr>
              <w:rPr>
                <w:highlight w:val="yellow"/>
              </w:rPr>
            </w:pPr>
            <w:r w:rsidRPr="00C1711C">
              <w:t xml:space="preserve">2.2 </w:t>
            </w:r>
            <w:r w:rsidRPr="00E31851">
              <w:rPr>
                <w:highlight w:val="yellow"/>
              </w:rPr>
              <w:t>stomach issues</w:t>
            </w:r>
          </w:p>
          <w:p w14:paraId="53EBBC10" w14:textId="77777777" w:rsidR="001C625F" w:rsidRPr="00E31851" w:rsidRDefault="001C625F" w:rsidP="00C976C7">
            <w:pPr>
              <w:rPr>
                <w:highlight w:val="yellow"/>
              </w:rPr>
            </w:pPr>
            <w:r w:rsidRPr="00E31851">
              <w:rPr>
                <w:highlight w:val="yellow"/>
              </w:rPr>
              <w:t>2.3 dysentery</w:t>
            </w:r>
          </w:p>
          <w:p w14:paraId="159A9E76" w14:textId="77777777" w:rsidR="001C625F" w:rsidRPr="00E31851" w:rsidRDefault="001C625F" w:rsidP="00C976C7">
            <w:pPr>
              <w:rPr>
                <w:highlight w:val="yellow"/>
              </w:rPr>
            </w:pPr>
          </w:p>
          <w:p w14:paraId="67BDD6E0" w14:textId="77777777" w:rsidR="001C625F" w:rsidRPr="00E31851" w:rsidRDefault="001C625F" w:rsidP="00C976C7">
            <w:pPr>
              <w:rPr>
                <w:highlight w:val="yellow"/>
              </w:rPr>
            </w:pPr>
            <w:r w:rsidRPr="00E31851">
              <w:rPr>
                <w:highlight w:val="yellow"/>
              </w:rPr>
              <w:t>3.1 headache</w:t>
            </w:r>
          </w:p>
          <w:p w14:paraId="78E9508C" w14:textId="19C412F0" w:rsidR="001C625F" w:rsidRPr="00E31851" w:rsidRDefault="001C625F" w:rsidP="00C976C7">
            <w:pPr>
              <w:rPr>
                <w:highlight w:val="yellow"/>
              </w:rPr>
            </w:pPr>
            <w:r w:rsidRPr="00E31851">
              <w:rPr>
                <w:highlight w:val="yellow"/>
              </w:rPr>
              <w:t xml:space="preserve">3.2 </w:t>
            </w:r>
            <w:r w:rsidR="00105F6B" w:rsidRPr="00E31851">
              <w:rPr>
                <w:highlight w:val="yellow"/>
              </w:rPr>
              <w:t>Dizziness</w:t>
            </w:r>
          </w:p>
          <w:p w14:paraId="29C410C2" w14:textId="77777777" w:rsidR="001C625F" w:rsidRPr="00E31851" w:rsidRDefault="001C625F" w:rsidP="00C976C7">
            <w:pPr>
              <w:rPr>
                <w:highlight w:val="yellow"/>
              </w:rPr>
            </w:pPr>
            <w:r w:rsidRPr="00E31851">
              <w:rPr>
                <w:highlight w:val="yellow"/>
              </w:rPr>
              <w:t>3.3 swelling</w:t>
            </w:r>
          </w:p>
          <w:p w14:paraId="61C3ACBB" w14:textId="77777777" w:rsidR="001C625F" w:rsidRPr="00E31851" w:rsidRDefault="001C625F" w:rsidP="00C976C7">
            <w:pPr>
              <w:rPr>
                <w:highlight w:val="yellow"/>
              </w:rPr>
            </w:pPr>
          </w:p>
          <w:p w14:paraId="2AC65C00" w14:textId="77777777" w:rsidR="001C625F" w:rsidRPr="00E31851" w:rsidRDefault="001C625F" w:rsidP="00C976C7">
            <w:pPr>
              <w:rPr>
                <w:highlight w:val="yellow"/>
              </w:rPr>
            </w:pPr>
            <w:r w:rsidRPr="00E31851">
              <w:rPr>
                <w:highlight w:val="yellow"/>
              </w:rPr>
              <w:t>4.1 diabetes</w:t>
            </w:r>
          </w:p>
          <w:p w14:paraId="16C42C37" w14:textId="77777777" w:rsidR="001C625F" w:rsidRPr="00E31851" w:rsidRDefault="001C625F" w:rsidP="00C976C7">
            <w:pPr>
              <w:rPr>
                <w:highlight w:val="yellow"/>
              </w:rPr>
            </w:pPr>
            <w:r w:rsidRPr="00E31851">
              <w:rPr>
                <w:highlight w:val="yellow"/>
              </w:rPr>
              <w:t>4.2 Arthritis</w:t>
            </w:r>
          </w:p>
          <w:p w14:paraId="7EE10701" w14:textId="77777777" w:rsidR="001C625F" w:rsidRPr="00E31851" w:rsidRDefault="001C625F" w:rsidP="00C976C7">
            <w:pPr>
              <w:rPr>
                <w:bCs/>
                <w:highlight w:val="yellow"/>
              </w:rPr>
            </w:pPr>
            <w:r w:rsidRPr="00E31851">
              <w:rPr>
                <w:highlight w:val="yellow"/>
              </w:rPr>
              <w:t>4.3 hypertension</w:t>
            </w:r>
          </w:p>
          <w:p w14:paraId="19D6A714" w14:textId="77777777" w:rsidR="001C625F" w:rsidRPr="00E31851" w:rsidRDefault="001C625F" w:rsidP="00C976C7">
            <w:pPr>
              <w:rPr>
                <w:highlight w:val="yellow"/>
              </w:rPr>
            </w:pPr>
            <w:r w:rsidRPr="00E31851">
              <w:rPr>
                <w:highlight w:val="yellow"/>
              </w:rPr>
              <w:t xml:space="preserve">4.4 ulcer </w:t>
            </w:r>
          </w:p>
          <w:p w14:paraId="5AD46B87" w14:textId="77777777" w:rsidR="001C625F" w:rsidRPr="00E31851" w:rsidRDefault="001C625F" w:rsidP="00C976C7">
            <w:pPr>
              <w:rPr>
                <w:highlight w:val="yellow"/>
              </w:rPr>
            </w:pPr>
          </w:p>
          <w:p w14:paraId="222DFBE7" w14:textId="77777777" w:rsidR="001C625F" w:rsidRPr="00E31851" w:rsidRDefault="001C625F" w:rsidP="00C976C7">
            <w:pPr>
              <w:rPr>
                <w:highlight w:val="yellow"/>
              </w:rPr>
            </w:pPr>
            <w:r w:rsidRPr="00E31851">
              <w:rPr>
                <w:highlight w:val="yellow"/>
              </w:rPr>
              <w:t>5.1 infertility</w:t>
            </w:r>
          </w:p>
          <w:p w14:paraId="592588EF" w14:textId="77777777" w:rsidR="001C625F" w:rsidRPr="00E31851" w:rsidRDefault="001C625F" w:rsidP="00C976C7">
            <w:pPr>
              <w:rPr>
                <w:highlight w:val="yellow"/>
              </w:rPr>
            </w:pPr>
            <w:r w:rsidRPr="00E31851">
              <w:rPr>
                <w:highlight w:val="yellow"/>
              </w:rPr>
              <w:t>5.2 miscarriage</w:t>
            </w:r>
          </w:p>
          <w:p w14:paraId="100325A0" w14:textId="12173DF5" w:rsidR="001C625F" w:rsidRPr="00C1711C" w:rsidRDefault="001C625F" w:rsidP="00C976C7">
            <w:r w:rsidRPr="00E31851">
              <w:rPr>
                <w:highlight w:val="yellow"/>
              </w:rPr>
              <w:t xml:space="preserve">5.3 </w:t>
            </w:r>
            <w:r w:rsidR="00105F6B" w:rsidRPr="00E31851">
              <w:rPr>
                <w:highlight w:val="yellow"/>
              </w:rPr>
              <w:t xml:space="preserve">Postnatal </w:t>
            </w:r>
            <w:r w:rsidRPr="00E31851">
              <w:rPr>
                <w:highlight w:val="yellow"/>
              </w:rPr>
              <w:t>care</w:t>
            </w:r>
          </w:p>
          <w:p w14:paraId="63C714B5" w14:textId="77777777" w:rsidR="001C625F" w:rsidRPr="00C1711C" w:rsidRDefault="001C625F" w:rsidP="00C976C7"/>
          <w:p w14:paraId="67725CB0" w14:textId="77777777" w:rsidR="001C625F" w:rsidRPr="00C1711C" w:rsidRDefault="001C625F" w:rsidP="00C976C7">
            <w:r w:rsidRPr="00C1711C">
              <w:t>6.1 Gonorrhea</w:t>
            </w:r>
          </w:p>
          <w:p w14:paraId="295AAC39" w14:textId="77777777" w:rsidR="001C625F" w:rsidRPr="00C1711C" w:rsidRDefault="001C625F" w:rsidP="00C976C7">
            <w:pPr>
              <w:spacing w:line="360" w:lineRule="auto"/>
              <w:jc w:val="both"/>
            </w:pPr>
          </w:p>
          <w:p w14:paraId="168DC9D8" w14:textId="77777777" w:rsidR="001C625F" w:rsidRPr="00C1711C" w:rsidRDefault="001C625F" w:rsidP="00C976C7">
            <w:pPr>
              <w:spacing w:line="360" w:lineRule="auto"/>
              <w:jc w:val="both"/>
              <w:rPr>
                <w:sz w:val="24"/>
                <w:szCs w:val="24"/>
              </w:rPr>
            </w:pPr>
            <w:r w:rsidRPr="00C1711C">
              <w:t xml:space="preserve">7.1 </w:t>
            </w:r>
            <w:proofErr w:type="spellStart"/>
            <w:r w:rsidRPr="00C1711C">
              <w:t>Jinnu</w:t>
            </w:r>
            <w:proofErr w:type="spellEnd"/>
            <w:r w:rsidRPr="00C1711C">
              <w:t xml:space="preserve"> and madness</w:t>
            </w:r>
          </w:p>
        </w:tc>
      </w:tr>
    </w:tbl>
    <w:p w14:paraId="5A7110E5" w14:textId="398357A7" w:rsidR="001C625F" w:rsidRPr="00C1711C" w:rsidRDefault="001C625F" w:rsidP="003256F4">
      <w:pPr>
        <w:spacing w:line="360" w:lineRule="auto"/>
        <w:jc w:val="both"/>
        <w:rPr>
          <w:b/>
        </w:rPr>
      </w:pPr>
      <w:r w:rsidRPr="00C1711C">
        <w:rPr>
          <w:b/>
          <w:bCs/>
        </w:rPr>
        <w:t>Febrile conditions</w:t>
      </w:r>
    </w:p>
    <w:p w14:paraId="3EA20C30" w14:textId="32DFB2CB" w:rsidR="001C625F" w:rsidRPr="00C1711C" w:rsidRDefault="00503345" w:rsidP="001C625F">
      <w:pPr>
        <w:pStyle w:val="Heading2"/>
        <w:spacing w:line="360" w:lineRule="auto"/>
        <w:jc w:val="both"/>
        <w:rPr>
          <w:rFonts w:ascii="Times New Roman" w:hAnsi="Times New Roman" w:cs="Times New Roman"/>
          <w:color w:val="auto"/>
          <w:sz w:val="24"/>
        </w:rPr>
      </w:pPr>
      <w:r>
        <w:rPr>
          <w:rFonts w:ascii="Times New Roman" w:hAnsi="Times New Roman" w:cs="Times New Roman"/>
          <w:color w:val="auto"/>
          <w:sz w:val="24"/>
        </w:rPr>
        <w:lastRenderedPageBreak/>
        <w:t>The f</w:t>
      </w:r>
      <w:r w:rsidRPr="00C1711C">
        <w:rPr>
          <w:rFonts w:ascii="Times New Roman" w:hAnsi="Times New Roman" w:cs="Times New Roman"/>
          <w:color w:val="auto"/>
          <w:sz w:val="24"/>
        </w:rPr>
        <w:t xml:space="preserve">ebrile </w:t>
      </w:r>
      <w:r w:rsidR="001C625F" w:rsidRPr="00C1711C">
        <w:rPr>
          <w:rFonts w:ascii="Times New Roman" w:hAnsi="Times New Roman" w:cs="Times New Roman"/>
          <w:color w:val="auto"/>
          <w:sz w:val="24"/>
        </w:rPr>
        <w:t xml:space="preserve">conditions category emerged as a kind of disease treated by </w:t>
      </w:r>
      <w:r w:rsidR="001C625F" w:rsidRPr="00C1711C">
        <w:rPr>
          <w:rFonts w:ascii="Times New Roman" w:hAnsi="Times New Roman" w:cs="Times New Roman"/>
          <w:color w:val="auto"/>
          <w:sz w:val="24"/>
          <w:lang w:eastAsia="en-GB"/>
        </w:rPr>
        <w:t>traditional medical practitioners in Northwest Nigeria</w:t>
      </w:r>
    </w:p>
    <w:p w14:paraId="69BA75F6" w14:textId="0714C59C" w:rsidR="001C625F" w:rsidRPr="00C1711C" w:rsidRDefault="001C625F" w:rsidP="001C625F">
      <w:pPr>
        <w:spacing w:line="360" w:lineRule="auto"/>
        <w:jc w:val="both"/>
      </w:pPr>
      <w:r w:rsidRPr="00C1711C">
        <w:t xml:space="preserve"> It is made up of three sub-categories:  1) fever</w:t>
      </w:r>
      <w:r w:rsidR="00503345">
        <w:t>,</w:t>
      </w:r>
      <w:r w:rsidRPr="00C1711C">
        <w:t xml:space="preserve"> 2).  typhoid, 3) malaria. The explanations for the sub-categories are given below:</w:t>
      </w:r>
    </w:p>
    <w:p w14:paraId="314C471E" w14:textId="2E98F6CA" w:rsidR="001C625F" w:rsidRPr="00C1711C" w:rsidRDefault="001C625F" w:rsidP="001C625F">
      <w:pPr>
        <w:spacing w:line="360" w:lineRule="auto"/>
        <w:jc w:val="both"/>
      </w:pPr>
      <w:r w:rsidRPr="00C1711C">
        <w:rPr>
          <w:b/>
        </w:rPr>
        <w:t>Fever</w:t>
      </w:r>
      <w:r w:rsidRPr="00E31851">
        <w:rPr>
          <w:b/>
          <w:highlight w:val="yellow"/>
        </w:rPr>
        <w:t>:</w:t>
      </w:r>
      <w:r w:rsidRPr="00E31851">
        <w:rPr>
          <w:highlight w:val="yellow"/>
        </w:rPr>
        <w:t xml:space="preserve"> </w:t>
      </w:r>
      <w:r w:rsidR="00503345" w:rsidRPr="00E31851">
        <w:rPr>
          <w:highlight w:val="yellow"/>
        </w:rPr>
        <w:t xml:space="preserve">This </w:t>
      </w:r>
      <w:r w:rsidRPr="00E31851">
        <w:rPr>
          <w:highlight w:val="yellow"/>
        </w:rPr>
        <w:t>sub-category emerg</w:t>
      </w:r>
      <w:r w:rsidRPr="00C1711C">
        <w:t xml:space="preserve">ed from the narrative of a participant in this study. Participant 1 revealed that’’… … we </w:t>
      </w:r>
      <w:r w:rsidRPr="00E31851">
        <w:rPr>
          <w:highlight w:val="yellow"/>
        </w:rPr>
        <w:t xml:space="preserve">do </w:t>
      </w:r>
      <w:proofErr w:type="spellStart"/>
      <w:r w:rsidR="00503345" w:rsidRPr="00E31851">
        <w:rPr>
          <w:highlight w:val="yellow"/>
        </w:rPr>
        <w:t>specialise</w:t>
      </w:r>
      <w:proofErr w:type="spellEnd"/>
      <w:r w:rsidR="00503345" w:rsidRPr="00E31851">
        <w:rPr>
          <w:highlight w:val="yellow"/>
        </w:rPr>
        <w:t xml:space="preserve"> </w:t>
      </w:r>
      <w:r w:rsidRPr="00E31851">
        <w:rPr>
          <w:highlight w:val="yellow"/>
        </w:rPr>
        <w:t>in the treatment of fe</w:t>
      </w:r>
      <w:r w:rsidRPr="00C1711C">
        <w:t>ver’’. Similarly, participant two said’’ … yes, we do treat fever. Participant 4 noted that’’… we specialize in the treatment of fever’’. likewise, participant 5, 6,7,8,9,10,11,12,13 and 14 also revealed that’’ we do give traditional medicine for fever.’’</w:t>
      </w:r>
    </w:p>
    <w:p w14:paraId="56512130" w14:textId="69AFB7D0" w:rsidR="001C625F" w:rsidRPr="00E31851" w:rsidRDefault="001C625F" w:rsidP="001C625F">
      <w:pPr>
        <w:spacing w:line="360" w:lineRule="auto"/>
        <w:jc w:val="both"/>
        <w:rPr>
          <w:highlight w:val="yellow"/>
        </w:rPr>
      </w:pPr>
      <w:r w:rsidRPr="00C1711C">
        <w:rPr>
          <w:b/>
        </w:rPr>
        <w:t>Typhoid</w:t>
      </w:r>
      <w:r w:rsidRPr="00E31851">
        <w:rPr>
          <w:b/>
          <w:highlight w:val="yellow"/>
        </w:rPr>
        <w:t>:</w:t>
      </w:r>
      <w:r w:rsidRPr="00E31851">
        <w:rPr>
          <w:highlight w:val="yellow"/>
        </w:rPr>
        <w:t xml:space="preserve"> </w:t>
      </w:r>
      <w:r w:rsidR="00503345" w:rsidRPr="00E31851">
        <w:rPr>
          <w:highlight w:val="yellow"/>
        </w:rPr>
        <w:t xml:space="preserve">This </w:t>
      </w:r>
      <w:r w:rsidRPr="00E31851">
        <w:rPr>
          <w:highlight w:val="yellow"/>
        </w:rPr>
        <w:t>sub-category emerged as a kind of</w:t>
      </w:r>
      <w:r w:rsidRPr="00C1711C">
        <w:t xml:space="preserve"> illness treated by medical practitioners in </w:t>
      </w:r>
      <w:r w:rsidRPr="00E31851">
        <w:rPr>
          <w:highlight w:val="yellow"/>
        </w:rPr>
        <w:t>northwest Nigeria.  Participant 1 noted that’’… we do treat ty</w:t>
      </w:r>
      <w:r w:rsidR="00503345" w:rsidRPr="00E31851">
        <w:rPr>
          <w:highlight w:val="yellow"/>
        </w:rPr>
        <w:t>p</w:t>
      </w:r>
      <w:r w:rsidRPr="00E31851">
        <w:rPr>
          <w:highlight w:val="yellow"/>
        </w:rPr>
        <w:t xml:space="preserve">hoid’’. </w:t>
      </w:r>
    </w:p>
    <w:p w14:paraId="01731FBC" w14:textId="37F9D143" w:rsidR="001C625F" w:rsidRPr="00C1711C" w:rsidRDefault="00503345" w:rsidP="001C625F">
      <w:pPr>
        <w:spacing w:line="360" w:lineRule="auto"/>
        <w:jc w:val="both"/>
      </w:pPr>
      <w:r w:rsidRPr="00E31851">
        <w:rPr>
          <w:highlight w:val="yellow"/>
        </w:rPr>
        <w:t>A</w:t>
      </w:r>
      <w:r w:rsidR="001C625F" w:rsidRPr="00E31851">
        <w:rPr>
          <w:highlight w:val="yellow"/>
        </w:rPr>
        <w:t xml:space="preserve">lso, participant 2 said’’… yes, I am </w:t>
      </w:r>
      <w:proofErr w:type="spellStart"/>
      <w:r w:rsidRPr="00E31851">
        <w:rPr>
          <w:highlight w:val="yellow"/>
        </w:rPr>
        <w:t>specialised</w:t>
      </w:r>
      <w:proofErr w:type="spellEnd"/>
      <w:r w:rsidRPr="00E31851">
        <w:rPr>
          <w:highlight w:val="yellow"/>
        </w:rPr>
        <w:t xml:space="preserve"> </w:t>
      </w:r>
      <w:r w:rsidR="001C625F" w:rsidRPr="00E31851">
        <w:rPr>
          <w:highlight w:val="yellow"/>
        </w:rPr>
        <w:t xml:space="preserve">in treating typhoid’’ similarly, participant 4, 5, 6, 7, 8, 10, 11,12,13 and 14 noted that ‘’we give medicine </w:t>
      </w:r>
      <w:r>
        <w:t>for</w:t>
      </w:r>
      <w:r w:rsidRPr="00C1711C">
        <w:t xml:space="preserve"> </w:t>
      </w:r>
      <w:r w:rsidR="001C625F" w:rsidRPr="00C1711C">
        <w:t>typhoid to people’’</w:t>
      </w:r>
    </w:p>
    <w:p w14:paraId="389514FD" w14:textId="6B2DE0DB" w:rsidR="001C625F" w:rsidRPr="00C1711C" w:rsidRDefault="001C625F" w:rsidP="001C625F">
      <w:pPr>
        <w:spacing w:line="360" w:lineRule="auto"/>
        <w:jc w:val="both"/>
      </w:pPr>
      <w:r w:rsidRPr="00C1711C">
        <w:rPr>
          <w:b/>
        </w:rPr>
        <w:t>Malaria:</w:t>
      </w:r>
      <w:r w:rsidRPr="00C1711C">
        <w:t xml:space="preserve"> This sub</w:t>
      </w:r>
      <w:r w:rsidR="00503345">
        <w:t>–</w:t>
      </w:r>
      <w:r w:rsidRPr="00C1711C">
        <w:t xml:space="preserve">category consists of the narrations in </w:t>
      </w:r>
      <w:r w:rsidRPr="00E31851">
        <w:rPr>
          <w:highlight w:val="yellow"/>
        </w:rPr>
        <w:t xml:space="preserve">relation to </w:t>
      </w:r>
      <w:r w:rsidR="00503345" w:rsidRPr="00E31851">
        <w:rPr>
          <w:highlight w:val="yellow"/>
        </w:rPr>
        <w:t xml:space="preserve">the </w:t>
      </w:r>
      <w:r w:rsidRPr="00E31851">
        <w:rPr>
          <w:highlight w:val="yellow"/>
        </w:rPr>
        <w:t xml:space="preserve">febrile condition category, because malaria is a condition that is mostly caused mosquito </w:t>
      </w:r>
      <w:proofErr w:type="gramStart"/>
      <w:r w:rsidRPr="00E31851">
        <w:rPr>
          <w:highlight w:val="yellow"/>
        </w:rPr>
        <w:t>bite..</w:t>
      </w:r>
      <w:proofErr w:type="gramEnd"/>
      <w:r w:rsidRPr="00E31851">
        <w:rPr>
          <w:highlight w:val="yellow"/>
        </w:rPr>
        <w:t xml:space="preserve"> Participan</w:t>
      </w:r>
      <w:r w:rsidRPr="00C1711C">
        <w:t>t 1</w:t>
      </w:r>
      <w:r w:rsidR="00503345">
        <w:t>,</w:t>
      </w:r>
      <w:r w:rsidRPr="00C1711C">
        <w:t xml:space="preserve"> who is from Katsina state and </w:t>
      </w:r>
      <w:r w:rsidR="00503345" w:rsidRPr="00C1711C">
        <w:t>ha</w:t>
      </w:r>
      <w:r w:rsidR="00503345">
        <w:t>s</w:t>
      </w:r>
      <w:r w:rsidR="00503345" w:rsidRPr="00C1711C">
        <w:t xml:space="preserve"> </w:t>
      </w:r>
      <w:r w:rsidRPr="00C1711C">
        <w:t>been giving traditional medicine for a long time</w:t>
      </w:r>
      <w:r w:rsidR="00503345">
        <w:t>,</w:t>
      </w:r>
      <w:r w:rsidRPr="00C1711C">
        <w:t xml:space="preserve"> said’’ We use</w:t>
      </w:r>
      <w:r w:rsidR="00503345">
        <w:t>d</w:t>
      </w:r>
      <w:r w:rsidRPr="00C1711C">
        <w:t xml:space="preserve"> to give medicine for malaria’’… similarly, participant 2 from Kano state revealed that’’</w:t>
      </w:r>
      <w:proofErr w:type="gramStart"/>
      <w:r w:rsidRPr="00C1711C">
        <w:t>…..</w:t>
      </w:r>
      <w:proofErr w:type="gramEnd"/>
      <w:r w:rsidRPr="00C1711C">
        <w:t xml:space="preserve">Truly, </w:t>
      </w:r>
      <w:r w:rsidR="00503345" w:rsidRPr="00C1711C">
        <w:t>m</w:t>
      </w:r>
      <w:r w:rsidR="00503345">
        <w:t>o</w:t>
      </w:r>
      <w:r w:rsidR="00503345" w:rsidRPr="00C1711C">
        <w:t xml:space="preserve">st </w:t>
      </w:r>
      <w:r w:rsidRPr="00C1711C">
        <w:t>of our medications focus on malaria. So also participant 4 noted that’’</w:t>
      </w:r>
      <w:proofErr w:type="gramStart"/>
      <w:r w:rsidRPr="00C1711C">
        <w:t>….We're</w:t>
      </w:r>
      <w:proofErr w:type="gramEnd"/>
      <w:r w:rsidRPr="00C1711C">
        <w:t xml:space="preserve"> giving medicine on different types of diseases like malaria’’ furthermore, participant 5,6,7,8,9,10,11,12,13 and 14 note that’’…… we do give medicine for malaria.</w:t>
      </w:r>
    </w:p>
    <w:p w14:paraId="4A52EF66" w14:textId="2E568AA8" w:rsidR="001C625F" w:rsidRPr="00C1711C" w:rsidRDefault="001C625F" w:rsidP="001C625F">
      <w:pPr>
        <w:pStyle w:val="Heading3"/>
        <w:spacing w:line="360" w:lineRule="auto"/>
        <w:jc w:val="both"/>
        <w:rPr>
          <w:rFonts w:ascii="Times New Roman" w:hAnsi="Times New Roman" w:cs="Times New Roman"/>
          <w:color w:val="auto"/>
          <w:sz w:val="24"/>
        </w:rPr>
      </w:pPr>
      <w:r w:rsidRPr="00C1711C">
        <w:rPr>
          <w:rFonts w:ascii="Times New Roman" w:hAnsi="Times New Roman" w:cs="Times New Roman"/>
          <w:b/>
          <w:bCs/>
          <w:color w:val="auto"/>
          <w:sz w:val="24"/>
        </w:rPr>
        <w:t>Digestive Disorder</w:t>
      </w:r>
    </w:p>
    <w:p w14:paraId="6AB6F7EA" w14:textId="5A182AA4" w:rsidR="001C625F" w:rsidRPr="00C1711C" w:rsidRDefault="001C625F" w:rsidP="001C625F">
      <w:pPr>
        <w:spacing w:line="360" w:lineRule="auto"/>
        <w:jc w:val="both"/>
      </w:pPr>
      <w:r w:rsidRPr="00C1711C">
        <w:t xml:space="preserve">This category includes narratives relating to kinds of illness treated by traditional medical </w:t>
      </w:r>
      <w:r w:rsidRPr="00E31851">
        <w:rPr>
          <w:highlight w:val="yellow"/>
        </w:rPr>
        <w:t xml:space="preserve">practitioners in </w:t>
      </w:r>
      <w:r w:rsidR="00503345" w:rsidRPr="00E31851">
        <w:rPr>
          <w:highlight w:val="yellow"/>
        </w:rPr>
        <w:t>north-</w:t>
      </w:r>
      <w:r w:rsidRPr="00E31851">
        <w:rPr>
          <w:highlight w:val="yellow"/>
        </w:rPr>
        <w:t>west Nigeria.</w:t>
      </w:r>
      <w:r w:rsidRPr="00C1711C">
        <w:t xml:space="preserve"> Three sub-categories constituted this category. They are: 1) </w:t>
      </w:r>
      <w:proofErr w:type="spellStart"/>
      <w:r w:rsidRPr="00C1711C">
        <w:t>diarrh</w:t>
      </w:r>
      <w:r w:rsidR="00102CFE">
        <w:t>o</w:t>
      </w:r>
      <w:r w:rsidRPr="00C1711C">
        <w:t>ea</w:t>
      </w:r>
      <w:proofErr w:type="spellEnd"/>
      <w:r w:rsidRPr="00C1711C">
        <w:t xml:space="preserve"> 2) stomach issues, 3) dysentery. The sub-categories are explained as follows: </w:t>
      </w:r>
    </w:p>
    <w:p w14:paraId="0851C060" w14:textId="72EC4A5D" w:rsidR="001C625F" w:rsidRPr="00E31851" w:rsidRDefault="001C625F" w:rsidP="001C625F">
      <w:pPr>
        <w:spacing w:line="360" w:lineRule="auto"/>
        <w:jc w:val="both"/>
        <w:rPr>
          <w:highlight w:val="yellow"/>
        </w:rPr>
      </w:pPr>
      <w:proofErr w:type="spellStart"/>
      <w:r w:rsidRPr="00C1711C">
        <w:rPr>
          <w:b/>
        </w:rPr>
        <w:t>Diarrh</w:t>
      </w:r>
      <w:r w:rsidR="00102CFE">
        <w:rPr>
          <w:b/>
        </w:rPr>
        <w:t>o</w:t>
      </w:r>
      <w:r w:rsidRPr="00C1711C">
        <w:rPr>
          <w:b/>
        </w:rPr>
        <w:t>ea</w:t>
      </w:r>
      <w:proofErr w:type="spellEnd"/>
      <w:r w:rsidRPr="00C1711C">
        <w:rPr>
          <w:b/>
        </w:rPr>
        <w:t>:</w:t>
      </w:r>
      <w:r w:rsidRPr="00C1711C">
        <w:t xml:space="preserve"> this subcategory emerged from narratives of participants as </w:t>
      </w:r>
      <w:r w:rsidR="00102CFE" w:rsidRPr="00E31851">
        <w:rPr>
          <w:highlight w:val="yellow"/>
        </w:rPr>
        <w:t xml:space="preserve">a </w:t>
      </w:r>
      <w:r w:rsidRPr="00E31851">
        <w:rPr>
          <w:highlight w:val="yellow"/>
        </w:rPr>
        <w:t>kind of illness treated</w:t>
      </w:r>
      <w:r w:rsidRPr="00C1711C">
        <w:t xml:space="preserve"> by traditional medical practitioners in north </w:t>
      </w:r>
      <w:r w:rsidR="00102CFE" w:rsidRPr="00E31851">
        <w:rPr>
          <w:highlight w:val="yellow"/>
        </w:rPr>
        <w:t>north-</w:t>
      </w:r>
      <w:r w:rsidRPr="00E31851">
        <w:rPr>
          <w:highlight w:val="yellow"/>
        </w:rPr>
        <w:t>west of Nigeria. Participant 2 noted that’’…we are specialist</w:t>
      </w:r>
      <w:r w:rsidR="00102CFE" w:rsidRPr="00E31851">
        <w:rPr>
          <w:highlight w:val="yellow"/>
        </w:rPr>
        <w:t>s</w:t>
      </w:r>
      <w:r w:rsidRPr="00E31851">
        <w:rPr>
          <w:highlight w:val="yellow"/>
        </w:rPr>
        <w:t xml:space="preserve"> in the treatment of </w:t>
      </w:r>
      <w:proofErr w:type="spellStart"/>
      <w:r w:rsidR="00102CFE" w:rsidRPr="00E31851">
        <w:rPr>
          <w:highlight w:val="yellow"/>
        </w:rPr>
        <w:t>diarrhoea</w:t>
      </w:r>
      <w:proofErr w:type="spellEnd"/>
      <w:r w:rsidRPr="00E31851">
        <w:rPr>
          <w:highlight w:val="yellow"/>
        </w:rPr>
        <w:t>’</w:t>
      </w:r>
      <w:proofErr w:type="gramStart"/>
      <w:r w:rsidRPr="00E31851">
        <w:rPr>
          <w:highlight w:val="yellow"/>
        </w:rPr>
        <w:t>’.similarly</w:t>
      </w:r>
      <w:proofErr w:type="gramEnd"/>
      <w:r w:rsidRPr="00E31851">
        <w:rPr>
          <w:highlight w:val="yellow"/>
        </w:rPr>
        <w:t xml:space="preserve">, participant 4 said”…We're giving medicine on different types of diseases including </w:t>
      </w:r>
      <w:proofErr w:type="spellStart"/>
      <w:r w:rsidRPr="00E31851">
        <w:rPr>
          <w:highlight w:val="yellow"/>
        </w:rPr>
        <w:t>diarrh</w:t>
      </w:r>
      <w:r w:rsidR="00102CFE" w:rsidRPr="00E31851">
        <w:rPr>
          <w:highlight w:val="yellow"/>
        </w:rPr>
        <w:t>o</w:t>
      </w:r>
      <w:r w:rsidRPr="00E31851">
        <w:rPr>
          <w:highlight w:val="yellow"/>
        </w:rPr>
        <w:t>ea</w:t>
      </w:r>
      <w:proofErr w:type="spellEnd"/>
      <w:r w:rsidR="00102CFE" w:rsidRPr="00E31851">
        <w:rPr>
          <w:highlight w:val="yellow"/>
        </w:rPr>
        <w:t xml:space="preserve"> S</w:t>
      </w:r>
      <w:r w:rsidRPr="00E31851">
        <w:rPr>
          <w:highlight w:val="yellow"/>
        </w:rPr>
        <w:t xml:space="preserve">o also participant 5, 8, 9 10, 11 and 14 revealed that ‘’….we do give medicine for </w:t>
      </w:r>
      <w:proofErr w:type="spellStart"/>
      <w:r w:rsidRPr="00E31851">
        <w:rPr>
          <w:highlight w:val="yellow"/>
        </w:rPr>
        <w:t>diarrh</w:t>
      </w:r>
      <w:r w:rsidR="00102CFE" w:rsidRPr="00E31851">
        <w:rPr>
          <w:highlight w:val="yellow"/>
        </w:rPr>
        <w:t>o</w:t>
      </w:r>
      <w:r w:rsidRPr="00E31851">
        <w:rPr>
          <w:highlight w:val="yellow"/>
        </w:rPr>
        <w:t>ea</w:t>
      </w:r>
      <w:proofErr w:type="spellEnd"/>
      <w:r w:rsidRPr="00E31851">
        <w:rPr>
          <w:highlight w:val="yellow"/>
        </w:rPr>
        <w:t>.</w:t>
      </w:r>
    </w:p>
    <w:p w14:paraId="434DD9B9" w14:textId="75CAAC89" w:rsidR="001C625F" w:rsidRPr="00C1711C" w:rsidRDefault="001C625F" w:rsidP="001C625F">
      <w:pPr>
        <w:spacing w:line="360" w:lineRule="auto"/>
        <w:jc w:val="both"/>
      </w:pPr>
      <w:r w:rsidRPr="00E31851">
        <w:rPr>
          <w:b/>
          <w:highlight w:val="yellow"/>
        </w:rPr>
        <w:t>Stomach issues:</w:t>
      </w:r>
      <w:r w:rsidRPr="00E31851">
        <w:rPr>
          <w:highlight w:val="yellow"/>
        </w:rPr>
        <w:t xml:space="preserve"> this sub-category emerged as </w:t>
      </w:r>
      <w:r w:rsidR="00102CFE" w:rsidRPr="00E31851">
        <w:rPr>
          <w:highlight w:val="yellow"/>
        </w:rPr>
        <w:t xml:space="preserve">a </w:t>
      </w:r>
      <w:r w:rsidRPr="00E31851">
        <w:rPr>
          <w:highlight w:val="yellow"/>
        </w:rPr>
        <w:t>kind of illness treated by traditional medical</w:t>
      </w:r>
      <w:r w:rsidRPr="00C1711C">
        <w:t xml:space="preserve"> </w:t>
      </w:r>
      <w:r w:rsidRPr="00E31851">
        <w:rPr>
          <w:highlight w:val="yellow"/>
        </w:rPr>
        <w:t xml:space="preserve">practitioners in </w:t>
      </w:r>
      <w:r w:rsidR="00102CFE" w:rsidRPr="00E31851">
        <w:rPr>
          <w:highlight w:val="yellow"/>
        </w:rPr>
        <w:t>north-</w:t>
      </w:r>
      <w:r w:rsidRPr="00E31851">
        <w:rPr>
          <w:highlight w:val="yellow"/>
        </w:rPr>
        <w:t>west Nigeria. Participant 2 revealed that’’… truly, most of our medications focused on stomach issues like abdominal pain, stomach pain. Participa</w:t>
      </w:r>
      <w:r w:rsidRPr="00C1711C">
        <w:t xml:space="preserve">nt 5 revealed that’’… We're treating different types of diseases including stomach </w:t>
      </w:r>
      <w:r w:rsidRPr="00E31851">
        <w:rPr>
          <w:highlight w:val="yellow"/>
        </w:rPr>
        <w:t>pain’’</w:t>
      </w:r>
      <w:r w:rsidR="00102CFE" w:rsidRPr="00E31851">
        <w:rPr>
          <w:highlight w:val="yellow"/>
        </w:rPr>
        <w:t>.</w:t>
      </w:r>
      <w:r w:rsidR="00102CFE">
        <w:t xml:space="preserve"> </w:t>
      </w:r>
      <w:r w:rsidR="00102CFE">
        <w:lastRenderedPageBreak/>
        <w:t>F</w:t>
      </w:r>
      <w:r w:rsidRPr="00C1711C">
        <w:t>urthermore, participant</w:t>
      </w:r>
      <w:r w:rsidR="00102CFE">
        <w:t>s</w:t>
      </w:r>
      <w:r w:rsidRPr="00C1711C">
        <w:t xml:space="preserve"> 6, 7, 8, 9, 10, 11, 12, 13, and 14 noted that…. we are treating stomach issues like abdominal pains’’</w:t>
      </w:r>
    </w:p>
    <w:p w14:paraId="1CA6668D" w14:textId="36FA405F" w:rsidR="001C625F" w:rsidRPr="00C1711C" w:rsidRDefault="001C625F" w:rsidP="001C625F">
      <w:pPr>
        <w:spacing w:line="360" w:lineRule="auto"/>
        <w:jc w:val="both"/>
        <w:rPr>
          <w:b/>
          <w:bCs/>
        </w:rPr>
      </w:pPr>
      <w:r w:rsidRPr="00C1711C">
        <w:rPr>
          <w:b/>
          <w:bCs/>
        </w:rPr>
        <w:t xml:space="preserve">Dysentery: </w:t>
      </w:r>
      <w:r w:rsidRPr="00C1711C">
        <w:t>This subcategory also emerged from the narratives of some participants from this study who mentioned dysentery as a kind of illness treated by traditional medical practitioners in North West Nigeria. Participant 1 noted that’’…They're many. For instance, we use</w:t>
      </w:r>
      <w:r w:rsidR="00102CFE">
        <w:t>d</w:t>
      </w:r>
      <w:r w:rsidRPr="00C1711C">
        <w:t xml:space="preserve"> to give medicine for </w:t>
      </w:r>
      <w:r w:rsidRPr="00E31851">
        <w:rPr>
          <w:highlight w:val="yellow"/>
        </w:rPr>
        <w:t>dysentery</w:t>
      </w:r>
      <w:r w:rsidR="00102CFE" w:rsidRPr="00E31851">
        <w:rPr>
          <w:highlight w:val="yellow"/>
        </w:rPr>
        <w:t xml:space="preserve"> Similarly</w:t>
      </w:r>
      <w:r w:rsidRPr="00E31851">
        <w:rPr>
          <w:highlight w:val="yellow"/>
        </w:rPr>
        <w:t>, participant 2 said’’… some of our medicines focus on dysentery</w:t>
      </w:r>
      <w:r w:rsidR="00102CFE" w:rsidRPr="00E31851">
        <w:rPr>
          <w:highlight w:val="yellow"/>
        </w:rPr>
        <w:t xml:space="preserve"> S</w:t>
      </w:r>
      <w:r w:rsidRPr="00E31851">
        <w:rPr>
          <w:highlight w:val="yellow"/>
        </w:rPr>
        <w:t>imilarly, participant 3, 4, 7, 8, 9, 10,11,12</w:t>
      </w:r>
      <w:r w:rsidRPr="00C1711C">
        <w:t>, 13 and 14 also revealed that’’ we give treatment for dysentery.</w:t>
      </w:r>
    </w:p>
    <w:p w14:paraId="36B8E89E" w14:textId="68C71C4D" w:rsidR="001C625F" w:rsidRPr="00C1711C" w:rsidRDefault="001C625F" w:rsidP="001C625F">
      <w:pPr>
        <w:pStyle w:val="Heading3"/>
        <w:spacing w:line="360" w:lineRule="auto"/>
        <w:jc w:val="both"/>
        <w:rPr>
          <w:rFonts w:ascii="Times New Roman" w:hAnsi="Times New Roman" w:cs="Times New Roman"/>
          <w:b/>
          <w:bCs/>
          <w:color w:val="auto"/>
          <w:sz w:val="24"/>
        </w:rPr>
      </w:pPr>
      <w:r w:rsidRPr="00C1711C">
        <w:rPr>
          <w:rFonts w:ascii="Times New Roman" w:hAnsi="Times New Roman" w:cs="Times New Roman"/>
          <w:b/>
          <w:bCs/>
          <w:color w:val="auto"/>
          <w:sz w:val="24"/>
        </w:rPr>
        <w:t xml:space="preserve">Neurological symptoms </w:t>
      </w:r>
    </w:p>
    <w:p w14:paraId="6EC0D47B" w14:textId="22C9A533" w:rsidR="001C625F" w:rsidRPr="00C1711C" w:rsidRDefault="001C625F" w:rsidP="001C625F">
      <w:pPr>
        <w:spacing w:line="360" w:lineRule="auto"/>
        <w:jc w:val="both"/>
      </w:pPr>
      <w:r w:rsidRPr="00C1711C">
        <w:t xml:space="preserve">This category also emerged from the narratives of some participants from this study who mentioned neurological symptoms as a kind of illness treated by traditional medical practitioners in </w:t>
      </w:r>
      <w:r w:rsidR="00102CFE" w:rsidRPr="00E31851">
        <w:rPr>
          <w:highlight w:val="yellow"/>
        </w:rPr>
        <w:t>north-</w:t>
      </w:r>
      <w:r w:rsidRPr="00E31851">
        <w:rPr>
          <w:highlight w:val="yellow"/>
        </w:rPr>
        <w:t xml:space="preserve">west </w:t>
      </w:r>
      <w:proofErr w:type="gramStart"/>
      <w:r w:rsidRPr="00E31851">
        <w:rPr>
          <w:highlight w:val="yellow"/>
        </w:rPr>
        <w:t>Nigeria..</w:t>
      </w:r>
      <w:proofErr w:type="gramEnd"/>
      <w:r w:rsidRPr="00E31851">
        <w:rPr>
          <w:highlight w:val="yellow"/>
        </w:rPr>
        <w:t xml:space="preserve"> It has three sub-categories</w:t>
      </w:r>
      <w:r w:rsidR="00102CFE" w:rsidRPr="00E31851">
        <w:rPr>
          <w:highlight w:val="yellow"/>
        </w:rPr>
        <w:t>,</w:t>
      </w:r>
      <w:r w:rsidRPr="00E31851">
        <w:rPr>
          <w:highlight w:val="yellow"/>
        </w:rPr>
        <w:t xml:space="preserve"> which are 1) headache, 2) dizziness, </w:t>
      </w:r>
      <w:r w:rsidR="00102CFE" w:rsidRPr="00E31851">
        <w:rPr>
          <w:highlight w:val="yellow"/>
        </w:rPr>
        <w:t xml:space="preserve">and </w:t>
      </w:r>
      <w:r w:rsidRPr="00E31851">
        <w:rPr>
          <w:highlight w:val="yellow"/>
        </w:rPr>
        <w:t>3) swelling. The sub-</w:t>
      </w:r>
      <w:r w:rsidR="00102CFE" w:rsidRPr="00E31851">
        <w:rPr>
          <w:highlight w:val="yellow"/>
        </w:rPr>
        <w:t xml:space="preserve">categories </w:t>
      </w:r>
      <w:r w:rsidRPr="00E31851">
        <w:rPr>
          <w:highlight w:val="yellow"/>
        </w:rPr>
        <w:t>are discussed as</w:t>
      </w:r>
      <w:r w:rsidRPr="00C1711C">
        <w:t xml:space="preserve"> follows</w:t>
      </w:r>
    </w:p>
    <w:p w14:paraId="76A45FC7" w14:textId="33AF578E" w:rsidR="001C625F" w:rsidRPr="00C1711C" w:rsidRDefault="001C625F" w:rsidP="001C625F">
      <w:pPr>
        <w:spacing w:line="360" w:lineRule="auto"/>
        <w:jc w:val="both"/>
      </w:pPr>
      <w:r w:rsidRPr="00C1711C">
        <w:rPr>
          <w:b/>
        </w:rPr>
        <w:t>Headache:</w:t>
      </w:r>
      <w:r w:rsidRPr="00C1711C">
        <w:t xml:space="preserve"> this </w:t>
      </w:r>
      <w:r w:rsidRPr="00E31851">
        <w:rPr>
          <w:highlight w:val="yellow"/>
        </w:rPr>
        <w:t>sub</w:t>
      </w:r>
      <w:r w:rsidR="0080792D" w:rsidRPr="00E31851">
        <w:rPr>
          <w:highlight w:val="yellow"/>
        </w:rPr>
        <w:t>–category is</w:t>
      </w:r>
      <w:r w:rsidRPr="00E31851">
        <w:rPr>
          <w:highlight w:val="yellow"/>
        </w:rPr>
        <w:t xml:space="preserve"> compose</w:t>
      </w:r>
      <w:r w:rsidRPr="00C1711C">
        <w:t xml:space="preserve">d of the narratives of the participants in this setting regarding the kind of illness treated by traditional medical practitioners in North West Nigeria. Participant 2 who is from Katsina state and have been giving traditional medicine for a long time opined that </w:t>
      </w:r>
      <w:r w:rsidR="00B21C5F">
        <w:t>“</w:t>
      </w:r>
      <w:r w:rsidRPr="00C1711C">
        <w:t xml:space="preserve">we use to give medicine for headache’’, so also participant 3 who has been giving traditional medicine for six years </w:t>
      </w:r>
      <w:r w:rsidR="003256F4" w:rsidRPr="00C1711C">
        <w:t>said</w:t>
      </w:r>
      <w:r w:rsidRPr="00C1711C">
        <w:t xml:space="preserve"> </w:t>
      </w:r>
      <w:r w:rsidR="00B21C5F">
        <w:t>“</w:t>
      </w:r>
      <w:r w:rsidRPr="00C1711C">
        <w:t xml:space="preserve">I specialized on treating disease like headache.’. so also, participant 1, 4,5, 6, 9, 10,11,12,13 and 14 </w:t>
      </w:r>
      <w:r w:rsidR="003256F4" w:rsidRPr="00C1711C">
        <w:t>said</w:t>
      </w:r>
      <w:r w:rsidRPr="00C1711C">
        <w:t>…</w:t>
      </w:r>
      <w:r w:rsidR="00F92EAA">
        <w:t xml:space="preserve"> “</w:t>
      </w:r>
      <w:r w:rsidRPr="00C1711C">
        <w:t>we treat patients with fever’’</w:t>
      </w:r>
    </w:p>
    <w:p w14:paraId="1AFB411E" w14:textId="0E912BC9" w:rsidR="001C625F" w:rsidRPr="00C1711C" w:rsidRDefault="001C625F" w:rsidP="001C625F">
      <w:pPr>
        <w:spacing w:line="360" w:lineRule="auto"/>
        <w:jc w:val="both"/>
      </w:pPr>
      <w:r w:rsidRPr="00E31851">
        <w:rPr>
          <w:b/>
          <w:bCs/>
          <w:highlight w:val="yellow"/>
        </w:rPr>
        <w:t>Dizziness:</w:t>
      </w:r>
      <w:r w:rsidRPr="00E31851">
        <w:rPr>
          <w:highlight w:val="yellow"/>
        </w:rPr>
        <w:t xml:space="preserve"> </w:t>
      </w:r>
      <w:r w:rsidR="0080792D" w:rsidRPr="00E31851">
        <w:rPr>
          <w:highlight w:val="yellow"/>
        </w:rPr>
        <w:t xml:space="preserve">This </w:t>
      </w:r>
      <w:r w:rsidRPr="00E31851">
        <w:rPr>
          <w:highlight w:val="yellow"/>
        </w:rPr>
        <w:t xml:space="preserve">subcategory emerged from the narratives of participants in relation to the kinds of illness treated by traditional medical practitioners in North West Nigeria. Participant 1 noted that </w:t>
      </w:r>
      <w:r w:rsidR="00251A0A" w:rsidRPr="00E31851">
        <w:rPr>
          <w:highlight w:val="yellow"/>
        </w:rPr>
        <w:t>“</w:t>
      </w:r>
      <w:r w:rsidRPr="00E31851">
        <w:rPr>
          <w:highlight w:val="yellow"/>
        </w:rPr>
        <w:t>we do treat dizziness</w:t>
      </w:r>
      <w:r w:rsidR="00251A0A" w:rsidRPr="00E31851">
        <w:rPr>
          <w:highlight w:val="yellow"/>
        </w:rPr>
        <w:t>”</w:t>
      </w:r>
      <w:r w:rsidRPr="00E31851">
        <w:rPr>
          <w:highlight w:val="yellow"/>
        </w:rPr>
        <w:t xml:space="preserve">. Participant 2 also said’’… we give medicine for dizziness’’. </w:t>
      </w:r>
      <w:r w:rsidR="005235F8" w:rsidRPr="00E31851">
        <w:rPr>
          <w:highlight w:val="yellow"/>
        </w:rPr>
        <w:t>Similarly</w:t>
      </w:r>
      <w:r w:rsidRPr="00E31851">
        <w:rPr>
          <w:highlight w:val="yellow"/>
        </w:rPr>
        <w:t xml:space="preserve">, participant 4 revealed that’’…I </w:t>
      </w:r>
      <w:proofErr w:type="spellStart"/>
      <w:r w:rsidR="0080792D" w:rsidRPr="00E31851">
        <w:rPr>
          <w:highlight w:val="yellow"/>
        </w:rPr>
        <w:t>specialise</w:t>
      </w:r>
      <w:proofErr w:type="spellEnd"/>
      <w:r w:rsidR="0080792D" w:rsidRPr="00E31851">
        <w:rPr>
          <w:highlight w:val="yellow"/>
        </w:rPr>
        <w:t xml:space="preserve"> </w:t>
      </w:r>
      <w:r w:rsidRPr="00E31851">
        <w:rPr>
          <w:highlight w:val="yellow"/>
        </w:rPr>
        <w:t>in treating dizziness’’</w:t>
      </w:r>
      <w:r w:rsidR="0080792D" w:rsidRPr="00E31851">
        <w:rPr>
          <w:highlight w:val="yellow"/>
        </w:rPr>
        <w:t>. F</w:t>
      </w:r>
      <w:r w:rsidRPr="00E31851">
        <w:rPr>
          <w:highlight w:val="yellow"/>
        </w:rPr>
        <w:t>urthermore, participant</w:t>
      </w:r>
      <w:r w:rsidR="0080792D" w:rsidRPr="00E31851">
        <w:rPr>
          <w:highlight w:val="yellow"/>
        </w:rPr>
        <w:t>s</w:t>
      </w:r>
      <w:r w:rsidRPr="00E31851">
        <w:rPr>
          <w:highlight w:val="yellow"/>
        </w:rPr>
        <w:t xml:space="preserve"> 5, 6, 9, 10, 11,12,13 and 14 also noted that’’… we give medication for dizziness’’.</w:t>
      </w:r>
    </w:p>
    <w:p w14:paraId="33FDDE10" w14:textId="41CA8F7F" w:rsidR="001C625F" w:rsidRPr="00C1711C" w:rsidRDefault="001C625F" w:rsidP="001C625F">
      <w:pPr>
        <w:spacing w:line="360" w:lineRule="auto"/>
        <w:jc w:val="both"/>
      </w:pPr>
      <w:r w:rsidRPr="00C1711C">
        <w:rPr>
          <w:b/>
          <w:bCs/>
        </w:rPr>
        <w:t>Swelling</w:t>
      </w:r>
      <w:r w:rsidRPr="00C1711C">
        <w:t xml:space="preserve">: this subcategory </w:t>
      </w:r>
      <w:r w:rsidR="0080792D">
        <w:t xml:space="preserve">is </w:t>
      </w:r>
      <w:r w:rsidRPr="00C1711C">
        <w:t>composed of narratives from participants on swelling as a kind of disease treated. Swelling of the body or part of the body can be associated with m</w:t>
      </w:r>
      <w:r w:rsidR="0080792D">
        <w:t>any illnesse</w:t>
      </w:r>
      <w:r w:rsidRPr="00C1711C">
        <w:t>s and is also a symptom of neurological problem</w:t>
      </w:r>
      <w:r w:rsidR="0080792D">
        <w:t>s</w:t>
      </w:r>
      <w:r w:rsidRPr="00C1711C">
        <w:t>. Participant 5 from Kaduna state</w:t>
      </w:r>
      <w:r w:rsidR="0080792D">
        <w:t>,</w:t>
      </w:r>
      <w:r w:rsidRPr="00C1711C">
        <w:t xml:space="preserve"> who has been giving traditional medicine for 19 years</w:t>
      </w:r>
      <w:r w:rsidR="0080792D">
        <w:t>,</w:t>
      </w:r>
      <w:r w:rsidRPr="00C1711C">
        <w:t xml:space="preserve"> said’’… we are treating swelling’’ similarly</w:t>
      </w:r>
      <w:r w:rsidR="0080792D">
        <w:t>,</w:t>
      </w:r>
      <w:r w:rsidRPr="00C1711C">
        <w:t xml:space="preserve"> participant 9 revealed that’’…Honestly, most of our medicines are for treating </w:t>
      </w:r>
      <w:proofErr w:type="spellStart"/>
      <w:r w:rsidRPr="00C1711C">
        <w:t>diarrh</w:t>
      </w:r>
      <w:r w:rsidR="0080792D">
        <w:t>o</w:t>
      </w:r>
      <w:r w:rsidRPr="00C1711C">
        <w:t>ea</w:t>
      </w:r>
      <w:proofErr w:type="spellEnd"/>
      <w:r w:rsidRPr="00C1711C">
        <w:t xml:space="preserve">, fever, typhoid, and other problems like dizziness and swelling’’. </w:t>
      </w:r>
    </w:p>
    <w:p w14:paraId="2D3CCE33" w14:textId="33FB9AF6" w:rsidR="001C625F" w:rsidRPr="00C1711C" w:rsidRDefault="001C625F" w:rsidP="001C625F">
      <w:pPr>
        <w:pStyle w:val="Heading3"/>
        <w:spacing w:line="360" w:lineRule="auto"/>
        <w:jc w:val="both"/>
        <w:rPr>
          <w:rFonts w:ascii="Times New Roman" w:hAnsi="Times New Roman" w:cs="Times New Roman"/>
          <w:b/>
          <w:bCs/>
          <w:color w:val="auto"/>
          <w:sz w:val="24"/>
        </w:rPr>
      </w:pPr>
      <w:r w:rsidRPr="00C1711C">
        <w:rPr>
          <w:rFonts w:ascii="Times New Roman" w:hAnsi="Times New Roman" w:cs="Times New Roman"/>
          <w:b/>
          <w:bCs/>
          <w:color w:val="auto"/>
          <w:sz w:val="24"/>
        </w:rPr>
        <w:lastRenderedPageBreak/>
        <w:t xml:space="preserve">Chronic Diseases </w:t>
      </w:r>
    </w:p>
    <w:p w14:paraId="10BF51D2" w14:textId="149C7A13" w:rsidR="001C625F" w:rsidRPr="00C1711C" w:rsidRDefault="001C625F" w:rsidP="001C625F">
      <w:pPr>
        <w:spacing w:line="360" w:lineRule="auto"/>
        <w:jc w:val="both"/>
      </w:pPr>
      <w:r w:rsidRPr="00C1711C">
        <w:t xml:space="preserve">Chronic Diseases is a category that emerged from the narratives related to </w:t>
      </w:r>
      <w:r w:rsidR="005235F8" w:rsidRPr="00E31851">
        <w:rPr>
          <w:highlight w:val="yellow"/>
        </w:rPr>
        <w:t xml:space="preserve">the </w:t>
      </w:r>
      <w:r w:rsidRPr="00E31851">
        <w:rPr>
          <w:highlight w:val="yellow"/>
        </w:rPr>
        <w:t>kind of illness</w:t>
      </w:r>
      <w:r w:rsidRPr="00C1711C">
        <w:t xml:space="preserve"> treated by traditional medical practitioners in North West Nigeria.  Four sub-</w:t>
      </w:r>
      <w:r w:rsidRPr="00E31851">
        <w:rPr>
          <w:highlight w:val="yellow"/>
        </w:rPr>
        <w:t xml:space="preserve">categories </w:t>
      </w:r>
      <w:r w:rsidR="005235F8" w:rsidRPr="00C1711C">
        <w:t>ma</w:t>
      </w:r>
      <w:r w:rsidR="005235F8">
        <w:t>k</w:t>
      </w:r>
      <w:r w:rsidR="005235F8" w:rsidRPr="00C1711C">
        <w:t xml:space="preserve">e </w:t>
      </w:r>
      <w:r w:rsidRPr="00C1711C">
        <w:t xml:space="preserve">up this category. These are: 1) Diabetes, 2) Arthritis, 3) hypertension, 4) </w:t>
      </w:r>
      <w:r w:rsidRPr="00C1711C">
        <w:rPr>
          <w:sz w:val="20"/>
          <w:szCs w:val="20"/>
        </w:rPr>
        <w:t xml:space="preserve">ulcer. </w:t>
      </w:r>
      <w:r w:rsidRPr="00C1711C">
        <w:t>The sub-categories are explained below:</w:t>
      </w:r>
    </w:p>
    <w:p w14:paraId="16B2B038" w14:textId="38069391" w:rsidR="001C625F" w:rsidRPr="00C1711C" w:rsidRDefault="001C625F" w:rsidP="001C625F">
      <w:pPr>
        <w:spacing w:line="360" w:lineRule="auto"/>
        <w:jc w:val="both"/>
      </w:pPr>
      <w:r w:rsidRPr="00C1711C">
        <w:rPr>
          <w:b/>
          <w:bCs/>
        </w:rPr>
        <w:t>Diabetes</w:t>
      </w:r>
      <w:r w:rsidRPr="00C1711C">
        <w:rPr>
          <w:b/>
        </w:rPr>
        <w:t>:</w:t>
      </w:r>
      <w:r w:rsidRPr="00C1711C">
        <w:t xml:space="preserve"> this sub-category emerged from the </w:t>
      </w:r>
      <w:r w:rsidRPr="00E31851">
        <w:rPr>
          <w:highlight w:val="yellow"/>
        </w:rPr>
        <w:t>narratives of the participants as one of the illnes</w:t>
      </w:r>
      <w:r w:rsidR="005235F8" w:rsidRPr="00E31851">
        <w:rPr>
          <w:highlight w:val="yellow"/>
        </w:rPr>
        <w:t>se</w:t>
      </w:r>
      <w:r w:rsidRPr="00E31851">
        <w:rPr>
          <w:highlight w:val="yellow"/>
        </w:rPr>
        <w:t xml:space="preserve">s treated by traditional medical practitioners in </w:t>
      </w:r>
      <w:r w:rsidR="005235F8" w:rsidRPr="00E31851">
        <w:rPr>
          <w:highlight w:val="yellow"/>
        </w:rPr>
        <w:t>north-</w:t>
      </w:r>
      <w:r w:rsidRPr="00E31851">
        <w:rPr>
          <w:highlight w:val="yellow"/>
        </w:rPr>
        <w:t>west Nig</w:t>
      </w:r>
      <w:r w:rsidRPr="00C1711C">
        <w:t xml:space="preserve">eria.  Participant 10 opined that… </w:t>
      </w:r>
      <w:r w:rsidR="007957C6">
        <w:t>“</w:t>
      </w:r>
      <w:r w:rsidRPr="00C1711C">
        <w:t>I also manage chronic conditions such as diabetes’’, Participant 11 also revealed that</w:t>
      </w:r>
      <w:r w:rsidR="007957C6">
        <w:t xml:space="preserve"> </w:t>
      </w:r>
      <w:r w:rsidRPr="00C1711C">
        <w:t xml:space="preserve">… </w:t>
      </w:r>
      <w:r w:rsidR="007957C6">
        <w:t>“</w:t>
      </w:r>
      <w:r w:rsidR="003256F4" w:rsidRPr="00C1711C">
        <w:t>I provide</w:t>
      </w:r>
      <w:r w:rsidRPr="00C1711C">
        <w:t xml:space="preserve"> care </w:t>
      </w:r>
      <w:r w:rsidR="003256F4" w:rsidRPr="00C1711C">
        <w:t>for conditions</w:t>
      </w:r>
      <w:r w:rsidRPr="00C1711C">
        <w:t xml:space="preserve"> such as diabetes’’, similarly, Participant 12 also noted that… </w:t>
      </w:r>
      <w:r w:rsidR="007957C6">
        <w:t>“</w:t>
      </w:r>
      <w:r w:rsidRPr="00C1711C">
        <w:t xml:space="preserve">we give treatment for </w:t>
      </w:r>
      <w:r w:rsidR="003256F4" w:rsidRPr="00C1711C">
        <w:t>diabetes</w:t>
      </w:r>
      <w:r w:rsidR="007957C6">
        <w:t>”</w:t>
      </w:r>
      <w:r w:rsidR="003256F4" w:rsidRPr="00C1711C">
        <w:t>.</w:t>
      </w:r>
      <w:r w:rsidRPr="00C1711C">
        <w:t xml:space="preserve"> Participant 13 said…  </w:t>
      </w:r>
      <w:r w:rsidR="007957C6">
        <w:t>“</w:t>
      </w:r>
      <w:r w:rsidRPr="00C1711C">
        <w:t xml:space="preserve">I do treat diabetes’’.  </w:t>
      </w:r>
    </w:p>
    <w:p w14:paraId="601F2065" w14:textId="1D818F63" w:rsidR="001C625F" w:rsidRPr="00C1711C" w:rsidRDefault="00C1711C" w:rsidP="001C625F">
      <w:pPr>
        <w:spacing w:line="360" w:lineRule="auto"/>
        <w:jc w:val="both"/>
      </w:pPr>
      <w:r w:rsidRPr="00C1711C">
        <w:rPr>
          <w:b/>
        </w:rPr>
        <w:t>Arthritis:</w:t>
      </w:r>
      <w:r w:rsidR="001C625F" w:rsidRPr="00C1711C">
        <w:rPr>
          <w:b/>
        </w:rPr>
        <w:t xml:space="preserve"> Arthritis</w:t>
      </w:r>
      <w:r w:rsidR="001C625F" w:rsidRPr="00C1711C">
        <w:t xml:space="preserve"> also emerged as a sub-category describing narratives related to illness treated by traditional medical practitioners in </w:t>
      </w:r>
      <w:r w:rsidR="005235F8" w:rsidRPr="00E31851">
        <w:rPr>
          <w:highlight w:val="yellow"/>
        </w:rPr>
        <w:t>north-</w:t>
      </w:r>
      <w:r w:rsidR="001C625F" w:rsidRPr="00E31851">
        <w:rPr>
          <w:highlight w:val="yellow"/>
        </w:rPr>
        <w:t>west Nigeria. Arthritis is</w:t>
      </w:r>
      <w:r w:rsidR="001C625F" w:rsidRPr="00C1711C">
        <w:t xml:space="preserve"> a chronic disease that needs to be taken </w:t>
      </w:r>
      <w:r w:rsidR="003256F4" w:rsidRPr="00C1711C">
        <w:t>seriously.</w:t>
      </w:r>
      <w:r w:rsidR="001C625F" w:rsidRPr="00C1711C">
        <w:t xml:space="preserve"> Participant 3 opined that</w:t>
      </w:r>
    </w:p>
    <w:p w14:paraId="252AAA8B" w14:textId="0C5D345F" w:rsidR="001C625F" w:rsidRPr="00E31851" w:rsidRDefault="004D0956" w:rsidP="001C625F">
      <w:pPr>
        <w:spacing w:line="360" w:lineRule="auto"/>
        <w:jc w:val="both"/>
        <w:rPr>
          <w:highlight w:val="yellow"/>
        </w:rPr>
      </w:pPr>
      <w:r>
        <w:t>“</w:t>
      </w:r>
      <w:r w:rsidR="001C625F" w:rsidRPr="00C1711C">
        <w:t xml:space="preserve">I </w:t>
      </w:r>
      <w:proofErr w:type="spellStart"/>
      <w:r w:rsidR="005235F8" w:rsidRPr="00E31851">
        <w:rPr>
          <w:highlight w:val="yellow"/>
        </w:rPr>
        <w:t>specialise</w:t>
      </w:r>
      <w:proofErr w:type="spellEnd"/>
      <w:r w:rsidR="005235F8" w:rsidRPr="00E31851">
        <w:rPr>
          <w:highlight w:val="yellow"/>
        </w:rPr>
        <w:t xml:space="preserve"> </w:t>
      </w:r>
      <w:r w:rsidR="001C625F" w:rsidRPr="00E31851">
        <w:rPr>
          <w:highlight w:val="yellow"/>
        </w:rPr>
        <w:t>in the treatment of arthritis</w:t>
      </w:r>
      <w:r w:rsidRPr="00E31851">
        <w:rPr>
          <w:highlight w:val="yellow"/>
        </w:rPr>
        <w:t>”</w:t>
      </w:r>
      <w:r w:rsidR="001C625F" w:rsidRPr="00E31851">
        <w:rPr>
          <w:highlight w:val="yellow"/>
        </w:rPr>
        <w:t xml:space="preserve">. </w:t>
      </w:r>
      <w:r w:rsidR="005235F8" w:rsidRPr="00E31851">
        <w:rPr>
          <w:highlight w:val="yellow"/>
        </w:rPr>
        <w:t xml:space="preserve">Participant </w:t>
      </w:r>
      <w:r w:rsidR="001C625F" w:rsidRPr="00E31851">
        <w:rPr>
          <w:highlight w:val="yellow"/>
        </w:rPr>
        <w:t>10 also note that’’…I address different type</w:t>
      </w:r>
      <w:r w:rsidR="005235F8" w:rsidRPr="00E31851">
        <w:rPr>
          <w:highlight w:val="yellow"/>
        </w:rPr>
        <w:t>s</w:t>
      </w:r>
      <w:r w:rsidR="001C625F" w:rsidRPr="00E31851">
        <w:rPr>
          <w:highlight w:val="yellow"/>
        </w:rPr>
        <w:t xml:space="preserve"> of illness</w:t>
      </w:r>
      <w:r w:rsidR="005235F8" w:rsidRPr="00E31851">
        <w:rPr>
          <w:highlight w:val="yellow"/>
        </w:rPr>
        <w:t>,</w:t>
      </w:r>
      <w:r w:rsidR="001C625F" w:rsidRPr="00E31851">
        <w:rPr>
          <w:highlight w:val="yellow"/>
        </w:rPr>
        <w:t xml:space="preserve"> including arthritis. Participant 11 revealed’’…. I</w:t>
      </w:r>
      <w:r w:rsidR="001C625F" w:rsidRPr="00C1711C">
        <w:t xml:space="preserve"> provide </w:t>
      </w:r>
      <w:r w:rsidR="001C625F" w:rsidRPr="00E31851">
        <w:rPr>
          <w:highlight w:val="yellow"/>
        </w:rPr>
        <w:t>treatment for arthritis.</w:t>
      </w:r>
    </w:p>
    <w:p w14:paraId="70DD66E4" w14:textId="5080D3AC" w:rsidR="001C625F" w:rsidRPr="00C1711C" w:rsidRDefault="001C625F" w:rsidP="001C625F">
      <w:pPr>
        <w:spacing w:line="360" w:lineRule="auto"/>
        <w:jc w:val="both"/>
      </w:pPr>
      <w:r w:rsidRPr="00E31851">
        <w:rPr>
          <w:b/>
          <w:highlight w:val="yellow"/>
        </w:rPr>
        <w:t>Hypertension:</w:t>
      </w:r>
      <w:r w:rsidRPr="00E31851">
        <w:rPr>
          <w:highlight w:val="yellow"/>
        </w:rPr>
        <w:t xml:space="preserve"> </w:t>
      </w:r>
      <w:r w:rsidR="005235F8" w:rsidRPr="00E31851">
        <w:rPr>
          <w:highlight w:val="yellow"/>
        </w:rPr>
        <w:t xml:space="preserve">This </w:t>
      </w:r>
      <w:r w:rsidRPr="00E31851">
        <w:rPr>
          <w:highlight w:val="yellow"/>
        </w:rPr>
        <w:t>subcategory emerged as an illness treated by traditional medical practitioners in North West Nigeria. Hypertension is</w:t>
      </w:r>
      <w:r w:rsidRPr="00C1711C">
        <w:t xml:space="preserve"> a chronic and silent killer disease. Participant 9 revealed that… </w:t>
      </w:r>
      <w:r w:rsidR="005235F8">
        <w:t>“</w:t>
      </w:r>
      <w:r w:rsidRPr="00C1711C">
        <w:t>we do treat hypertension</w:t>
      </w:r>
      <w:proofErr w:type="gramStart"/>
      <w:r w:rsidR="005235F8">
        <w:t xml:space="preserve">” </w:t>
      </w:r>
      <w:r w:rsidRPr="00E31851">
        <w:rPr>
          <w:highlight w:val="yellow"/>
        </w:rPr>
        <w:t>.</w:t>
      </w:r>
      <w:proofErr w:type="gramEnd"/>
      <w:r w:rsidRPr="00E31851">
        <w:rPr>
          <w:highlight w:val="yellow"/>
        </w:rPr>
        <w:t xml:space="preserve"> </w:t>
      </w:r>
      <w:r w:rsidR="005235F8" w:rsidRPr="00E31851">
        <w:rPr>
          <w:highlight w:val="yellow"/>
        </w:rPr>
        <w:t xml:space="preserve">Participant </w:t>
      </w:r>
      <w:r w:rsidRPr="00E31851">
        <w:rPr>
          <w:highlight w:val="yellow"/>
        </w:rPr>
        <w:t>10 noted’’</w:t>
      </w:r>
      <w:r w:rsidRPr="00C1711C">
        <w:t xml:space="preserve"> hypertension is a chronic disease that we treat. Similarly, participant</w:t>
      </w:r>
      <w:r w:rsidR="005235F8">
        <w:t>s</w:t>
      </w:r>
      <w:r w:rsidRPr="00C1711C">
        <w:t xml:space="preserve"> 12 and 14 also note that’’ we do give treatment for hypertension.</w:t>
      </w:r>
    </w:p>
    <w:p w14:paraId="78C13535" w14:textId="345419F0" w:rsidR="001C625F" w:rsidRPr="00C1711C" w:rsidRDefault="001C625F" w:rsidP="001C625F">
      <w:pPr>
        <w:spacing w:line="360" w:lineRule="auto"/>
        <w:jc w:val="both"/>
      </w:pPr>
      <w:r w:rsidRPr="00C1711C">
        <w:rPr>
          <w:b/>
          <w:bCs/>
        </w:rPr>
        <w:t>Ulcer</w:t>
      </w:r>
      <w:r w:rsidRPr="00C1711C">
        <w:t xml:space="preserve">: Ulcer is a subcategory that emerged from the narratives by participants on chronic disease. Ulcer is one of the silent killer diseases of </w:t>
      </w:r>
      <w:r w:rsidRPr="00E31851">
        <w:rPr>
          <w:highlight w:val="yellow"/>
        </w:rPr>
        <w:t xml:space="preserve">not treated </w:t>
      </w:r>
      <w:r w:rsidR="00B1274F" w:rsidRPr="00E31851">
        <w:rPr>
          <w:highlight w:val="yellow"/>
        </w:rPr>
        <w:t xml:space="preserve">in </w:t>
      </w:r>
      <w:r w:rsidRPr="00E31851">
        <w:rPr>
          <w:highlight w:val="yellow"/>
        </w:rPr>
        <w:t>time. Partic</w:t>
      </w:r>
      <w:r w:rsidRPr="00C1711C">
        <w:t xml:space="preserve">ipant 9 noted that… </w:t>
      </w:r>
      <w:r w:rsidR="00E706FA">
        <w:t>“</w:t>
      </w:r>
      <w:r w:rsidRPr="00C1711C">
        <w:t xml:space="preserve">I do give treatment for ulcer. </w:t>
      </w:r>
      <w:r w:rsidRPr="00E31851">
        <w:rPr>
          <w:highlight w:val="yellow"/>
        </w:rPr>
        <w:t>Participant</w:t>
      </w:r>
      <w:r w:rsidR="005235F8" w:rsidRPr="00E31851">
        <w:rPr>
          <w:highlight w:val="yellow"/>
        </w:rPr>
        <w:t>s</w:t>
      </w:r>
      <w:r w:rsidRPr="00E31851">
        <w:rPr>
          <w:highlight w:val="yellow"/>
        </w:rPr>
        <w:t xml:space="preserve"> 11, 12, 13 and 1</w:t>
      </w:r>
      <w:r w:rsidRPr="00C1711C">
        <w:t>4 also note that’’ we do give medicine for ulcer.</w:t>
      </w:r>
    </w:p>
    <w:p w14:paraId="2723202D" w14:textId="0BF8F466" w:rsidR="001C625F" w:rsidRPr="00C1711C" w:rsidRDefault="001C625F" w:rsidP="001C625F">
      <w:pPr>
        <w:pStyle w:val="Heading3"/>
        <w:spacing w:line="360" w:lineRule="auto"/>
        <w:jc w:val="both"/>
        <w:rPr>
          <w:rFonts w:ascii="Times New Roman" w:hAnsi="Times New Roman" w:cs="Times New Roman"/>
          <w:b/>
          <w:bCs/>
          <w:color w:val="auto"/>
          <w:sz w:val="24"/>
        </w:rPr>
      </w:pPr>
      <w:r w:rsidRPr="00C1711C">
        <w:rPr>
          <w:rFonts w:ascii="Times New Roman" w:hAnsi="Times New Roman" w:cs="Times New Roman"/>
          <w:b/>
          <w:bCs/>
          <w:color w:val="auto"/>
          <w:sz w:val="24"/>
        </w:rPr>
        <w:t>Women Health Issues</w:t>
      </w:r>
    </w:p>
    <w:p w14:paraId="099623CF" w14:textId="1973E521" w:rsidR="001C625F" w:rsidRPr="00C1711C" w:rsidRDefault="001C625F" w:rsidP="001C625F">
      <w:pPr>
        <w:spacing w:line="360" w:lineRule="auto"/>
        <w:jc w:val="both"/>
      </w:pPr>
      <w:r w:rsidRPr="00C1711C">
        <w:t xml:space="preserve">This category includes narratives </w:t>
      </w:r>
      <w:r w:rsidRPr="00E31851">
        <w:rPr>
          <w:highlight w:val="yellow"/>
        </w:rPr>
        <w:t xml:space="preserve">relating to </w:t>
      </w:r>
      <w:r w:rsidR="00A8474F" w:rsidRPr="00E31851">
        <w:rPr>
          <w:highlight w:val="yellow"/>
        </w:rPr>
        <w:t xml:space="preserve">the </w:t>
      </w:r>
      <w:r w:rsidRPr="00E31851">
        <w:rPr>
          <w:highlight w:val="yellow"/>
        </w:rPr>
        <w:t>kind of illness treated by traditional medical practitioners in North West Nigeria. One sub-category constituted this category. They a</w:t>
      </w:r>
      <w:r w:rsidRPr="00C1711C">
        <w:t>re: women</w:t>
      </w:r>
      <w:r w:rsidR="00A8474F">
        <w:t>'s</w:t>
      </w:r>
      <w:r w:rsidRPr="00C1711C">
        <w:t xml:space="preserve"> infertility, Miscarriage and Postnatal care. The sub-categories </w:t>
      </w:r>
      <w:r w:rsidR="00A8474F" w:rsidRPr="00E31851">
        <w:rPr>
          <w:highlight w:val="yellow"/>
        </w:rPr>
        <w:t xml:space="preserve">are </w:t>
      </w:r>
      <w:r w:rsidRPr="00E31851">
        <w:rPr>
          <w:highlight w:val="yellow"/>
        </w:rPr>
        <w:t>explained as</w:t>
      </w:r>
      <w:r w:rsidRPr="00C1711C">
        <w:t xml:space="preserve"> follows: </w:t>
      </w:r>
    </w:p>
    <w:p w14:paraId="5FE87E49" w14:textId="458BEA9C" w:rsidR="001C625F" w:rsidRPr="00E31851" w:rsidRDefault="001C625F" w:rsidP="001C625F">
      <w:pPr>
        <w:spacing w:line="360" w:lineRule="auto"/>
        <w:jc w:val="both"/>
        <w:rPr>
          <w:highlight w:val="yellow"/>
        </w:rPr>
      </w:pPr>
      <w:r w:rsidRPr="00C1711C">
        <w:rPr>
          <w:b/>
          <w:bCs/>
        </w:rPr>
        <w:t>Women</w:t>
      </w:r>
      <w:r w:rsidR="00A8474F">
        <w:rPr>
          <w:b/>
          <w:bCs/>
        </w:rPr>
        <w:t>'s</w:t>
      </w:r>
      <w:r w:rsidRPr="00C1711C">
        <w:rPr>
          <w:b/>
          <w:bCs/>
        </w:rPr>
        <w:t xml:space="preserve"> infertility, Miscarriage and Postnatal care: </w:t>
      </w:r>
      <w:r w:rsidRPr="00C1711C">
        <w:t xml:space="preserve">this subcategory emerged from </w:t>
      </w:r>
      <w:r w:rsidRPr="00E31851">
        <w:rPr>
          <w:highlight w:val="yellow"/>
        </w:rPr>
        <w:t xml:space="preserve">narratives of a participant as a kind of illness treated by traditional medical practitioners in </w:t>
      </w:r>
      <w:r w:rsidR="00A8474F" w:rsidRPr="00E31851">
        <w:rPr>
          <w:highlight w:val="yellow"/>
        </w:rPr>
        <w:t>north-</w:t>
      </w:r>
      <w:r w:rsidRPr="00E31851">
        <w:rPr>
          <w:highlight w:val="yellow"/>
        </w:rPr>
        <w:t>west Nigeria. Participant 2 noted that</w:t>
      </w:r>
      <w:proofErr w:type="gramStart"/>
      <w:r w:rsidRPr="00E31851">
        <w:rPr>
          <w:highlight w:val="yellow"/>
        </w:rPr>
        <w:t>…</w:t>
      </w:r>
      <w:r w:rsidR="00C6318F" w:rsidRPr="00E31851">
        <w:rPr>
          <w:highlight w:val="yellow"/>
        </w:rPr>
        <w:t>”</w:t>
      </w:r>
      <w:r w:rsidRPr="00E31851">
        <w:rPr>
          <w:highlight w:val="yellow"/>
        </w:rPr>
        <w:t>we</w:t>
      </w:r>
      <w:proofErr w:type="gramEnd"/>
      <w:r w:rsidRPr="00E31851">
        <w:rPr>
          <w:highlight w:val="yellow"/>
        </w:rPr>
        <w:t xml:space="preserve"> are treating wo</w:t>
      </w:r>
      <w:r w:rsidRPr="00C1711C">
        <w:t>men</w:t>
      </w:r>
      <w:r w:rsidR="00A8474F">
        <w:t>'s</w:t>
      </w:r>
      <w:r w:rsidRPr="00C1711C">
        <w:t xml:space="preserve"> infertility, miscarriage and postnatal care’’. </w:t>
      </w:r>
      <w:r w:rsidRPr="00E31851">
        <w:rPr>
          <w:highlight w:val="yellow"/>
        </w:rPr>
        <w:t xml:space="preserve">Similarly, participant 4 said… </w:t>
      </w:r>
      <w:r w:rsidR="00AB1900" w:rsidRPr="00E31851">
        <w:rPr>
          <w:highlight w:val="yellow"/>
        </w:rPr>
        <w:t>“</w:t>
      </w:r>
      <w:r w:rsidRPr="00E31851">
        <w:rPr>
          <w:highlight w:val="yellow"/>
        </w:rPr>
        <w:t xml:space="preserve">I do give medicine for infertility, </w:t>
      </w:r>
      <w:r w:rsidRPr="00E31851">
        <w:rPr>
          <w:highlight w:val="yellow"/>
        </w:rPr>
        <w:lastRenderedPageBreak/>
        <w:t>miscarriage and postnatal care</w:t>
      </w:r>
      <w:proofErr w:type="gramStart"/>
      <w:r w:rsidR="00A8474F" w:rsidRPr="00E31851">
        <w:rPr>
          <w:highlight w:val="yellow"/>
        </w:rPr>
        <w:t xml:space="preserve">” </w:t>
      </w:r>
      <w:r w:rsidRPr="00E31851">
        <w:rPr>
          <w:highlight w:val="yellow"/>
        </w:rPr>
        <w:t>.</w:t>
      </w:r>
      <w:proofErr w:type="gramEnd"/>
      <w:r w:rsidRPr="00E31851">
        <w:rPr>
          <w:highlight w:val="yellow"/>
        </w:rPr>
        <w:t xml:space="preserve"> Furthermore, participant</w:t>
      </w:r>
      <w:r w:rsidR="00A8474F" w:rsidRPr="00E31851">
        <w:rPr>
          <w:highlight w:val="yellow"/>
        </w:rPr>
        <w:t>s</w:t>
      </w:r>
      <w:r w:rsidRPr="00E31851">
        <w:rPr>
          <w:highlight w:val="yellow"/>
        </w:rPr>
        <w:t xml:space="preserve"> 5, 6, 9, 10,11,12,13 and 14 said’’… we do give medicine for infertility, miscarriage and postnatal care’’.</w:t>
      </w:r>
    </w:p>
    <w:p w14:paraId="7541984C" w14:textId="4E1999E8" w:rsidR="001C625F" w:rsidRPr="00C1711C" w:rsidRDefault="001C625F" w:rsidP="001C625F">
      <w:pPr>
        <w:pStyle w:val="Heading3"/>
        <w:spacing w:line="360" w:lineRule="auto"/>
        <w:jc w:val="both"/>
        <w:rPr>
          <w:rFonts w:ascii="Times New Roman" w:hAnsi="Times New Roman" w:cs="Times New Roman"/>
          <w:b/>
          <w:bCs/>
          <w:color w:val="auto"/>
          <w:sz w:val="24"/>
        </w:rPr>
      </w:pPr>
      <w:r w:rsidRPr="00E31851">
        <w:rPr>
          <w:rFonts w:ascii="Times New Roman" w:hAnsi="Times New Roman" w:cs="Times New Roman"/>
          <w:b/>
          <w:bCs/>
          <w:color w:val="auto"/>
          <w:sz w:val="24"/>
          <w:highlight w:val="yellow"/>
        </w:rPr>
        <w:t>Sexually Transmitted Disease</w:t>
      </w:r>
    </w:p>
    <w:p w14:paraId="707C9D62" w14:textId="23B42D14" w:rsidR="001C625F" w:rsidRPr="00C1711C" w:rsidRDefault="001C625F" w:rsidP="001C625F">
      <w:pPr>
        <w:spacing w:line="360" w:lineRule="auto"/>
        <w:jc w:val="both"/>
      </w:pPr>
      <w:r w:rsidRPr="00C1711C">
        <w:t>This category also emerged from the narratives of participant</w:t>
      </w:r>
      <w:r w:rsidR="00D928BC">
        <w:t>s</w:t>
      </w:r>
      <w:r w:rsidRPr="00C1711C">
        <w:t xml:space="preserve"> from this study who mentioned sexually transmitted diseases</w:t>
      </w:r>
      <w:r w:rsidR="00D928BC">
        <w:t>,</w:t>
      </w:r>
      <w:r w:rsidRPr="00C1711C">
        <w:t xml:space="preserve"> a kind of illness treated by traditional medical practitioners in </w:t>
      </w:r>
      <w:r w:rsidR="00D928BC" w:rsidRPr="00C1711C">
        <w:t>north</w:t>
      </w:r>
      <w:r w:rsidR="00D928BC">
        <w:t>-</w:t>
      </w:r>
      <w:r w:rsidRPr="00C1711C">
        <w:t xml:space="preserve">west </w:t>
      </w:r>
      <w:r w:rsidR="00C1711C" w:rsidRPr="00C1711C">
        <w:t>Nigeria.</w:t>
      </w:r>
      <w:r w:rsidRPr="00C1711C">
        <w:t xml:space="preserve"> It has one sub-category</w:t>
      </w:r>
      <w:r w:rsidR="00D928BC">
        <w:t>,</w:t>
      </w:r>
      <w:r w:rsidRPr="00C1711C">
        <w:t xml:space="preserve"> which is: Gonorrhea. The sub-category is discussed as follows</w:t>
      </w:r>
    </w:p>
    <w:p w14:paraId="77AEA984" w14:textId="0F451CA3" w:rsidR="001C625F" w:rsidRPr="00C1711C" w:rsidRDefault="001C625F" w:rsidP="001C625F">
      <w:pPr>
        <w:spacing w:line="360" w:lineRule="auto"/>
        <w:jc w:val="both"/>
      </w:pPr>
      <w:r w:rsidRPr="00C1711C">
        <w:rPr>
          <w:b/>
          <w:bCs/>
        </w:rPr>
        <w:t>Gonorrhea</w:t>
      </w:r>
      <w:r w:rsidRPr="00C1711C">
        <w:rPr>
          <w:b/>
        </w:rPr>
        <w:t>:</w:t>
      </w:r>
      <w:r w:rsidRPr="00C1711C">
        <w:t xml:space="preserve"> this sub</w:t>
      </w:r>
      <w:r w:rsidR="00D928BC">
        <w:t>–category is</w:t>
      </w:r>
      <w:r w:rsidRPr="00C1711C">
        <w:t xml:space="preserve"> composed of the narratives of the participant</w:t>
      </w:r>
      <w:r w:rsidR="00D928BC">
        <w:t>s</w:t>
      </w:r>
      <w:r w:rsidRPr="00C1711C">
        <w:t xml:space="preserve"> in this setting regarding how gonorrhea is a kind of illness treated by traditional medical practitioners in North West Nigeria. Participant 4 opined that… </w:t>
      </w:r>
      <w:r w:rsidR="00D928BC">
        <w:t>“</w:t>
      </w:r>
      <w:r w:rsidRPr="00C1711C">
        <w:t>we are giving traditional medicine for gonorrhea</w:t>
      </w:r>
      <w:r w:rsidR="00D928BC">
        <w:t>”</w:t>
      </w:r>
      <w:r w:rsidRPr="00C1711C">
        <w:t>.</w:t>
      </w:r>
      <w:bookmarkStart w:id="1" w:name="_Toc168867863"/>
    </w:p>
    <w:p w14:paraId="02AA22F8" w14:textId="05679E72" w:rsidR="001C625F" w:rsidRPr="00C1711C" w:rsidRDefault="001C625F" w:rsidP="001C625F">
      <w:pPr>
        <w:pStyle w:val="Heading3"/>
        <w:spacing w:line="360" w:lineRule="auto"/>
        <w:jc w:val="both"/>
        <w:rPr>
          <w:rFonts w:ascii="Times New Roman" w:hAnsi="Times New Roman" w:cs="Times New Roman"/>
          <w:b/>
          <w:bCs/>
          <w:color w:val="auto"/>
          <w:sz w:val="24"/>
        </w:rPr>
      </w:pPr>
      <w:proofErr w:type="spellStart"/>
      <w:r w:rsidRPr="00C1711C">
        <w:rPr>
          <w:rFonts w:ascii="Times New Roman" w:hAnsi="Times New Roman" w:cs="Times New Roman"/>
          <w:b/>
          <w:bCs/>
          <w:color w:val="auto"/>
          <w:sz w:val="24"/>
        </w:rPr>
        <w:t>Jinnu</w:t>
      </w:r>
      <w:proofErr w:type="spellEnd"/>
      <w:r w:rsidRPr="00C1711C">
        <w:rPr>
          <w:rFonts w:ascii="Times New Roman" w:hAnsi="Times New Roman" w:cs="Times New Roman"/>
          <w:b/>
          <w:bCs/>
          <w:color w:val="auto"/>
          <w:sz w:val="24"/>
        </w:rPr>
        <w:t>/spiritual illness</w:t>
      </w:r>
    </w:p>
    <w:p w14:paraId="540C3ADE" w14:textId="6968578E" w:rsidR="001C625F" w:rsidRPr="00C1711C" w:rsidRDefault="001C625F" w:rsidP="001C625F">
      <w:pPr>
        <w:spacing w:line="360" w:lineRule="auto"/>
        <w:jc w:val="both"/>
      </w:pPr>
      <w:r w:rsidRPr="00C1711C">
        <w:t xml:space="preserve">This </w:t>
      </w:r>
      <w:r w:rsidRPr="00E31851">
        <w:rPr>
          <w:highlight w:val="yellow"/>
        </w:rPr>
        <w:t xml:space="preserve">category includes narratives relating to </w:t>
      </w:r>
      <w:r w:rsidR="0094350E" w:rsidRPr="00E31851">
        <w:rPr>
          <w:highlight w:val="yellow"/>
        </w:rPr>
        <w:t xml:space="preserve">the </w:t>
      </w:r>
      <w:r w:rsidRPr="00E31851">
        <w:rPr>
          <w:highlight w:val="yellow"/>
        </w:rPr>
        <w:t>kind of illness treated by traditional medical practitioners in North West Nigeria. One sub-category constituted this category.</w:t>
      </w:r>
      <w:r w:rsidRPr="00C1711C">
        <w:t xml:space="preserve"> It is: </w:t>
      </w:r>
      <w:proofErr w:type="spellStart"/>
      <w:r w:rsidRPr="00C1711C">
        <w:t>jinnu</w:t>
      </w:r>
      <w:proofErr w:type="spellEnd"/>
      <w:r w:rsidRPr="00C1711C">
        <w:t xml:space="preserve"> and madness</w:t>
      </w:r>
      <w:r w:rsidR="0094350E">
        <w:t>. T</w:t>
      </w:r>
      <w:r w:rsidRPr="00C1711C">
        <w:t xml:space="preserve">he sub-category is explained as follows: </w:t>
      </w:r>
    </w:p>
    <w:p w14:paraId="743B2805" w14:textId="1E76D64E" w:rsidR="001C625F" w:rsidRPr="00C1711C" w:rsidRDefault="001C625F" w:rsidP="001C625F">
      <w:pPr>
        <w:spacing w:line="360" w:lineRule="auto"/>
        <w:jc w:val="both"/>
      </w:pPr>
      <w:proofErr w:type="spellStart"/>
      <w:r w:rsidRPr="00C1711C">
        <w:rPr>
          <w:b/>
          <w:bCs/>
        </w:rPr>
        <w:t>Jinnu</w:t>
      </w:r>
      <w:proofErr w:type="spellEnd"/>
      <w:r w:rsidRPr="00C1711C">
        <w:rPr>
          <w:b/>
          <w:bCs/>
        </w:rPr>
        <w:t xml:space="preserve"> and madness: </w:t>
      </w:r>
      <w:r w:rsidRPr="00C1711C">
        <w:t xml:space="preserve">this subcategory emerged from narratives of a participant as a kind of illness treated by </w:t>
      </w:r>
      <w:r w:rsidRPr="00E31851">
        <w:rPr>
          <w:highlight w:val="yellow"/>
        </w:rPr>
        <w:t xml:space="preserve">traditional medical practitioners in North </w:t>
      </w:r>
      <w:r w:rsidR="0094350E" w:rsidRPr="00E31851">
        <w:rPr>
          <w:highlight w:val="yellow"/>
        </w:rPr>
        <w:t xml:space="preserve">West </w:t>
      </w:r>
      <w:r w:rsidRPr="00E31851">
        <w:rPr>
          <w:highlight w:val="yellow"/>
        </w:rPr>
        <w:t xml:space="preserve">Nigeria. </w:t>
      </w:r>
      <w:proofErr w:type="spellStart"/>
      <w:r w:rsidRPr="00E31851">
        <w:rPr>
          <w:highlight w:val="yellow"/>
        </w:rPr>
        <w:t>Jinnu</w:t>
      </w:r>
      <w:proofErr w:type="spellEnd"/>
      <w:r w:rsidRPr="00E31851">
        <w:rPr>
          <w:highlight w:val="yellow"/>
        </w:rPr>
        <w:t xml:space="preserve"> and madness </w:t>
      </w:r>
      <w:r w:rsidR="0094350E" w:rsidRPr="00E31851">
        <w:rPr>
          <w:highlight w:val="yellow"/>
        </w:rPr>
        <w:t xml:space="preserve">are </w:t>
      </w:r>
      <w:r w:rsidRPr="00E31851">
        <w:rPr>
          <w:highlight w:val="yellow"/>
        </w:rPr>
        <w:t>a kind of spiritual illness that affects the mindset of a person. It makes the person behaves abnormal. Participant 2 noted that</w:t>
      </w:r>
      <w:proofErr w:type="gramStart"/>
      <w:r w:rsidRPr="00E31851">
        <w:rPr>
          <w:highlight w:val="yellow"/>
        </w:rPr>
        <w:t>…</w:t>
      </w:r>
      <w:r w:rsidR="0094350E" w:rsidRPr="00E31851">
        <w:rPr>
          <w:highlight w:val="yellow"/>
        </w:rPr>
        <w:t>”</w:t>
      </w:r>
      <w:r w:rsidRPr="00E31851">
        <w:rPr>
          <w:highlight w:val="yellow"/>
        </w:rPr>
        <w:t>we</w:t>
      </w:r>
      <w:proofErr w:type="gramEnd"/>
      <w:r w:rsidRPr="00E31851">
        <w:rPr>
          <w:highlight w:val="yellow"/>
        </w:rPr>
        <w:t xml:space="preserve"> are treating </w:t>
      </w:r>
      <w:proofErr w:type="spellStart"/>
      <w:r w:rsidRPr="00E31851">
        <w:rPr>
          <w:highlight w:val="yellow"/>
        </w:rPr>
        <w:t>jinnu</w:t>
      </w:r>
      <w:proofErr w:type="spellEnd"/>
      <w:r w:rsidRPr="00E31851">
        <w:rPr>
          <w:highlight w:val="yellow"/>
        </w:rPr>
        <w:t>’’. Similarly, participant 4</w:t>
      </w:r>
      <w:r w:rsidRPr="00C1711C">
        <w:t xml:space="preserve"> said… </w:t>
      </w:r>
      <w:r w:rsidR="0094350E">
        <w:t>“</w:t>
      </w:r>
      <w:r w:rsidRPr="00C1711C">
        <w:t xml:space="preserve">I do give medicine for </w:t>
      </w:r>
      <w:proofErr w:type="spellStart"/>
      <w:r w:rsidRPr="00C1711C">
        <w:t>jinnu</w:t>
      </w:r>
      <w:proofErr w:type="spellEnd"/>
      <w:r w:rsidRPr="00C1711C">
        <w:t xml:space="preserve"> and madness’’. Furthermore, participant 5, 7, 8, 12, and 13 said… </w:t>
      </w:r>
      <w:r w:rsidR="0094350E">
        <w:t>“</w:t>
      </w:r>
      <w:r w:rsidRPr="00C1711C">
        <w:t xml:space="preserve">we do give medicine for </w:t>
      </w:r>
      <w:proofErr w:type="spellStart"/>
      <w:r w:rsidRPr="00C1711C">
        <w:t>jinnu</w:t>
      </w:r>
      <w:proofErr w:type="spellEnd"/>
      <w:r w:rsidRPr="00C1711C">
        <w:t xml:space="preserve"> and madness’’.</w:t>
      </w:r>
    </w:p>
    <w:p w14:paraId="1C7B42B4" w14:textId="23749357" w:rsidR="001C625F" w:rsidRPr="00C1711C" w:rsidRDefault="00C1711C" w:rsidP="001C625F">
      <w:pPr>
        <w:pStyle w:val="Heading2"/>
        <w:spacing w:line="360" w:lineRule="auto"/>
        <w:jc w:val="both"/>
        <w:rPr>
          <w:rFonts w:ascii="Times New Roman" w:hAnsi="Times New Roman" w:cs="Times New Roman"/>
          <w:b/>
          <w:bCs/>
          <w:color w:val="auto"/>
          <w:sz w:val="24"/>
          <w:lang w:eastAsia="en-GB"/>
        </w:rPr>
      </w:pPr>
      <w:r>
        <w:rPr>
          <w:rFonts w:ascii="Times New Roman" w:hAnsi="Times New Roman" w:cs="Times New Roman"/>
          <w:b/>
          <w:bCs/>
          <w:color w:val="auto"/>
          <w:sz w:val="24"/>
        </w:rPr>
        <w:t>T</w:t>
      </w:r>
      <w:r w:rsidR="001C625F" w:rsidRPr="00C1711C">
        <w:rPr>
          <w:rFonts w:ascii="Times New Roman" w:hAnsi="Times New Roman" w:cs="Times New Roman"/>
          <w:b/>
          <w:bCs/>
          <w:color w:val="auto"/>
          <w:sz w:val="24"/>
        </w:rPr>
        <w:t>he ingredients used for the preparation of traditional medicine</w:t>
      </w:r>
    </w:p>
    <w:p w14:paraId="3FBAA2AC" w14:textId="50082C00" w:rsidR="001C625F" w:rsidRPr="00C1711C" w:rsidRDefault="001C625F" w:rsidP="001C625F">
      <w:pPr>
        <w:shd w:val="clear" w:color="auto" w:fill="FFFFFF"/>
        <w:spacing w:line="480" w:lineRule="auto"/>
        <w:jc w:val="both"/>
      </w:pPr>
      <w:r w:rsidRPr="00C1711C">
        <w:t>The second objective of the study sought to identify the ingredients used in the preparation of traditional medicine and the steps and techniques used</w:t>
      </w:r>
      <w:r w:rsidRPr="00C1711C">
        <w:rPr>
          <w:lang w:eastAsia="en-GB"/>
        </w:rPr>
        <w:t xml:space="preserve"> by the traditional medical practitioners in preparing traditional medicine in Northwest Nigeria.</w:t>
      </w:r>
      <w:r w:rsidRPr="00C1711C">
        <w:t xml:space="preserve"> From the analysis of data collected in respect to the above objective, sixteen categories emerged from the narratives of the participants of this study. These are; </w:t>
      </w:r>
      <w:r w:rsidR="00AD1C2A" w:rsidRPr="00C1711C">
        <w:t>1) Dysentery 2) Malaria</w:t>
      </w:r>
      <w:r w:rsidRPr="00C1711C">
        <w:t xml:space="preserve"> /Typhoid, 3) Headache, </w:t>
      </w:r>
      <w:r w:rsidR="00AD1C2A" w:rsidRPr="00C1711C">
        <w:t>4) Hemorrhoids</w:t>
      </w:r>
      <w:r w:rsidRPr="00C1711C">
        <w:t xml:space="preserve">, 5) Migraine, </w:t>
      </w:r>
      <w:r w:rsidR="00AD1C2A" w:rsidRPr="00C1711C">
        <w:t>6) Dizziness</w:t>
      </w:r>
      <w:r w:rsidRPr="00C1711C">
        <w:t xml:space="preserve">, 7) Stomach problems/constipation, 8) Ulcer, 9) </w:t>
      </w:r>
      <w:r w:rsidRPr="00C1711C">
        <w:lastRenderedPageBreak/>
        <w:t xml:space="preserve">Hypertension, 10) Arthritis, 11) infertility in women, 12) Postnatal care, 13) Asthma, 14) Gonorrhea, 15) H.I. V(Human </w:t>
      </w:r>
      <w:proofErr w:type="spellStart"/>
      <w:r w:rsidRPr="00C1711C">
        <w:t>Immuno</w:t>
      </w:r>
      <w:proofErr w:type="spellEnd"/>
      <w:r w:rsidRPr="00C1711C">
        <w:t xml:space="preserve"> Deficiency </w:t>
      </w:r>
      <w:proofErr w:type="spellStart"/>
      <w:r w:rsidRPr="00C1711C">
        <w:t>Syndrom</w:t>
      </w:r>
      <w:proofErr w:type="spellEnd"/>
      <w:r w:rsidRPr="00C1711C">
        <w:t>)</w:t>
      </w:r>
    </w:p>
    <w:p w14:paraId="75FF6B8F" w14:textId="18339C19" w:rsidR="001C625F" w:rsidRPr="00C1711C" w:rsidRDefault="001C625F" w:rsidP="001C625F">
      <w:pPr>
        <w:pStyle w:val="Heading2"/>
        <w:spacing w:line="360" w:lineRule="auto"/>
        <w:jc w:val="both"/>
        <w:rPr>
          <w:rFonts w:ascii="Times New Roman" w:hAnsi="Times New Roman" w:cs="Times New Roman"/>
          <w:color w:val="auto"/>
          <w:sz w:val="24"/>
        </w:rPr>
      </w:pPr>
      <w:r w:rsidRPr="00AD1C2A">
        <w:rPr>
          <w:rFonts w:ascii="Times New Roman" w:hAnsi="Times New Roman" w:cs="Times New Roman"/>
          <w:b/>
          <w:bCs/>
          <w:color w:val="auto"/>
          <w:sz w:val="24"/>
        </w:rPr>
        <w:t xml:space="preserve">Table </w:t>
      </w:r>
      <w:r w:rsidR="00AD1C2A" w:rsidRPr="00AD1C2A">
        <w:rPr>
          <w:rFonts w:ascii="Times New Roman" w:hAnsi="Times New Roman" w:cs="Times New Roman"/>
          <w:b/>
          <w:bCs/>
          <w:color w:val="auto"/>
          <w:sz w:val="24"/>
        </w:rPr>
        <w:t>3</w:t>
      </w:r>
      <w:r w:rsidRPr="00AD1C2A">
        <w:rPr>
          <w:rFonts w:ascii="Times New Roman" w:hAnsi="Times New Roman" w:cs="Times New Roman"/>
          <w:b/>
          <w:bCs/>
          <w:color w:val="auto"/>
          <w:sz w:val="24"/>
        </w:rPr>
        <w:t xml:space="preserve"> Ingredients used in preparation of traditional medicine by traditional medical practitioners in Northwest Nigeria</w:t>
      </w:r>
      <w:r w:rsidRPr="00C1711C">
        <w:rPr>
          <w:rFonts w:ascii="Times New Roman" w:hAnsi="Times New Roman" w:cs="Times New Roman"/>
          <w:color w:val="auto"/>
          <w:sz w:val="24"/>
        </w:rPr>
        <w:t xml:space="preserve"> </w:t>
      </w:r>
    </w:p>
    <w:tbl>
      <w:tblPr>
        <w:tblStyle w:val="TableGrid"/>
        <w:tblW w:w="4903" w:type="pct"/>
        <w:tblLook w:val="04A0" w:firstRow="1" w:lastRow="0" w:firstColumn="1" w:lastColumn="0" w:noHBand="0" w:noVBand="1"/>
      </w:tblPr>
      <w:tblGrid>
        <w:gridCol w:w="2946"/>
        <w:gridCol w:w="2952"/>
        <w:gridCol w:w="2953"/>
      </w:tblGrid>
      <w:tr w:rsidR="00C1711C" w:rsidRPr="00C1711C" w14:paraId="507F3FA8" w14:textId="77777777" w:rsidTr="00C976C7">
        <w:trPr>
          <w:trHeight w:val="136"/>
        </w:trPr>
        <w:tc>
          <w:tcPr>
            <w:tcW w:w="1664" w:type="pct"/>
            <w:tcBorders>
              <w:top w:val="single" w:sz="4" w:space="0" w:color="auto"/>
              <w:left w:val="nil"/>
              <w:bottom w:val="single" w:sz="4" w:space="0" w:color="auto"/>
              <w:right w:val="nil"/>
            </w:tcBorders>
          </w:tcPr>
          <w:p w14:paraId="62CE4D4D" w14:textId="77777777" w:rsidR="001C625F" w:rsidRPr="00C1711C" w:rsidRDefault="001C625F" w:rsidP="00C976C7">
            <w:pPr>
              <w:spacing w:line="360" w:lineRule="auto"/>
              <w:jc w:val="both"/>
              <w:rPr>
                <w:b/>
                <w:bCs/>
                <w:sz w:val="24"/>
                <w:szCs w:val="24"/>
              </w:rPr>
            </w:pPr>
            <w:r w:rsidRPr="00C1711C">
              <w:rPr>
                <w:b/>
                <w:bCs/>
                <w:sz w:val="24"/>
                <w:szCs w:val="24"/>
              </w:rPr>
              <w:t>Objectives</w:t>
            </w:r>
          </w:p>
        </w:tc>
        <w:tc>
          <w:tcPr>
            <w:tcW w:w="1667" w:type="pct"/>
            <w:tcBorders>
              <w:top w:val="single" w:sz="4" w:space="0" w:color="auto"/>
              <w:left w:val="nil"/>
              <w:bottom w:val="single" w:sz="4" w:space="0" w:color="auto"/>
              <w:right w:val="nil"/>
            </w:tcBorders>
          </w:tcPr>
          <w:p w14:paraId="1F7862A9" w14:textId="77777777" w:rsidR="001C625F" w:rsidRPr="00C1711C" w:rsidRDefault="001C625F" w:rsidP="00C976C7">
            <w:pPr>
              <w:spacing w:line="360" w:lineRule="auto"/>
              <w:jc w:val="both"/>
              <w:rPr>
                <w:b/>
                <w:bCs/>
                <w:sz w:val="24"/>
                <w:szCs w:val="24"/>
              </w:rPr>
            </w:pPr>
            <w:r w:rsidRPr="00C1711C">
              <w:rPr>
                <w:b/>
                <w:bCs/>
                <w:sz w:val="24"/>
                <w:szCs w:val="24"/>
              </w:rPr>
              <w:t>Illness / Categories</w:t>
            </w:r>
          </w:p>
        </w:tc>
        <w:tc>
          <w:tcPr>
            <w:tcW w:w="1667" w:type="pct"/>
            <w:tcBorders>
              <w:top w:val="single" w:sz="4" w:space="0" w:color="auto"/>
              <w:left w:val="nil"/>
              <w:bottom w:val="single" w:sz="4" w:space="0" w:color="auto"/>
              <w:right w:val="nil"/>
            </w:tcBorders>
          </w:tcPr>
          <w:p w14:paraId="686D9F25" w14:textId="77777777" w:rsidR="001C625F" w:rsidRPr="00C1711C" w:rsidRDefault="001C625F" w:rsidP="00C976C7">
            <w:pPr>
              <w:spacing w:line="360" w:lineRule="auto"/>
              <w:jc w:val="both"/>
              <w:rPr>
                <w:b/>
                <w:bCs/>
                <w:sz w:val="24"/>
                <w:szCs w:val="24"/>
              </w:rPr>
            </w:pPr>
            <w:r w:rsidRPr="00C1711C">
              <w:rPr>
                <w:b/>
                <w:bCs/>
                <w:sz w:val="24"/>
                <w:szCs w:val="24"/>
              </w:rPr>
              <w:t>Sub- categories</w:t>
            </w:r>
          </w:p>
        </w:tc>
      </w:tr>
      <w:tr w:rsidR="00C1711C" w:rsidRPr="00C1711C" w14:paraId="15485071" w14:textId="77777777" w:rsidTr="00C976C7">
        <w:trPr>
          <w:trHeight w:val="2033"/>
        </w:trPr>
        <w:tc>
          <w:tcPr>
            <w:tcW w:w="1664" w:type="pct"/>
            <w:tcBorders>
              <w:top w:val="single" w:sz="4" w:space="0" w:color="auto"/>
              <w:left w:val="nil"/>
              <w:bottom w:val="single" w:sz="4" w:space="0" w:color="auto"/>
              <w:right w:val="nil"/>
            </w:tcBorders>
          </w:tcPr>
          <w:p w14:paraId="3CB9FB7B" w14:textId="77777777" w:rsidR="001C625F" w:rsidRPr="00C1711C" w:rsidRDefault="001C625F" w:rsidP="00C976C7">
            <w:pPr>
              <w:jc w:val="both"/>
              <w:rPr>
                <w:sz w:val="24"/>
                <w:szCs w:val="24"/>
              </w:rPr>
            </w:pPr>
            <w:r w:rsidRPr="00C1711C">
              <w:rPr>
                <w:sz w:val="24"/>
                <w:szCs w:val="24"/>
              </w:rPr>
              <w:t xml:space="preserve">Ingredients used in preparation of traditional medicine by traditional medical practitioners in Northwest Nigeria </w:t>
            </w:r>
          </w:p>
          <w:p w14:paraId="45F1634B" w14:textId="77777777" w:rsidR="001C625F" w:rsidRPr="00C1711C" w:rsidRDefault="001C625F" w:rsidP="00C976C7">
            <w:pPr>
              <w:spacing w:line="360" w:lineRule="auto"/>
              <w:jc w:val="both"/>
              <w:rPr>
                <w:sz w:val="24"/>
                <w:szCs w:val="24"/>
              </w:rPr>
            </w:pPr>
          </w:p>
        </w:tc>
        <w:tc>
          <w:tcPr>
            <w:tcW w:w="1667" w:type="pct"/>
            <w:tcBorders>
              <w:top w:val="single" w:sz="4" w:space="0" w:color="auto"/>
              <w:left w:val="nil"/>
              <w:bottom w:val="single" w:sz="4" w:space="0" w:color="auto"/>
              <w:right w:val="nil"/>
            </w:tcBorders>
          </w:tcPr>
          <w:p w14:paraId="587B0445" w14:textId="77777777" w:rsidR="001C625F" w:rsidRPr="00C1711C" w:rsidRDefault="001C625F" w:rsidP="00C976C7">
            <w:r w:rsidRPr="00C1711C">
              <w:rPr>
                <w:b/>
                <w:bCs/>
              </w:rPr>
              <w:t>Dysentery</w:t>
            </w:r>
            <w:r w:rsidRPr="00C1711C">
              <w:t xml:space="preserve"> </w:t>
            </w:r>
          </w:p>
          <w:p w14:paraId="025FA49C" w14:textId="77777777" w:rsidR="001C625F" w:rsidRPr="00C1711C" w:rsidRDefault="001C625F" w:rsidP="00C976C7">
            <w:r w:rsidRPr="00C1711C">
              <w:t>Leaves and tree bark</w:t>
            </w:r>
          </w:p>
          <w:p w14:paraId="2A3AAA79" w14:textId="77777777" w:rsidR="001C625F" w:rsidRPr="00C1711C" w:rsidRDefault="001C625F" w:rsidP="00C976C7"/>
          <w:p w14:paraId="27AAA779" w14:textId="77777777" w:rsidR="001C625F" w:rsidRPr="00C1711C" w:rsidRDefault="001C625F" w:rsidP="00C976C7"/>
          <w:p w14:paraId="58E78A52" w14:textId="77777777" w:rsidR="001C625F" w:rsidRPr="00C1711C" w:rsidRDefault="001C625F" w:rsidP="00C976C7">
            <w:pPr>
              <w:rPr>
                <w:b/>
                <w:bCs/>
              </w:rPr>
            </w:pPr>
            <w:r w:rsidRPr="00C1711C">
              <w:rPr>
                <w:b/>
                <w:bCs/>
              </w:rPr>
              <w:t>Malaria /Typhoid</w:t>
            </w:r>
          </w:p>
          <w:p w14:paraId="45B262ED" w14:textId="77777777" w:rsidR="001C625F" w:rsidRPr="00C1711C" w:rsidRDefault="001C625F" w:rsidP="00C976C7">
            <w:r w:rsidRPr="00C1711C">
              <w:t xml:space="preserve">Leaves </w:t>
            </w:r>
          </w:p>
          <w:p w14:paraId="6789F097" w14:textId="77777777" w:rsidR="001C625F" w:rsidRPr="00C1711C" w:rsidRDefault="001C625F" w:rsidP="00C976C7"/>
          <w:p w14:paraId="31DFD089" w14:textId="77777777" w:rsidR="001C625F" w:rsidRPr="00C1711C" w:rsidRDefault="001C625F" w:rsidP="00C976C7"/>
          <w:p w14:paraId="724FDF06" w14:textId="77777777" w:rsidR="001C625F" w:rsidRPr="00C1711C" w:rsidRDefault="001C625F" w:rsidP="00C976C7"/>
          <w:p w14:paraId="7D2BDF6A" w14:textId="77777777" w:rsidR="001C625F" w:rsidRPr="00C1711C" w:rsidRDefault="001C625F" w:rsidP="00C976C7"/>
          <w:p w14:paraId="1726D7A0" w14:textId="77777777" w:rsidR="001C625F" w:rsidRPr="00C1711C" w:rsidRDefault="001C625F" w:rsidP="00C976C7"/>
          <w:p w14:paraId="482AE12D" w14:textId="77777777" w:rsidR="001C625F" w:rsidRPr="00C1711C" w:rsidRDefault="001C625F" w:rsidP="00C976C7">
            <w:pPr>
              <w:rPr>
                <w:b/>
                <w:bCs/>
              </w:rPr>
            </w:pPr>
            <w:proofErr w:type="spellStart"/>
            <w:r w:rsidRPr="00C1711C">
              <w:rPr>
                <w:b/>
                <w:bCs/>
              </w:rPr>
              <w:t>Heachache</w:t>
            </w:r>
            <w:proofErr w:type="spellEnd"/>
            <w:r w:rsidRPr="00C1711C">
              <w:rPr>
                <w:b/>
                <w:bCs/>
              </w:rPr>
              <w:t xml:space="preserve"> </w:t>
            </w:r>
          </w:p>
          <w:p w14:paraId="300D6333" w14:textId="77777777" w:rsidR="001C625F" w:rsidRPr="00C1711C" w:rsidRDefault="001C625F" w:rsidP="00C976C7">
            <w:r w:rsidRPr="00C1711C">
              <w:t xml:space="preserve">Leaves </w:t>
            </w:r>
          </w:p>
          <w:p w14:paraId="0CA36BEE" w14:textId="77777777" w:rsidR="001C625F" w:rsidRPr="00C1711C" w:rsidRDefault="001C625F" w:rsidP="00C976C7"/>
          <w:p w14:paraId="7470391D" w14:textId="77777777" w:rsidR="001C625F" w:rsidRPr="00C1711C" w:rsidRDefault="001C625F" w:rsidP="00C976C7"/>
          <w:p w14:paraId="104BFB75" w14:textId="77777777" w:rsidR="001C625F" w:rsidRPr="00C1711C" w:rsidRDefault="001C625F" w:rsidP="00C976C7"/>
          <w:p w14:paraId="4DFA7CF6" w14:textId="77777777" w:rsidR="001C625F" w:rsidRPr="00C1711C" w:rsidRDefault="001C625F" w:rsidP="00C976C7"/>
          <w:p w14:paraId="1D98D1D2" w14:textId="77777777" w:rsidR="001C625F" w:rsidRPr="00C1711C" w:rsidRDefault="001C625F" w:rsidP="00C976C7">
            <w:pPr>
              <w:rPr>
                <w:b/>
                <w:bCs/>
              </w:rPr>
            </w:pPr>
          </w:p>
          <w:p w14:paraId="0AB620B6" w14:textId="77777777" w:rsidR="001C625F" w:rsidRPr="00C1711C" w:rsidRDefault="001C625F" w:rsidP="00C976C7">
            <w:pPr>
              <w:rPr>
                <w:b/>
                <w:bCs/>
              </w:rPr>
            </w:pPr>
            <w:r w:rsidRPr="00C1711C">
              <w:rPr>
                <w:b/>
                <w:bCs/>
              </w:rPr>
              <w:t>Hemorrhoids</w:t>
            </w:r>
          </w:p>
          <w:p w14:paraId="08119B2C" w14:textId="77777777" w:rsidR="001C625F" w:rsidRPr="00C1711C" w:rsidRDefault="001C625F" w:rsidP="00C976C7">
            <w:r w:rsidRPr="00C1711C">
              <w:t>Leaves and cream</w:t>
            </w:r>
          </w:p>
          <w:p w14:paraId="267A8B2D" w14:textId="77777777" w:rsidR="001C625F" w:rsidRPr="00C1711C" w:rsidRDefault="001C625F" w:rsidP="00C976C7"/>
          <w:p w14:paraId="463A0CEC" w14:textId="77777777" w:rsidR="001C625F" w:rsidRPr="00C1711C" w:rsidRDefault="001C625F" w:rsidP="00C976C7"/>
          <w:p w14:paraId="3C0E8FD4" w14:textId="77777777" w:rsidR="001C625F" w:rsidRPr="00C1711C" w:rsidRDefault="001C625F" w:rsidP="00C976C7"/>
          <w:p w14:paraId="15B0868B" w14:textId="77777777" w:rsidR="001C625F" w:rsidRPr="00C1711C" w:rsidRDefault="001C625F" w:rsidP="00C976C7">
            <w:pPr>
              <w:rPr>
                <w:b/>
                <w:bCs/>
              </w:rPr>
            </w:pPr>
            <w:r w:rsidRPr="00C1711C">
              <w:rPr>
                <w:b/>
                <w:bCs/>
              </w:rPr>
              <w:t>Migraine</w:t>
            </w:r>
          </w:p>
          <w:p w14:paraId="302643C3" w14:textId="77777777" w:rsidR="001C625F" w:rsidRPr="00C1711C" w:rsidRDefault="001C625F" w:rsidP="00C976C7">
            <w:proofErr w:type="spellStart"/>
            <w:r w:rsidRPr="00C1711C">
              <w:t>Leraves</w:t>
            </w:r>
            <w:proofErr w:type="spellEnd"/>
            <w:r w:rsidRPr="00C1711C">
              <w:t xml:space="preserve"> </w:t>
            </w:r>
          </w:p>
          <w:p w14:paraId="47024B55" w14:textId="77777777" w:rsidR="001C625F" w:rsidRPr="00C1711C" w:rsidRDefault="001C625F" w:rsidP="00C976C7"/>
          <w:p w14:paraId="3E10DE43" w14:textId="77777777" w:rsidR="001C625F" w:rsidRPr="00C1711C" w:rsidRDefault="001C625F" w:rsidP="00C976C7"/>
          <w:p w14:paraId="282B76C6" w14:textId="77777777" w:rsidR="001C625F" w:rsidRPr="00C1711C" w:rsidRDefault="001C625F" w:rsidP="00C976C7"/>
          <w:p w14:paraId="267859E1" w14:textId="77777777" w:rsidR="001C625F" w:rsidRPr="00C1711C" w:rsidRDefault="001C625F" w:rsidP="00C976C7">
            <w:pPr>
              <w:rPr>
                <w:b/>
                <w:bCs/>
              </w:rPr>
            </w:pPr>
            <w:r w:rsidRPr="00C1711C">
              <w:rPr>
                <w:b/>
                <w:bCs/>
              </w:rPr>
              <w:t>Dizziness</w:t>
            </w:r>
          </w:p>
          <w:p w14:paraId="721CDF4E" w14:textId="77777777" w:rsidR="001C625F" w:rsidRPr="00C1711C" w:rsidRDefault="001C625F" w:rsidP="00C976C7">
            <w:r w:rsidRPr="00C1711C">
              <w:t>plants</w:t>
            </w:r>
          </w:p>
          <w:p w14:paraId="58AFB9FB" w14:textId="77777777" w:rsidR="001C625F" w:rsidRPr="00C1711C" w:rsidRDefault="001C625F" w:rsidP="00C976C7"/>
          <w:p w14:paraId="687EBBC1" w14:textId="77777777" w:rsidR="001C625F" w:rsidRPr="00C1711C" w:rsidRDefault="001C625F" w:rsidP="00C976C7"/>
          <w:p w14:paraId="60F5D8B1" w14:textId="77777777" w:rsidR="001C625F" w:rsidRPr="00C1711C" w:rsidRDefault="001C625F" w:rsidP="00C976C7">
            <w:pPr>
              <w:rPr>
                <w:b/>
                <w:bCs/>
              </w:rPr>
            </w:pPr>
            <w:r w:rsidRPr="00C1711C">
              <w:rPr>
                <w:b/>
                <w:bCs/>
              </w:rPr>
              <w:t xml:space="preserve">Stomach problems/constipation </w:t>
            </w:r>
          </w:p>
          <w:p w14:paraId="5286E8A0" w14:textId="77777777" w:rsidR="001C625F" w:rsidRPr="00C1711C" w:rsidRDefault="001C625F" w:rsidP="00C976C7">
            <w:r w:rsidRPr="00C1711C">
              <w:t>Leaves and plant</w:t>
            </w:r>
          </w:p>
          <w:p w14:paraId="1C97124D" w14:textId="77777777" w:rsidR="001C625F" w:rsidRPr="00C1711C" w:rsidRDefault="001C625F" w:rsidP="00C976C7"/>
          <w:p w14:paraId="6AA5D515" w14:textId="77777777" w:rsidR="001C625F" w:rsidRPr="00C1711C" w:rsidRDefault="001C625F" w:rsidP="00C976C7"/>
          <w:p w14:paraId="76EC80E9" w14:textId="77777777" w:rsidR="001C625F" w:rsidRPr="00C1711C" w:rsidRDefault="001C625F" w:rsidP="00C976C7">
            <w:pPr>
              <w:rPr>
                <w:b/>
                <w:bCs/>
              </w:rPr>
            </w:pPr>
            <w:r w:rsidRPr="00C1711C">
              <w:rPr>
                <w:b/>
                <w:bCs/>
              </w:rPr>
              <w:t>Ulcer</w:t>
            </w:r>
          </w:p>
          <w:p w14:paraId="6A1A5544" w14:textId="77777777" w:rsidR="001C625F" w:rsidRPr="00C1711C" w:rsidRDefault="001C625F" w:rsidP="00C976C7">
            <w:r w:rsidRPr="00C1711C">
              <w:t>Plants and roots</w:t>
            </w:r>
          </w:p>
          <w:p w14:paraId="0F45FDD4" w14:textId="77777777" w:rsidR="001C625F" w:rsidRPr="00C1711C" w:rsidRDefault="001C625F" w:rsidP="00C976C7"/>
          <w:p w14:paraId="0B27659E" w14:textId="77777777" w:rsidR="001C625F" w:rsidRPr="00C1711C" w:rsidRDefault="001C625F" w:rsidP="00C976C7"/>
          <w:p w14:paraId="01720956" w14:textId="77777777" w:rsidR="001C625F" w:rsidRPr="00C1711C" w:rsidRDefault="001C625F" w:rsidP="00C976C7"/>
          <w:p w14:paraId="0EDCDECB" w14:textId="77777777" w:rsidR="001C625F" w:rsidRPr="00C1711C" w:rsidRDefault="001C625F" w:rsidP="00C976C7"/>
          <w:p w14:paraId="4A5BCE37" w14:textId="77777777" w:rsidR="001C625F" w:rsidRPr="00C1711C" w:rsidRDefault="001C625F" w:rsidP="00C976C7"/>
          <w:p w14:paraId="3F02E95D" w14:textId="77777777" w:rsidR="001C625F" w:rsidRPr="00C1711C" w:rsidRDefault="001C625F" w:rsidP="00C976C7"/>
          <w:p w14:paraId="6DBF5A9E" w14:textId="77777777" w:rsidR="001C625F" w:rsidRPr="00C1711C" w:rsidRDefault="001C625F" w:rsidP="00C976C7">
            <w:pPr>
              <w:rPr>
                <w:b/>
                <w:bCs/>
              </w:rPr>
            </w:pPr>
            <w:r w:rsidRPr="00C1711C">
              <w:rPr>
                <w:b/>
                <w:bCs/>
              </w:rPr>
              <w:t>Hypertension</w:t>
            </w:r>
          </w:p>
          <w:p w14:paraId="61044453" w14:textId="77777777" w:rsidR="001C625F" w:rsidRPr="00C1711C" w:rsidRDefault="001C625F" w:rsidP="00C976C7">
            <w:r w:rsidRPr="00C1711C">
              <w:t>Tress and plant</w:t>
            </w:r>
          </w:p>
          <w:p w14:paraId="7BBE17C3" w14:textId="77777777" w:rsidR="001C625F" w:rsidRPr="00C1711C" w:rsidRDefault="001C625F" w:rsidP="00C976C7"/>
          <w:p w14:paraId="46A29E75" w14:textId="77777777" w:rsidR="001C625F" w:rsidRPr="00C1711C" w:rsidRDefault="001C625F" w:rsidP="00C976C7"/>
          <w:p w14:paraId="67A5C9D7" w14:textId="77777777" w:rsidR="001C625F" w:rsidRPr="00C1711C" w:rsidRDefault="001C625F" w:rsidP="00C976C7"/>
          <w:p w14:paraId="5E3D270D" w14:textId="77777777" w:rsidR="001C625F" w:rsidRPr="00C1711C" w:rsidRDefault="001C625F" w:rsidP="00C976C7"/>
          <w:p w14:paraId="6B1017C7" w14:textId="77777777" w:rsidR="001C625F" w:rsidRPr="00C1711C" w:rsidRDefault="001C625F" w:rsidP="00C976C7"/>
          <w:p w14:paraId="636D295F" w14:textId="77777777" w:rsidR="001C625F" w:rsidRPr="00C1711C" w:rsidRDefault="001C625F" w:rsidP="00C976C7"/>
          <w:p w14:paraId="6DD919EB" w14:textId="77777777" w:rsidR="001C625F" w:rsidRPr="00C1711C" w:rsidRDefault="001C625F" w:rsidP="00C976C7"/>
          <w:p w14:paraId="3CC4489A" w14:textId="77777777" w:rsidR="001C625F" w:rsidRPr="00C1711C" w:rsidRDefault="001C625F" w:rsidP="00C976C7"/>
          <w:p w14:paraId="51221C14" w14:textId="77777777" w:rsidR="001C625F" w:rsidRPr="00C1711C" w:rsidRDefault="001C625F" w:rsidP="00C976C7">
            <w:pPr>
              <w:rPr>
                <w:b/>
                <w:bCs/>
              </w:rPr>
            </w:pPr>
            <w:r w:rsidRPr="00C1711C">
              <w:rPr>
                <w:b/>
                <w:bCs/>
              </w:rPr>
              <w:t xml:space="preserve">Arthritis </w:t>
            </w:r>
          </w:p>
          <w:p w14:paraId="249C06D4" w14:textId="77777777" w:rsidR="001C625F" w:rsidRPr="00C1711C" w:rsidRDefault="001C625F" w:rsidP="00C976C7">
            <w:r w:rsidRPr="00C1711C">
              <w:t>Tress and plant</w:t>
            </w:r>
          </w:p>
          <w:p w14:paraId="10BECB82" w14:textId="77777777" w:rsidR="001C625F" w:rsidRPr="00C1711C" w:rsidRDefault="001C625F" w:rsidP="00C976C7"/>
          <w:p w14:paraId="02920190" w14:textId="77777777" w:rsidR="001C625F" w:rsidRPr="00C1711C" w:rsidRDefault="001C625F" w:rsidP="00C976C7"/>
          <w:p w14:paraId="3652A1CB" w14:textId="77777777" w:rsidR="001C625F" w:rsidRPr="00C1711C" w:rsidRDefault="001C625F" w:rsidP="00C976C7"/>
          <w:p w14:paraId="1B15B03C" w14:textId="77777777" w:rsidR="001C625F" w:rsidRPr="00C1711C" w:rsidRDefault="001C625F" w:rsidP="00C976C7"/>
          <w:p w14:paraId="2A169CDA" w14:textId="77777777" w:rsidR="001C625F" w:rsidRPr="00C1711C" w:rsidRDefault="001C625F" w:rsidP="00C976C7"/>
          <w:p w14:paraId="408C33BB" w14:textId="77777777" w:rsidR="001C625F" w:rsidRPr="00C1711C" w:rsidRDefault="001C625F" w:rsidP="00C976C7"/>
          <w:p w14:paraId="5DA97349" w14:textId="77777777" w:rsidR="001C625F" w:rsidRPr="00C1711C" w:rsidRDefault="001C625F" w:rsidP="00C976C7">
            <w:pPr>
              <w:rPr>
                <w:b/>
                <w:bCs/>
              </w:rPr>
            </w:pPr>
          </w:p>
          <w:p w14:paraId="48B89601" w14:textId="77777777" w:rsidR="001C625F" w:rsidRPr="00C1711C" w:rsidRDefault="001C625F" w:rsidP="00C976C7">
            <w:pPr>
              <w:rPr>
                <w:b/>
                <w:bCs/>
              </w:rPr>
            </w:pPr>
            <w:r w:rsidRPr="00C1711C">
              <w:rPr>
                <w:b/>
                <w:bCs/>
              </w:rPr>
              <w:t xml:space="preserve">Infertility women </w:t>
            </w:r>
          </w:p>
          <w:p w14:paraId="6C5F8013" w14:textId="77777777" w:rsidR="001C625F" w:rsidRPr="00C1711C" w:rsidRDefault="001C625F" w:rsidP="00C976C7">
            <w:r w:rsidRPr="00C1711C">
              <w:t>Plants</w:t>
            </w:r>
          </w:p>
          <w:p w14:paraId="26C13F55" w14:textId="77777777" w:rsidR="001C625F" w:rsidRPr="00C1711C" w:rsidRDefault="001C625F" w:rsidP="00C976C7"/>
          <w:p w14:paraId="5EA75F0B" w14:textId="77777777" w:rsidR="001C625F" w:rsidRPr="00C1711C" w:rsidRDefault="001C625F" w:rsidP="00C976C7">
            <w:pPr>
              <w:rPr>
                <w:b/>
                <w:bCs/>
              </w:rPr>
            </w:pPr>
            <w:r w:rsidRPr="00C1711C">
              <w:rPr>
                <w:b/>
                <w:bCs/>
              </w:rPr>
              <w:t>Miscarriage</w:t>
            </w:r>
          </w:p>
          <w:p w14:paraId="55F6078E" w14:textId="77777777" w:rsidR="001C625F" w:rsidRPr="00C1711C" w:rsidRDefault="001C625F" w:rsidP="00C976C7">
            <w:r w:rsidRPr="00C1711C">
              <w:t>Plant and leaves</w:t>
            </w:r>
          </w:p>
          <w:p w14:paraId="5A8CB544" w14:textId="77777777" w:rsidR="001C625F" w:rsidRPr="00C1711C" w:rsidRDefault="001C625F" w:rsidP="00C976C7"/>
          <w:p w14:paraId="6312D402" w14:textId="77777777" w:rsidR="001C625F" w:rsidRPr="00C1711C" w:rsidRDefault="001C625F" w:rsidP="00C976C7">
            <w:pPr>
              <w:rPr>
                <w:b/>
                <w:bCs/>
              </w:rPr>
            </w:pPr>
            <w:r w:rsidRPr="00C1711C">
              <w:rPr>
                <w:b/>
                <w:bCs/>
              </w:rPr>
              <w:t xml:space="preserve">postnatal care </w:t>
            </w:r>
          </w:p>
          <w:p w14:paraId="645C368D" w14:textId="77777777" w:rsidR="001C625F" w:rsidRPr="00C1711C" w:rsidRDefault="001C625F" w:rsidP="00C976C7">
            <w:r w:rsidRPr="00C1711C">
              <w:t>roots</w:t>
            </w:r>
          </w:p>
          <w:p w14:paraId="40A5B9A8" w14:textId="77777777" w:rsidR="001C625F" w:rsidRPr="00C1711C" w:rsidRDefault="001C625F" w:rsidP="00C976C7"/>
          <w:p w14:paraId="30D0343B" w14:textId="77777777" w:rsidR="001C625F" w:rsidRPr="00C1711C" w:rsidRDefault="001C625F" w:rsidP="00C976C7">
            <w:pPr>
              <w:rPr>
                <w:b/>
                <w:bCs/>
              </w:rPr>
            </w:pPr>
            <w:r w:rsidRPr="00C1711C">
              <w:rPr>
                <w:b/>
                <w:bCs/>
              </w:rPr>
              <w:t>Asthma</w:t>
            </w:r>
          </w:p>
          <w:p w14:paraId="3E7078E0" w14:textId="77777777" w:rsidR="001C625F" w:rsidRPr="00C1711C" w:rsidRDefault="001C625F" w:rsidP="00C976C7">
            <w:r w:rsidRPr="00C1711C">
              <w:t>Tress and plant</w:t>
            </w:r>
          </w:p>
          <w:p w14:paraId="7BDA011D" w14:textId="77777777" w:rsidR="001C625F" w:rsidRPr="00C1711C" w:rsidRDefault="001C625F" w:rsidP="00C976C7"/>
          <w:p w14:paraId="7569AA45" w14:textId="77777777" w:rsidR="001C625F" w:rsidRPr="00C1711C" w:rsidRDefault="001C625F" w:rsidP="00C976C7"/>
          <w:p w14:paraId="71B61944" w14:textId="77777777" w:rsidR="001C625F" w:rsidRPr="00C1711C" w:rsidRDefault="001C625F" w:rsidP="00C976C7">
            <w:pPr>
              <w:rPr>
                <w:b/>
                <w:bCs/>
              </w:rPr>
            </w:pPr>
          </w:p>
          <w:p w14:paraId="71F43DCF" w14:textId="77777777" w:rsidR="001C625F" w:rsidRPr="00C1711C" w:rsidRDefault="001C625F" w:rsidP="00C976C7">
            <w:pPr>
              <w:rPr>
                <w:b/>
                <w:bCs/>
              </w:rPr>
            </w:pPr>
            <w:r w:rsidRPr="00C1711C">
              <w:rPr>
                <w:b/>
                <w:bCs/>
              </w:rPr>
              <w:t xml:space="preserve">Gonorrhea </w:t>
            </w:r>
          </w:p>
          <w:p w14:paraId="41F434FF" w14:textId="77777777" w:rsidR="001C625F" w:rsidRPr="00C1711C" w:rsidRDefault="001C625F" w:rsidP="00C976C7">
            <w:r w:rsidRPr="00C1711C">
              <w:t>Plants and tree</w:t>
            </w:r>
          </w:p>
          <w:p w14:paraId="50A1EBC9" w14:textId="77777777" w:rsidR="001C625F" w:rsidRPr="00C1711C" w:rsidRDefault="001C625F" w:rsidP="00C976C7"/>
          <w:p w14:paraId="6EDF4CFE" w14:textId="77777777" w:rsidR="001C625F" w:rsidRPr="00C1711C" w:rsidRDefault="001C625F" w:rsidP="00C976C7"/>
          <w:p w14:paraId="0799975A" w14:textId="77777777" w:rsidR="001C625F" w:rsidRPr="00C1711C" w:rsidRDefault="001C625F" w:rsidP="00C976C7"/>
          <w:p w14:paraId="2A4FFA8A" w14:textId="77777777" w:rsidR="001C625F" w:rsidRPr="00C1711C" w:rsidRDefault="001C625F" w:rsidP="00C976C7">
            <w:pPr>
              <w:numPr>
                <w:ilvl w:val="0"/>
                <w:numId w:val="17"/>
              </w:numPr>
              <w:rPr>
                <w:b/>
                <w:bCs/>
              </w:rPr>
            </w:pPr>
            <w:r w:rsidRPr="00C1711C">
              <w:rPr>
                <w:b/>
                <w:bCs/>
              </w:rPr>
              <w:t xml:space="preserve">I.V  </w:t>
            </w:r>
          </w:p>
          <w:p w14:paraId="594B455E" w14:textId="77777777" w:rsidR="001C625F" w:rsidRPr="00C1711C" w:rsidRDefault="001C625F" w:rsidP="00C976C7">
            <w:pPr>
              <w:ind w:left="50"/>
            </w:pPr>
            <w:r w:rsidRPr="00C1711C">
              <w:t xml:space="preserve">Animal products, plants and trees </w:t>
            </w:r>
          </w:p>
          <w:p w14:paraId="37B0FAB2" w14:textId="77777777" w:rsidR="001C625F" w:rsidRPr="00C1711C" w:rsidRDefault="001C625F" w:rsidP="00C976C7"/>
          <w:p w14:paraId="1B8E4673" w14:textId="77777777" w:rsidR="001C625F" w:rsidRPr="00C1711C" w:rsidRDefault="001C625F" w:rsidP="00C976C7"/>
          <w:p w14:paraId="3C315DB4" w14:textId="77777777" w:rsidR="001C625F" w:rsidRPr="00C1711C" w:rsidRDefault="001C625F" w:rsidP="00C976C7">
            <w:pPr>
              <w:spacing w:line="360" w:lineRule="auto"/>
              <w:jc w:val="both"/>
              <w:rPr>
                <w:b/>
                <w:bCs/>
              </w:rPr>
            </w:pPr>
            <w:proofErr w:type="spellStart"/>
            <w:r w:rsidRPr="00C1711C">
              <w:rPr>
                <w:b/>
                <w:bCs/>
              </w:rPr>
              <w:t>Jinnu</w:t>
            </w:r>
            <w:proofErr w:type="spellEnd"/>
            <w:r w:rsidRPr="00C1711C">
              <w:rPr>
                <w:b/>
                <w:bCs/>
              </w:rPr>
              <w:t xml:space="preserve"> / spiritual illness</w:t>
            </w:r>
          </w:p>
          <w:p w14:paraId="4CE49782" w14:textId="77777777" w:rsidR="001C625F" w:rsidRPr="00C1711C" w:rsidRDefault="001C625F" w:rsidP="00C976C7">
            <w:pPr>
              <w:spacing w:line="360" w:lineRule="auto"/>
              <w:jc w:val="both"/>
            </w:pPr>
            <w:r w:rsidRPr="00C1711C">
              <w:t>Prayers and herbs</w:t>
            </w:r>
          </w:p>
        </w:tc>
        <w:tc>
          <w:tcPr>
            <w:tcW w:w="1667" w:type="pct"/>
            <w:tcBorders>
              <w:top w:val="single" w:sz="4" w:space="0" w:color="auto"/>
              <w:left w:val="nil"/>
              <w:bottom w:val="single" w:sz="4" w:space="0" w:color="auto"/>
              <w:right w:val="nil"/>
            </w:tcBorders>
          </w:tcPr>
          <w:p w14:paraId="78953D40" w14:textId="77777777" w:rsidR="001C625F" w:rsidRPr="00C1711C" w:rsidRDefault="001C625F" w:rsidP="00C976C7">
            <w:pPr>
              <w:rPr>
                <w:rFonts w:asciiTheme="majorHAnsi" w:eastAsiaTheme="majorEastAsia" w:hAnsiTheme="majorHAnsi" w:cstheme="majorEastAsia"/>
              </w:rPr>
            </w:pPr>
            <w:r w:rsidRPr="00C1711C">
              <w:rPr>
                <w:rFonts w:asciiTheme="majorHAnsi" w:eastAsiaTheme="majorEastAsia" w:hAnsiTheme="majorHAnsi" w:cstheme="majorEastAsia"/>
              </w:rPr>
              <w:lastRenderedPageBreak/>
              <w:t>bitter leaf</w:t>
            </w:r>
          </w:p>
          <w:p w14:paraId="105BB717" w14:textId="77777777" w:rsidR="001C625F" w:rsidRPr="00C1711C" w:rsidRDefault="001C625F" w:rsidP="00C976C7">
            <w:pPr>
              <w:rPr>
                <w:rFonts w:asciiTheme="majorHAnsi" w:eastAsiaTheme="majorEastAsia" w:hAnsiTheme="majorHAnsi" w:cstheme="majorEastAsia"/>
              </w:rPr>
            </w:pPr>
            <w:r w:rsidRPr="00C1711C">
              <w:rPr>
                <w:rFonts w:asciiTheme="majorHAnsi" w:eastAsiaTheme="majorEastAsia" w:hAnsiTheme="majorHAnsi" w:cstheme="majorEastAsia"/>
              </w:rPr>
              <w:t>Neem leaves</w:t>
            </w:r>
          </w:p>
          <w:p w14:paraId="298BA421" w14:textId="77777777" w:rsidR="001C625F" w:rsidRPr="00C1711C" w:rsidRDefault="001C625F" w:rsidP="00C976C7">
            <w:pPr>
              <w:rPr>
                <w:rFonts w:asciiTheme="majorHAnsi" w:eastAsiaTheme="majorEastAsia" w:hAnsiTheme="majorHAnsi" w:cstheme="majorEastAsia"/>
              </w:rPr>
            </w:pPr>
            <w:r w:rsidRPr="00C1711C">
              <w:rPr>
                <w:rFonts w:asciiTheme="majorHAnsi" w:eastAsiaTheme="majorEastAsia" w:hAnsiTheme="majorHAnsi" w:cstheme="majorEastAsia"/>
              </w:rPr>
              <w:t>Baobab tree bark</w:t>
            </w:r>
          </w:p>
          <w:p w14:paraId="6D24575C" w14:textId="77777777" w:rsidR="001C625F" w:rsidRPr="00C1711C" w:rsidRDefault="001C625F" w:rsidP="00C976C7"/>
          <w:p w14:paraId="2638484E" w14:textId="77777777" w:rsidR="001C625F" w:rsidRPr="00C1711C" w:rsidRDefault="001C625F" w:rsidP="00C976C7">
            <w:r w:rsidRPr="00C1711C">
              <w:t xml:space="preserve">fresh spinach  </w:t>
            </w:r>
          </w:p>
          <w:p w14:paraId="583A90C1" w14:textId="77777777" w:rsidR="001C625F" w:rsidRPr="00C1711C" w:rsidRDefault="001C625F" w:rsidP="00C976C7">
            <w:r w:rsidRPr="00C1711C">
              <w:t>sorghum bicolor leaves</w:t>
            </w:r>
          </w:p>
          <w:p w14:paraId="59D033B3" w14:textId="77777777" w:rsidR="001C625F" w:rsidRPr="00C1711C" w:rsidRDefault="001C625F" w:rsidP="00C976C7">
            <w:r w:rsidRPr="00C1711C">
              <w:t xml:space="preserve">lemon leaves, </w:t>
            </w:r>
          </w:p>
          <w:p w14:paraId="235C2FF9" w14:textId="77777777" w:rsidR="001C625F" w:rsidRPr="00C1711C" w:rsidRDefault="001C625F" w:rsidP="00C976C7">
            <w:proofErr w:type="spellStart"/>
            <w:r w:rsidRPr="00C1711C">
              <w:t>mariana</w:t>
            </w:r>
            <w:proofErr w:type="spellEnd"/>
            <w:r w:rsidRPr="00C1711C">
              <w:t xml:space="preserve">, </w:t>
            </w:r>
          </w:p>
          <w:p w14:paraId="22A9240C" w14:textId="77777777" w:rsidR="001C625F" w:rsidRPr="00C1711C" w:rsidRDefault="001C625F" w:rsidP="00C976C7">
            <w:r w:rsidRPr="00C1711C">
              <w:t xml:space="preserve">calabash gourd, </w:t>
            </w:r>
          </w:p>
          <w:p w14:paraId="4DD8A9DD" w14:textId="77777777" w:rsidR="001C625F" w:rsidRPr="00C1711C" w:rsidRDefault="001C625F" w:rsidP="00C976C7"/>
          <w:p w14:paraId="0BF96465" w14:textId="77777777" w:rsidR="001C625F" w:rsidRPr="00C1711C" w:rsidRDefault="001C625F" w:rsidP="00C976C7">
            <w:r w:rsidRPr="00C1711C">
              <w:t>Neem leaves</w:t>
            </w:r>
          </w:p>
          <w:p w14:paraId="798D39C0" w14:textId="77777777" w:rsidR="001C625F" w:rsidRPr="00C1711C" w:rsidRDefault="001C625F" w:rsidP="00C976C7">
            <w:r w:rsidRPr="00C1711C">
              <w:t>Fresh mint leaves</w:t>
            </w:r>
          </w:p>
          <w:p w14:paraId="39ED6A65" w14:textId="77777777" w:rsidR="001C625F" w:rsidRPr="00C1711C" w:rsidRDefault="001C625F" w:rsidP="00C976C7">
            <w:r w:rsidRPr="00C1711C">
              <w:t>sorghum bicolor</w:t>
            </w:r>
          </w:p>
          <w:p w14:paraId="6417710B" w14:textId="77777777" w:rsidR="001C625F" w:rsidRPr="00C1711C" w:rsidRDefault="001C625F" w:rsidP="00C976C7">
            <w:r w:rsidRPr="00C1711C">
              <w:t xml:space="preserve">ginger root, </w:t>
            </w:r>
          </w:p>
          <w:p w14:paraId="7258905B" w14:textId="77777777" w:rsidR="001C625F" w:rsidRPr="00C1711C" w:rsidRDefault="001C625F" w:rsidP="00C976C7">
            <w:r w:rsidRPr="00C1711C">
              <w:t xml:space="preserve">cloves,  </w:t>
            </w:r>
          </w:p>
          <w:p w14:paraId="4AA6D956" w14:textId="77777777" w:rsidR="001C625F" w:rsidRPr="00C1711C" w:rsidRDefault="001C625F" w:rsidP="00C976C7">
            <w:r w:rsidRPr="00C1711C">
              <w:t xml:space="preserve">honey </w:t>
            </w:r>
          </w:p>
          <w:p w14:paraId="7DEC8FD4" w14:textId="77777777" w:rsidR="001C625F" w:rsidRPr="00C1711C" w:rsidRDefault="001C625F" w:rsidP="00C976C7"/>
          <w:p w14:paraId="7756C52D" w14:textId="77777777" w:rsidR="001C625F" w:rsidRPr="00C1711C" w:rsidRDefault="001C625F" w:rsidP="00C976C7">
            <w:r w:rsidRPr="00C1711C">
              <w:t xml:space="preserve">bitter leaf, </w:t>
            </w:r>
          </w:p>
          <w:p w14:paraId="56D757A4" w14:textId="77777777" w:rsidR="001C625F" w:rsidRPr="00C1711C" w:rsidRDefault="001C625F" w:rsidP="00C976C7">
            <w:r w:rsidRPr="00C1711C">
              <w:t xml:space="preserve">shea butter </w:t>
            </w:r>
          </w:p>
          <w:p w14:paraId="1E4A1801" w14:textId="77777777" w:rsidR="001C625F" w:rsidRPr="00C1711C" w:rsidRDefault="001C625F" w:rsidP="00C976C7">
            <w:r w:rsidRPr="00C1711C">
              <w:t>neem</w:t>
            </w:r>
          </w:p>
          <w:p w14:paraId="1B87A7A5" w14:textId="77777777" w:rsidR="001C625F" w:rsidRPr="00C1711C" w:rsidRDefault="001C625F" w:rsidP="00C976C7">
            <w:r w:rsidRPr="00C1711C">
              <w:t>baobab.</w:t>
            </w:r>
          </w:p>
          <w:p w14:paraId="3E373125" w14:textId="77777777" w:rsidR="001C625F" w:rsidRPr="00C1711C" w:rsidRDefault="001C625F" w:rsidP="00C976C7"/>
          <w:p w14:paraId="666527DD" w14:textId="77777777" w:rsidR="001C625F" w:rsidRPr="00C1711C" w:rsidRDefault="001C625F" w:rsidP="00C976C7">
            <w:r w:rsidRPr="00C1711C">
              <w:t>scent leaves,</w:t>
            </w:r>
          </w:p>
          <w:p w14:paraId="51B737CE" w14:textId="77777777" w:rsidR="001C625F" w:rsidRPr="00C1711C" w:rsidRDefault="001C625F" w:rsidP="00C976C7">
            <w:r w:rsidRPr="00C1711C">
              <w:t xml:space="preserve">fresh mint </w:t>
            </w:r>
          </w:p>
          <w:p w14:paraId="7CE4B099" w14:textId="77777777" w:rsidR="001C625F" w:rsidRPr="00C1711C" w:rsidRDefault="001C625F" w:rsidP="00C976C7">
            <w:r w:rsidRPr="00C1711C">
              <w:t xml:space="preserve">guava leaves. </w:t>
            </w:r>
          </w:p>
          <w:p w14:paraId="6C57EAD2" w14:textId="77777777" w:rsidR="001C625F" w:rsidRPr="00C1711C" w:rsidRDefault="001C625F" w:rsidP="00C976C7"/>
          <w:p w14:paraId="03D86345" w14:textId="77777777" w:rsidR="001C625F" w:rsidRPr="00C1711C" w:rsidRDefault="001C625F" w:rsidP="00C976C7">
            <w:r w:rsidRPr="00C1711C">
              <w:t>tamarind</w:t>
            </w:r>
          </w:p>
          <w:p w14:paraId="1F64ED9D" w14:textId="77777777" w:rsidR="001C625F" w:rsidRPr="00C1711C" w:rsidRDefault="001C625F" w:rsidP="00C976C7">
            <w:r w:rsidRPr="00C1711C">
              <w:t>dates</w:t>
            </w:r>
          </w:p>
          <w:p w14:paraId="7DFC6591" w14:textId="77777777" w:rsidR="001C625F" w:rsidRPr="00C1711C" w:rsidRDefault="001C625F" w:rsidP="00C976C7">
            <w:r w:rsidRPr="00C1711C">
              <w:t>ginger.</w:t>
            </w:r>
          </w:p>
          <w:p w14:paraId="56D15B18" w14:textId="77777777" w:rsidR="001C625F" w:rsidRPr="00C1711C" w:rsidRDefault="001C625F" w:rsidP="00C976C7"/>
          <w:p w14:paraId="38A08574" w14:textId="77777777" w:rsidR="001C625F" w:rsidRPr="00C1711C" w:rsidRDefault="001C625F" w:rsidP="00C976C7">
            <w:r w:rsidRPr="00C1711C">
              <w:t xml:space="preserve">aloe vera </w:t>
            </w:r>
          </w:p>
          <w:p w14:paraId="012C95E6" w14:textId="77777777" w:rsidR="001C625F" w:rsidRPr="00C1711C" w:rsidRDefault="001C625F" w:rsidP="00C976C7">
            <w:r w:rsidRPr="00C1711C">
              <w:t xml:space="preserve">moringa leaves </w:t>
            </w:r>
          </w:p>
          <w:p w14:paraId="267F5B78" w14:textId="77777777" w:rsidR="001C625F" w:rsidRPr="00C1711C" w:rsidRDefault="001C625F" w:rsidP="00C976C7">
            <w:r w:rsidRPr="00C1711C">
              <w:t xml:space="preserve">lemon juice </w:t>
            </w:r>
          </w:p>
          <w:p w14:paraId="7EE4C5EF" w14:textId="77777777" w:rsidR="001C625F" w:rsidRPr="00C1711C" w:rsidRDefault="001C625F" w:rsidP="00C976C7">
            <w:r w:rsidRPr="00C1711C">
              <w:t>ground baobab seeds</w:t>
            </w:r>
          </w:p>
          <w:p w14:paraId="298A6823" w14:textId="77777777" w:rsidR="001C625F" w:rsidRPr="00C1711C" w:rsidRDefault="001C625F" w:rsidP="00C976C7"/>
          <w:p w14:paraId="3DC9BDCA" w14:textId="77777777" w:rsidR="001C625F" w:rsidRPr="00C1711C" w:rsidRDefault="001C625F" w:rsidP="00C976C7">
            <w:r w:rsidRPr="00C1711C">
              <w:t xml:space="preserve">plantain, </w:t>
            </w:r>
          </w:p>
          <w:p w14:paraId="7F82B543" w14:textId="77777777" w:rsidR="001C625F" w:rsidRPr="00C1711C" w:rsidRDefault="001C625F" w:rsidP="00C976C7">
            <w:r w:rsidRPr="00C1711C">
              <w:t xml:space="preserve">honey,  </w:t>
            </w:r>
          </w:p>
          <w:p w14:paraId="5470C519" w14:textId="77777777" w:rsidR="001C625F" w:rsidRPr="00C1711C" w:rsidRDefault="001C625F" w:rsidP="00C976C7">
            <w:r w:rsidRPr="00C1711C">
              <w:t>unripe pawpaw</w:t>
            </w:r>
          </w:p>
          <w:p w14:paraId="0546305E" w14:textId="77777777" w:rsidR="001C625F" w:rsidRPr="00C1711C" w:rsidRDefault="001C625F" w:rsidP="00C976C7">
            <w:r w:rsidRPr="00C1711C">
              <w:t>Black seeds</w:t>
            </w:r>
          </w:p>
          <w:p w14:paraId="70BA4948" w14:textId="77777777" w:rsidR="001C625F" w:rsidRPr="00C1711C" w:rsidRDefault="001C625F" w:rsidP="00C976C7">
            <w:r w:rsidRPr="00C1711C">
              <w:t xml:space="preserve">turmeric, </w:t>
            </w:r>
          </w:p>
          <w:p w14:paraId="359A45C5" w14:textId="77777777" w:rsidR="001C625F" w:rsidRPr="00C1711C" w:rsidRDefault="001C625F" w:rsidP="00C976C7">
            <w:r w:rsidRPr="00C1711C">
              <w:t xml:space="preserve">blackberry </w:t>
            </w:r>
          </w:p>
          <w:p w14:paraId="7A735EB8" w14:textId="77777777" w:rsidR="001C625F" w:rsidRPr="00C1711C" w:rsidRDefault="001C625F" w:rsidP="00C976C7">
            <w:r w:rsidRPr="00C1711C">
              <w:t xml:space="preserve">rosewood/ </w:t>
            </w:r>
            <w:proofErr w:type="spellStart"/>
            <w:r w:rsidRPr="00C1711C">
              <w:t>pruts</w:t>
            </w:r>
            <w:proofErr w:type="spellEnd"/>
          </w:p>
          <w:p w14:paraId="3705B5FA" w14:textId="77777777" w:rsidR="001C625F" w:rsidRPr="00C1711C" w:rsidRDefault="001C625F" w:rsidP="00C976C7"/>
          <w:p w14:paraId="7122F87B" w14:textId="77777777" w:rsidR="001C625F" w:rsidRPr="00C1711C" w:rsidRDefault="001C625F" w:rsidP="00C976C7">
            <w:proofErr w:type="spellStart"/>
            <w:r w:rsidRPr="00C1711C">
              <w:t>zobo</w:t>
            </w:r>
            <w:proofErr w:type="spellEnd"/>
            <w:r w:rsidRPr="00C1711C">
              <w:t xml:space="preserve"> leaf </w:t>
            </w:r>
          </w:p>
          <w:p w14:paraId="65A37D85" w14:textId="77777777" w:rsidR="001C625F" w:rsidRPr="00C1711C" w:rsidRDefault="001C625F" w:rsidP="00C976C7">
            <w:proofErr w:type="spellStart"/>
            <w:r w:rsidRPr="00C1711C">
              <w:lastRenderedPageBreak/>
              <w:t>doum</w:t>
            </w:r>
            <w:proofErr w:type="spellEnd"/>
            <w:r w:rsidRPr="00C1711C">
              <w:t xml:space="preserve"> fruit (</w:t>
            </w:r>
            <w:proofErr w:type="spellStart"/>
            <w:r w:rsidRPr="00C1711C">
              <w:t>hyphaene</w:t>
            </w:r>
            <w:proofErr w:type="spellEnd"/>
            <w:r w:rsidRPr="00C1711C">
              <w:t xml:space="preserve"> </w:t>
            </w:r>
            <w:proofErr w:type="spellStart"/>
            <w:r w:rsidRPr="00C1711C">
              <w:t>thebaica</w:t>
            </w:r>
            <w:proofErr w:type="spellEnd"/>
            <w:r w:rsidRPr="00C1711C">
              <w:t>),</w:t>
            </w:r>
          </w:p>
          <w:p w14:paraId="4C133474" w14:textId="77777777" w:rsidR="001C625F" w:rsidRPr="00C1711C" w:rsidRDefault="001C625F" w:rsidP="00C976C7">
            <w:r w:rsidRPr="00C1711C">
              <w:t xml:space="preserve">focus </w:t>
            </w:r>
            <w:proofErr w:type="spellStart"/>
            <w:r w:rsidRPr="00C1711C">
              <w:t>sycomrus</w:t>
            </w:r>
            <w:proofErr w:type="spellEnd"/>
            <w:r w:rsidRPr="00C1711C">
              <w:t xml:space="preserve">, </w:t>
            </w:r>
          </w:p>
          <w:p w14:paraId="17D01784" w14:textId="77777777" w:rsidR="001C625F" w:rsidRPr="00C1711C" w:rsidRDefault="001C625F" w:rsidP="00C976C7">
            <w:r w:rsidRPr="00C1711C">
              <w:t xml:space="preserve">olive tree </w:t>
            </w:r>
          </w:p>
          <w:p w14:paraId="2522E079" w14:textId="77777777" w:rsidR="001C625F" w:rsidRPr="00C1711C" w:rsidRDefault="001C625F" w:rsidP="00C976C7">
            <w:r w:rsidRPr="00C1711C">
              <w:t xml:space="preserve">violet tree </w:t>
            </w:r>
          </w:p>
          <w:p w14:paraId="460A3A4E" w14:textId="77777777" w:rsidR="001C625F" w:rsidRPr="00C1711C" w:rsidRDefault="001C625F" w:rsidP="00C976C7"/>
          <w:p w14:paraId="116B8C98" w14:textId="77777777" w:rsidR="001C625F" w:rsidRPr="00C1711C" w:rsidRDefault="001C625F" w:rsidP="00C976C7"/>
          <w:p w14:paraId="65FD56EB" w14:textId="77777777" w:rsidR="001C625F" w:rsidRPr="00C1711C" w:rsidRDefault="001C625F" w:rsidP="00C976C7"/>
          <w:p w14:paraId="42FC5BF3" w14:textId="77777777" w:rsidR="001C625F" w:rsidRPr="00C1711C" w:rsidRDefault="001C625F" w:rsidP="00C976C7"/>
          <w:p w14:paraId="6660464D" w14:textId="77777777" w:rsidR="001C625F" w:rsidRPr="00C1711C" w:rsidRDefault="001C625F" w:rsidP="00C976C7">
            <w:r w:rsidRPr="00C1711C">
              <w:t>garlic</w:t>
            </w:r>
          </w:p>
          <w:p w14:paraId="1675EDB0" w14:textId="77777777" w:rsidR="001C625F" w:rsidRPr="00C1711C" w:rsidRDefault="001C625F" w:rsidP="00C976C7">
            <w:proofErr w:type="spellStart"/>
            <w:r w:rsidRPr="00C1711C">
              <w:t>tumeric</w:t>
            </w:r>
            <w:proofErr w:type="spellEnd"/>
          </w:p>
          <w:p w14:paraId="452C3A20" w14:textId="77777777" w:rsidR="001C625F" w:rsidRPr="00C1711C" w:rsidRDefault="001C625F" w:rsidP="00C976C7">
            <w:r w:rsidRPr="00C1711C">
              <w:t xml:space="preserve">olive, </w:t>
            </w:r>
          </w:p>
          <w:p w14:paraId="4CBEB883" w14:textId="77777777" w:rsidR="001C625F" w:rsidRPr="00C1711C" w:rsidRDefault="001C625F" w:rsidP="00C976C7">
            <w:r w:rsidRPr="00C1711C">
              <w:t xml:space="preserve">focus </w:t>
            </w:r>
            <w:proofErr w:type="spellStart"/>
            <w:r w:rsidRPr="00C1711C">
              <w:t>sycomrus</w:t>
            </w:r>
            <w:proofErr w:type="spellEnd"/>
            <w:r w:rsidRPr="00C1711C">
              <w:t>,</w:t>
            </w:r>
          </w:p>
          <w:p w14:paraId="4BB96017" w14:textId="77777777" w:rsidR="001C625F" w:rsidRPr="00C1711C" w:rsidRDefault="001C625F" w:rsidP="00C976C7">
            <w:r w:rsidRPr="00C1711C">
              <w:t xml:space="preserve">violet tree, </w:t>
            </w:r>
          </w:p>
          <w:p w14:paraId="21A83EC7" w14:textId="77777777" w:rsidR="001C625F" w:rsidRPr="00C1711C" w:rsidRDefault="001C625F" w:rsidP="00C976C7">
            <w:r w:rsidRPr="00C1711C">
              <w:t>clove seeds</w:t>
            </w:r>
          </w:p>
          <w:p w14:paraId="4E7D2BC3" w14:textId="77777777" w:rsidR="001C625F" w:rsidRPr="00C1711C" w:rsidRDefault="001C625F" w:rsidP="00C976C7">
            <w:r w:rsidRPr="00C1711C">
              <w:t>Moringa leaves</w:t>
            </w:r>
          </w:p>
          <w:p w14:paraId="3304BF04" w14:textId="77777777" w:rsidR="001C625F" w:rsidRPr="00C1711C" w:rsidRDefault="001C625F" w:rsidP="00C976C7"/>
          <w:p w14:paraId="5820DADD" w14:textId="77777777" w:rsidR="001C625F" w:rsidRPr="00C1711C" w:rsidRDefault="001C625F" w:rsidP="00C976C7">
            <w:r w:rsidRPr="00C1711C">
              <w:t xml:space="preserve">sesame seeds , </w:t>
            </w:r>
          </w:p>
          <w:p w14:paraId="7F792507" w14:textId="77777777" w:rsidR="001C625F" w:rsidRPr="00C1711C" w:rsidRDefault="001C625F" w:rsidP="00C976C7">
            <w:r w:rsidRPr="00C1711C">
              <w:t>soya beans</w:t>
            </w:r>
          </w:p>
          <w:p w14:paraId="658E6817" w14:textId="77777777" w:rsidR="001C625F" w:rsidRPr="00C1711C" w:rsidRDefault="001C625F" w:rsidP="00C976C7"/>
          <w:p w14:paraId="233C1F96" w14:textId="77777777" w:rsidR="001C625F" w:rsidRPr="00C1711C" w:rsidRDefault="001C625F" w:rsidP="00C976C7">
            <w:r w:rsidRPr="00C1711C">
              <w:t>bitter leaf(</w:t>
            </w:r>
            <w:proofErr w:type="spellStart"/>
            <w:r w:rsidRPr="00C1711C">
              <w:t>shuwaka</w:t>
            </w:r>
            <w:proofErr w:type="spellEnd"/>
            <w:r w:rsidRPr="00C1711C">
              <w:t>)</w:t>
            </w:r>
          </w:p>
          <w:p w14:paraId="5494802D" w14:textId="77777777" w:rsidR="001C625F" w:rsidRPr="00C1711C" w:rsidRDefault="001C625F" w:rsidP="00C976C7">
            <w:r w:rsidRPr="00C1711C">
              <w:t>Tamarind(</w:t>
            </w:r>
            <w:proofErr w:type="spellStart"/>
            <w:r w:rsidRPr="00C1711C">
              <w:t>samiya</w:t>
            </w:r>
            <w:proofErr w:type="spellEnd"/>
            <w:r w:rsidRPr="00C1711C">
              <w:t xml:space="preserve">) </w:t>
            </w:r>
          </w:p>
          <w:p w14:paraId="60063183" w14:textId="77777777" w:rsidR="001C625F" w:rsidRPr="00C1711C" w:rsidRDefault="001C625F" w:rsidP="00C976C7"/>
          <w:p w14:paraId="68A64F65" w14:textId="77777777" w:rsidR="001C625F" w:rsidRPr="00C1711C" w:rsidRDefault="001C625F" w:rsidP="00C976C7">
            <w:r w:rsidRPr="00C1711C">
              <w:t xml:space="preserve">roots of </w:t>
            </w:r>
            <w:proofErr w:type="spellStart"/>
            <w:r w:rsidRPr="00C1711C">
              <w:t>piliostigma</w:t>
            </w:r>
            <w:proofErr w:type="spellEnd"/>
            <w:r w:rsidRPr="00C1711C">
              <w:t xml:space="preserve"> </w:t>
            </w:r>
            <w:proofErr w:type="spellStart"/>
            <w:r w:rsidRPr="00C1711C">
              <w:t>thonningi</w:t>
            </w:r>
            <w:proofErr w:type="spellEnd"/>
            <w:r w:rsidRPr="00C1711C">
              <w:t xml:space="preserve"> southern balsam pear </w:t>
            </w:r>
          </w:p>
          <w:p w14:paraId="4F40C99B" w14:textId="77777777" w:rsidR="001C625F" w:rsidRPr="00C1711C" w:rsidRDefault="001C625F" w:rsidP="00C976C7"/>
          <w:p w14:paraId="03831914" w14:textId="77777777" w:rsidR="001C625F" w:rsidRPr="00C1711C" w:rsidRDefault="001C625F" w:rsidP="00C976C7">
            <w:r w:rsidRPr="00C1711C">
              <w:t>violet tree</w:t>
            </w:r>
          </w:p>
          <w:p w14:paraId="5765B89B" w14:textId="77777777" w:rsidR="001C625F" w:rsidRPr="00C1711C" w:rsidRDefault="001C625F" w:rsidP="00C976C7">
            <w:r w:rsidRPr="00C1711C">
              <w:t>ginger</w:t>
            </w:r>
          </w:p>
          <w:p w14:paraId="7467EFD1" w14:textId="77777777" w:rsidR="001C625F" w:rsidRPr="00C1711C" w:rsidRDefault="001C625F" w:rsidP="00C976C7">
            <w:r w:rsidRPr="00C1711C">
              <w:t xml:space="preserve">violet tree </w:t>
            </w:r>
          </w:p>
          <w:p w14:paraId="52681924" w14:textId="77777777" w:rsidR="001C625F" w:rsidRPr="00C1711C" w:rsidRDefault="001C625F" w:rsidP="00C976C7">
            <w:r w:rsidRPr="00C1711C">
              <w:t>Lemon juice</w:t>
            </w:r>
          </w:p>
          <w:p w14:paraId="7E99496C" w14:textId="77777777" w:rsidR="001C625F" w:rsidRPr="00C1711C" w:rsidRDefault="001C625F" w:rsidP="00C976C7"/>
          <w:p w14:paraId="59A2C226" w14:textId="77777777" w:rsidR="001C625F" w:rsidRPr="00C1711C" w:rsidRDefault="001C625F" w:rsidP="00C976C7">
            <w:r w:rsidRPr="00C1711C">
              <w:t xml:space="preserve">violet tree, </w:t>
            </w:r>
          </w:p>
          <w:p w14:paraId="53FF06D7" w14:textId="77777777" w:rsidR="001C625F" w:rsidRPr="00C1711C" w:rsidRDefault="001C625F" w:rsidP="00C976C7">
            <w:r w:rsidRPr="00C1711C">
              <w:t>garlic,</w:t>
            </w:r>
          </w:p>
          <w:p w14:paraId="79B65A8A" w14:textId="77777777" w:rsidR="001C625F" w:rsidRPr="00C1711C" w:rsidRDefault="001C625F" w:rsidP="00C976C7">
            <w:r w:rsidRPr="00C1711C">
              <w:t xml:space="preserve">African birch </w:t>
            </w:r>
          </w:p>
          <w:p w14:paraId="63BC6AAC" w14:textId="77777777" w:rsidR="001C625F" w:rsidRPr="00C1711C" w:rsidRDefault="001C625F" w:rsidP="00C976C7"/>
          <w:p w14:paraId="4E554324" w14:textId="77777777" w:rsidR="001C625F" w:rsidRPr="00C1711C" w:rsidRDefault="001C625F" w:rsidP="00C976C7">
            <w:r w:rsidRPr="00C1711C">
              <w:t xml:space="preserve">Camel milk and its urine. </w:t>
            </w:r>
          </w:p>
          <w:p w14:paraId="37FDA32E" w14:textId="77777777" w:rsidR="001C625F" w:rsidRPr="00C1711C" w:rsidRDefault="001C625F" w:rsidP="00C976C7">
            <w:r w:rsidRPr="00C1711C">
              <w:t xml:space="preserve">Senna, </w:t>
            </w:r>
          </w:p>
          <w:p w14:paraId="1869F328" w14:textId="77777777" w:rsidR="001C625F" w:rsidRPr="00C1711C" w:rsidRDefault="001C625F" w:rsidP="00C976C7">
            <w:proofErr w:type="spellStart"/>
            <w:r w:rsidRPr="00C1711C">
              <w:t>singuana</w:t>
            </w:r>
            <w:proofErr w:type="spellEnd"/>
            <w:r w:rsidRPr="00C1711C">
              <w:t xml:space="preserve">  (</w:t>
            </w:r>
            <w:proofErr w:type="spellStart"/>
            <w:r w:rsidRPr="00C1711C">
              <w:t>runhu</w:t>
            </w:r>
            <w:proofErr w:type="spellEnd"/>
            <w:r w:rsidRPr="00C1711C">
              <w:t>),</w:t>
            </w:r>
          </w:p>
          <w:p w14:paraId="33A1F809" w14:textId="77777777" w:rsidR="001C625F" w:rsidRPr="00C1711C" w:rsidRDefault="001C625F" w:rsidP="00C976C7">
            <w:r w:rsidRPr="00C1711C">
              <w:t xml:space="preserve">cassia </w:t>
            </w:r>
            <w:proofErr w:type="spellStart"/>
            <w:r w:rsidRPr="00C1711C">
              <w:t>occidentalis</w:t>
            </w:r>
            <w:proofErr w:type="spellEnd"/>
            <w:r w:rsidRPr="00C1711C">
              <w:t xml:space="preserve"> (rai </w:t>
            </w:r>
            <w:proofErr w:type="spellStart"/>
            <w:r w:rsidRPr="00C1711C">
              <w:t>dore</w:t>
            </w:r>
            <w:proofErr w:type="spellEnd"/>
            <w:r w:rsidRPr="00C1711C">
              <w:t>)</w:t>
            </w:r>
          </w:p>
          <w:p w14:paraId="67B53514" w14:textId="77777777" w:rsidR="001C625F" w:rsidRPr="00C1711C" w:rsidRDefault="001C625F" w:rsidP="00C976C7"/>
          <w:p w14:paraId="2DC228DE" w14:textId="77777777" w:rsidR="001C625F" w:rsidRPr="00C1711C" w:rsidRDefault="001C625F" w:rsidP="00C976C7"/>
          <w:p w14:paraId="0CA69602" w14:textId="77777777" w:rsidR="001C625F" w:rsidRPr="00C1711C" w:rsidRDefault="001C625F" w:rsidP="00C976C7">
            <w:r w:rsidRPr="00C1711C">
              <w:t xml:space="preserve">Prayers </w:t>
            </w:r>
          </w:p>
          <w:p w14:paraId="6DD57788" w14:textId="77777777" w:rsidR="001C625F" w:rsidRPr="00C1711C" w:rsidRDefault="001C625F" w:rsidP="00C976C7">
            <w:r w:rsidRPr="00C1711C">
              <w:t>swallow worth</w:t>
            </w:r>
          </w:p>
          <w:p w14:paraId="31578E13" w14:textId="77777777" w:rsidR="001C625F" w:rsidRPr="00C1711C" w:rsidRDefault="001C625F" w:rsidP="00C976C7">
            <w:proofErr w:type="spellStart"/>
            <w:r w:rsidRPr="00C1711C">
              <w:t>wurshi</w:t>
            </w:r>
            <w:proofErr w:type="spellEnd"/>
            <w:r w:rsidRPr="00C1711C">
              <w:t xml:space="preserve"> </w:t>
            </w:r>
          </w:p>
          <w:p w14:paraId="06F23783" w14:textId="77777777" w:rsidR="001C625F" w:rsidRPr="00C1711C" w:rsidRDefault="001C625F" w:rsidP="00C976C7">
            <w:pPr>
              <w:spacing w:line="360" w:lineRule="auto"/>
              <w:jc w:val="both"/>
              <w:rPr>
                <w:sz w:val="24"/>
                <w:szCs w:val="24"/>
              </w:rPr>
            </w:pPr>
            <w:r w:rsidRPr="00C1711C">
              <w:t xml:space="preserve">violet </w:t>
            </w:r>
            <w:proofErr w:type="spellStart"/>
            <w:r w:rsidRPr="00C1711C">
              <w:t>venners</w:t>
            </w:r>
            <w:proofErr w:type="spellEnd"/>
            <w:r w:rsidRPr="00C1711C">
              <w:t>.</w:t>
            </w:r>
          </w:p>
        </w:tc>
      </w:tr>
    </w:tbl>
    <w:p w14:paraId="22C5CFD8" w14:textId="77777777" w:rsidR="001C625F" w:rsidRPr="00C1711C" w:rsidRDefault="001C625F" w:rsidP="001C625F">
      <w:pPr>
        <w:jc w:val="both"/>
        <w:rPr>
          <w:b/>
          <w:bCs/>
        </w:rPr>
      </w:pPr>
      <w:r w:rsidRPr="00C1711C">
        <w:rPr>
          <w:b/>
          <w:bCs/>
        </w:rPr>
        <w:lastRenderedPageBreak/>
        <w:t>4.2.2b.1Patient consultation</w:t>
      </w:r>
    </w:p>
    <w:p w14:paraId="19C3531C" w14:textId="0CC5EA52" w:rsidR="001C625F" w:rsidRPr="00C1711C" w:rsidRDefault="001C625F" w:rsidP="001C625F">
      <w:pPr>
        <w:pStyle w:val="Heading2"/>
        <w:spacing w:line="360" w:lineRule="auto"/>
        <w:jc w:val="both"/>
        <w:rPr>
          <w:rFonts w:ascii="Times New Roman" w:hAnsi="Times New Roman" w:cs="Times New Roman"/>
          <w:b/>
          <w:bCs/>
          <w:color w:val="auto"/>
          <w:sz w:val="24"/>
        </w:rPr>
      </w:pPr>
      <w:r w:rsidRPr="00C1711C">
        <w:rPr>
          <w:rFonts w:ascii="Times New Roman" w:hAnsi="Times New Roman" w:cs="Times New Roman"/>
          <w:color w:val="auto"/>
          <w:sz w:val="24"/>
        </w:rPr>
        <w:lastRenderedPageBreak/>
        <w:t>Patient consultation category emerged as a step and techniques used by the traditional medical practitioners in preparing traditional medicine in Northwest Nigeria</w:t>
      </w:r>
      <w:r w:rsidR="002A0445">
        <w:rPr>
          <w:rFonts w:ascii="Times New Roman" w:hAnsi="Times New Roman" w:cs="Times New Roman"/>
          <w:color w:val="auto"/>
          <w:sz w:val="24"/>
        </w:rPr>
        <w:t>.</w:t>
      </w:r>
      <w:r w:rsidRPr="00C1711C">
        <w:rPr>
          <w:rFonts w:ascii="Times New Roman" w:hAnsi="Times New Roman" w:cs="Times New Roman"/>
          <w:color w:val="auto"/>
          <w:sz w:val="24"/>
        </w:rPr>
        <w:t xml:space="preserve"> It is made up of one sub-category: Talk to patient to </w:t>
      </w:r>
      <w:r w:rsidR="002A0445">
        <w:rPr>
          <w:rFonts w:ascii="Times New Roman" w:hAnsi="Times New Roman" w:cs="Times New Roman"/>
          <w:color w:val="auto"/>
          <w:sz w:val="24"/>
        </w:rPr>
        <w:t>c</w:t>
      </w:r>
      <w:r w:rsidRPr="00C1711C">
        <w:rPr>
          <w:rFonts w:ascii="Times New Roman" w:hAnsi="Times New Roman" w:cs="Times New Roman"/>
          <w:color w:val="auto"/>
          <w:sz w:val="24"/>
        </w:rPr>
        <w:t>onfirm the illness. The explanation for the sub-category is given below:</w:t>
      </w:r>
    </w:p>
    <w:p w14:paraId="75581124" w14:textId="1FBB003E" w:rsidR="001C625F" w:rsidRPr="00C1711C" w:rsidRDefault="001C625F" w:rsidP="001C625F">
      <w:pPr>
        <w:spacing w:line="360" w:lineRule="auto"/>
        <w:ind w:left="120" w:hangingChars="50" w:hanging="120"/>
        <w:jc w:val="both"/>
      </w:pPr>
      <w:r w:rsidRPr="00C1711C">
        <w:rPr>
          <w:b/>
          <w:bCs/>
        </w:rPr>
        <w:t xml:space="preserve">Talk to </w:t>
      </w:r>
      <w:r w:rsidR="002A0445" w:rsidRPr="00E31851">
        <w:rPr>
          <w:b/>
          <w:bCs/>
          <w:highlight w:val="yellow"/>
        </w:rPr>
        <w:t xml:space="preserve">the </w:t>
      </w:r>
      <w:r w:rsidRPr="00E31851">
        <w:rPr>
          <w:b/>
          <w:bCs/>
          <w:highlight w:val="yellow"/>
        </w:rPr>
        <w:t xml:space="preserve">patient to </w:t>
      </w:r>
      <w:r w:rsidR="002A0445" w:rsidRPr="00E31851">
        <w:rPr>
          <w:b/>
          <w:bCs/>
          <w:highlight w:val="yellow"/>
        </w:rPr>
        <w:t xml:space="preserve">confirm </w:t>
      </w:r>
      <w:r w:rsidRPr="00E31851">
        <w:rPr>
          <w:b/>
          <w:bCs/>
          <w:highlight w:val="yellow"/>
        </w:rPr>
        <w:t>the illness</w:t>
      </w:r>
      <w:r w:rsidRPr="00E31851">
        <w:rPr>
          <w:highlight w:val="yellow"/>
        </w:rPr>
        <w:t>: this sub-category emerged from</w:t>
      </w:r>
      <w:r w:rsidRPr="00C1711C">
        <w:t xml:space="preserve"> the narrative</w:t>
      </w:r>
    </w:p>
    <w:p w14:paraId="7FA7DACC" w14:textId="1C7C93B2" w:rsidR="001C625F" w:rsidRPr="00C1711C" w:rsidRDefault="001C625F" w:rsidP="00502B52">
      <w:pPr>
        <w:spacing w:line="360" w:lineRule="auto"/>
        <w:ind w:left="120" w:hangingChars="50" w:hanging="120"/>
        <w:jc w:val="both"/>
      </w:pPr>
      <w:r w:rsidRPr="00C1711C">
        <w:t xml:space="preserve">of a participant in this study. Participant 1 revealed that’’…. before I give any medication, I must first confirm from the patient what the problem really is’’. Similarly, participant two said’’ … we don’t just prepare medication until we know the problem’’. Participant 4 noted that’’…we confirm the illness before administration of medication’’. furthermore, participant 8, 9, 12, 13 and 14 also revealed that’’ we do have serious discussion with the patient in order to </w:t>
      </w:r>
      <w:proofErr w:type="gramStart"/>
      <w:r w:rsidRPr="00C1711C">
        <w:t>diagnose .</w:t>
      </w:r>
      <w:proofErr w:type="gramEnd"/>
      <w:r w:rsidRPr="00C1711C">
        <w:t>’’</w:t>
      </w:r>
    </w:p>
    <w:p w14:paraId="6581B6BF" w14:textId="77777777" w:rsidR="001C625F" w:rsidRPr="00C1711C" w:rsidRDefault="001C625F" w:rsidP="001C625F">
      <w:pPr>
        <w:pStyle w:val="Heading3"/>
        <w:spacing w:line="360" w:lineRule="auto"/>
        <w:jc w:val="both"/>
        <w:rPr>
          <w:rFonts w:ascii="Times New Roman" w:hAnsi="Times New Roman" w:cs="Times New Roman"/>
          <w:color w:val="auto"/>
          <w:sz w:val="24"/>
        </w:rPr>
      </w:pPr>
      <w:r w:rsidRPr="00C1711C">
        <w:rPr>
          <w:rFonts w:ascii="Times New Roman" w:hAnsi="Times New Roman" w:cs="Times New Roman"/>
          <w:color w:val="auto"/>
          <w:sz w:val="24"/>
        </w:rPr>
        <w:t>4.2.2b.2. Selecting the right herbs/roots/leaves</w:t>
      </w:r>
    </w:p>
    <w:p w14:paraId="3C4CBA4B" w14:textId="77777777" w:rsidR="001C625F" w:rsidRPr="00C1711C" w:rsidRDefault="001C625F" w:rsidP="001C625F">
      <w:pPr>
        <w:spacing w:line="360" w:lineRule="auto"/>
        <w:jc w:val="both"/>
      </w:pPr>
      <w:r w:rsidRPr="00C1711C">
        <w:t xml:space="preserve">This category includes narratives relating to step and techniques used by traditional medical practitioners in preparing traditional medicine in Northwest Nigeria. One sub-category emerged. It is: Selecting the right herbs/roots/leaves.  The sub-category is explained as follows: </w:t>
      </w:r>
    </w:p>
    <w:p w14:paraId="6693A137" w14:textId="77777777" w:rsidR="001C625F" w:rsidRPr="00C1711C" w:rsidRDefault="001C625F" w:rsidP="001C625F">
      <w:pPr>
        <w:pStyle w:val="Heading3"/>
        <w:spacing w:line="360" w:lineRule="auto"/>
        <w:jc w:val="both"/>
        <w:rPr>
          <w:rFonts w:ascii="Times New Roman" w:hAnsi="Times New Roman" w:cs="Times New Roman"/>
          <w:b/>
          <w:bCs/>
          <w:color w:val="auto"/>
          <w:sz w:val="22"/>
          <w:szCs w:val="22"/>
        </w:rPr>
      </w:pPr>
      <w:r w:rsidRPr="00C1711C">
        <w:rPr>
          <w:rFonts w:ascii="Times New Roman" w:hAnsi="Times New Roman" w:cs="Times New Roman"/>
          <w:color w:val="auto"/>
          <w:sz w:val="24"/>
        </w:rPr>
        <w:t xml:space="preserve">Selecting the right herbs/roots/leaves: </w:t>
      </w:r>
      <w:r w:rsidRPr="00C1711C">
        <w:rPr>
          <w:rFonts w:ascii="Times New Roman" w:hAnsi="Times New Roman" w:cs="Times New Roman"/>
          <w:bCs/>
          <w:color w:val="auto"/>
          <w:sz w:val="24"/>
        </w:rPr>
        <w:t>this subcategory emerged from narratives of participants as the step and techniques used by traditional medical practitioners in preparing traditional medicine in Northwest Nigeria. Participant 2 noted that’’…when we know what is wrong with a patient, we now select herbs and roots that can cure the illness. ’</w:t>
      </w:r>
      <w:proofErr w:type="gramStart"/>
      <w:r w:rsidRPr="00C1711C">
        <w:rPr>
          <w:rFonts w:ascii="Times New Roman" w:hAnsi="Times New Roman" w:cs="Times New Roman"/>
          <w:bCs/>
          <w:color w:val="auto"/>
          <w:sz w:val="24"/>
        </w:rPr>
        <w:t>’.similarly</w:t>
      </w:r>
      <w:proofErr w:type="gramEnd"/>
      <w:r w:rsidRPr="00C1711C">
        <w:rPr>
          <w:rFonts w:ascii="Times New Roman" w:hAnsi="Times New Roman" w:cs="Times New Roman"/>
          <w:bCs/>
          <w:color w:val="auto"/>
          <w:sz w:val="24"/>
        </w:rPr>
        <w:t>, participant 5 said</w:t>
      </w:r>
      <w:r w:rsidRPr="00C1711C">
        <w:rPr>
          <w:rFonts w:ascii="Times New Roman" w:hAnsi="Times New Roman" w:cs="Times New Roman"/>
          <w:color w:val="auto"/>
          <w:sz w:val="24"/>
        </w:rPr>
        <w:t xml:space="preserve">”… </w:t>
      </w:r>
      <w:r w:rsidRPr="00C1711C">
        <w:rPr>
          <w:rFonts w:ascii="Times New Roman" w:hAnsi="Times New Roman" w:cs="Times New Roman"/>
          <w:bCs/>
          <w:color w:val="auto"/>
          <w:sz w:val="24"/>
        </w:rPr>
        <w:t>then we select the right herbs for the illness</w:t>
      </w:r>
      <w:r w:rsidRPr="00C1711C">
        <w:rPr>
          <w:rFonts w:ascii="Times New Roman" w:hAnsi="Times New Roman" w:cs="Times New Roman"/>
          <w:color w:val="auto"/>
          <w:sz w:val="24"/>
        </w:rPr>
        <w:t xml:space="preserve"> </w:t>
      </w:r>
      <w:r w:rsidRPr="00C1711C">
        <w:rPr>
          <w:rFonts w:ascii="Times New Roman" w:hAnsi="Times New Roman" w:cs="Times New Roman"/>
          <w:color w:val="auto"/>
          <w:sz w:val="22"/>
          <w:szCs w:val="22"/>
        </w:rPr>
        <w:t xml:space="preserve">’’ </w:t>
      </w:r>
      <w:r w:rsidRPr="00C1711C">
        <w:rPr>
          <w:rFonts w:ascii="Times New Roman" w:hAnsi="Times New Roman" w:cs="Times New Roman"/>
          <w:bCs/>
          <w:color w:val="auto"/>
          <w:sz w:val="22"/>
          <w:szCs w:val="22"/>
        </w:rPr>
        <w:t xml:space="preserve">so also participant 6 , 10, 11, 12 and 14 revealed that </w:t>
      </w:r>
      <w:r w:rsidRPr="00C1711C">
        <w:rPr>
          <w:rFonts w:ascii="Times New Roman" w:hAnsi="Times New Roman" w:cs="Times New Roman"/>
          <w:color w:val="auto"/>
          <w:sz w:val="22"/>
          <w:szCs w:val="22"/>
        </w:rPr>
        <w:t xml:space="preserve">‘’…. </w:t>
      </w:r>
      <w:r w:rsidRPr="00C1711C">
        <w:rPr>
          <w:rFonts w:ascii="Times New Roman" w:hAnsi="Times New Roman" w:cs="Times New Roman"/>
          <w:bCs/>
          <w:color w:val="auto"/>
          <w:sz w:val="22"/>
          <w:szCs w:val="22"/>
        </w:rPr>
        <w:t>after knowing the illness, we select the right herbs and plants that will cure the illness’’.</w:t>
      </w:r>
    </w:p>
    <w:p w14:paraId="489CB03E" w14:textId="0EF822C2" w:rsidR="001C625F" w:rsidRPr="00AD1C2A" w:rsidRDefault="001C625F" w:rsidP="001C625F">
      <w:pPr>
        <w:pStyle w:val="Heading3"/>
        <w:spacing w:line="360" w:lineRule="auto"/>
        <w:jc w:val="both"/>
        <w:rPr>
          <w:rFonts w:ascii="Times New Roman" w:hAnsi="Times New Roman" w:cs="Times New Roman"/>
          <w:b/>
          <w:bCs/>
          <w:color w:val="auto"/>
          <w:sz w:val="24"/>
        </w:rPr>
      </w:pPr>
      <w:r w:rsidRPr="00AD1C2A">
        <w:rPr>
          <w:rFonts w:ascii="Times New Roman" w:hAnsi="Times New Roman" w:cs="Times New Roman"/>
          <w:b/>
          <w:bCs/>
          <w:color w:val="auto"/>
          <w:sz w:val="24"/>
        </w:rPr>
        <w:t>Preparation methods</w:t>
      </w:r>
    </w:p>
    <w:p w14:paraId="3E221EA1" w14:textId="77777777" w:rsidR="001C625F" w:rsidRPr="00C1711C" w:rsidRDefault="001C625F" w:rsidP="001C625F">
      <w:pPr>
        <w:spacing w:line="360" w:lineRule="auto"/>
        <w:jc w:val="both"/>
      </w:pPr>
      <w:r w:rsidRPr="00C1711C">
        <w:t>This category also emerged from the narratives of some participants from this study who mentioned preparation method as a step and techniques used by traditional medical practitioners in preparing traditional medicine in Northwest Nigeria. It has four sub-categories which are 1) clean the herbs/plants, 2) Boiling, 3) Grinding,</w:t>
      </w:r>
    </w:p>
    <w:p w14:paraId="3DFDD3BD" w14:textId="77777777" w:rsidR="001C625F" w:rsidRPr="00C1711C" w:rsidRDefault="001C625F" w:rsidP="001C625F">
      <w:pPr>
        <w:spacing w:line="360" w:lineRule="auto"/>
        <w:jc w:val="both"/>
      </w:pPr>
      <w:r w:rsidRPr="00C1711C">
        <w:t>4) Soaking in water. The sub-categories are discussed as follows</w:t>
      </w:r>
    </w:p>
    <w:p w14:paraId="4DB0DDEA" w14:textId="3E9F27E7" w:rsidR="001C625F" w:rsidRPr="00C1711C" w:rsidRDefault="001C625F" w:rsidP="001C625F">
      <w:pPr>
        <w:spacing w:line="360" w:lineRule="auto"/>
        <w:jc w:val="both"/>
      </w:pPr>
      <w:r w:rsidRPr="00C1711C">
        <w:rPr>
          <w:b/>
        </w:rPr>
        <w:t>Clean the herbs:</w:t>
      </w:r>
      <w:r w:rsidRPr="00C1711C">
        <w:t xml:space="preserve"> this sub – category composed of the narratives of the participants in this setting regarding the step</w:t>
      </w:r>
      <w:r w:rsidR="00292F7E">
        <w:t>s</w:t>
      </w:r>
      <w:r w:rsidRPr="00C1711C">
        <w:t xml:space="preserve"> and techniques used by traditional medical practitioners in preparing traditional medicine in Northwest Nigeria. Participant 2 who is from Katsina state and have been giving traditional medicine for a long time opined that’’…..part of the step is that we wash </w:t>
      </w:r>
      <w:r w:rsidRPr="00C1711C">
        <w:lastRenderedPageBreak/>
        <w:t xml:space="preserve">the herbs to remove dirt after picking’’, so also participant 3 who has been giving traditional medicine for six years said ’’ I keep the herbs clean before processing.… ’’. so also, participant 9, 10, 11, 12, 13 and 14 </w:t>
      </w:r>
      <w:proofErr w:type="spellStart"/>
      <w:r w:rsidRPr="00C1711C">
        <w:t>siad</w:t>
      </w:r>
      <w:proofErr w:type="spellEnd"/>
      <w:r w:rsidRPr="00C1711C">
        <w:t>’’…we need to clean the herbs before preparing them for patients’’</w:t>
      </w:r>
    </w:p>
    <w:p w14:paraId="153E3533" w14:textId="055E0104" w:rsidR="001C625F" w:rsidRPr="00C1711C" w:rsidRDefault="001C625F" w:rsidP="001C625F">
      <w:pPr>
        <w:spacing w:line="360" w:lineRule="auto"/>
        <w:jc w:val="both"/>
      </w:pPr>
      <w:r w:rsidRPr="00C1711C">
        <w:rPr>
          <w:b/>
          <w:bCs/>
        </w:rPr>
        <w:t>Boiling</w:t>
      </w:r>
      <w:r w:rsidRPr="00E31851">
        <w:rPr>
          <w:b/>
          <w:bCs/>
          <w:highlight w:val="yellow"/>
        </w:rPr>
        <w:t>:</w:t>
      </w:r>
      <w:r w:rsidRPr="00E31851">
        <w:rPr>
          <w:highlight w:val="yellow"/>
        </w:rPr>
        <w:t xml:space="preserve"> </w:t>
      </w:r>
      <w:r w:rsidR="00CE1DE8" w:rsidRPr="00E31851">
        <w:rPr>
          <w:highlight w:val="yellow"/>
        </w:rPr>
        <w:t>T</w:t>
      </w:r>
      <w:r w:rsidRPr="00E31851">
        <w:rPr>
          <w:highlight w:val="yellow"/>
        </w:rPr>
        <w:t>his subcategory emerged from the narratives of participants in relation to the step and techniques used by traditional medic</w:t>
      </w:r>
      <w:r w:rsidRPr="00C1711C">
        <w:t xml:space="preserve">al practitioners in preparing traditional medicine in Northwest Nigeria.  Participant 1 noted that…. </w:t>
      </w:r>
      <w:r w:rsidR="001B5AC8">
        <w:t>“</w:t>
      </w:r>
      <w:r w:rsidRPr="00C1711C">
        <w:t xml:space="preserve">depending on the type of illness, we mostly boil the herbs’’. Participant 2 also said… </w:t>
      </w:r>
      <w:r w:rsidR="001B5AC8">
        <w:t>“</w:t>
      </w:r>
      <w:r w:rsidRPr="00C1711C">
        <w:t>some herbs are boiled’’. Similarly, participant 3, 6, 8, 9, 11, 12 13 and 14 revealed that’’…after washing</w:t>
      </w:r>
      <w:r w:rsidR="00002A8C">
        <w:t>,</w:t>
      </w:r>
      <w:r w:rsidRPr="00C1711C">
        <w:t xml:space="preserve"> then we boil the herbs’’.</w:t>
      </w:r>
    </w:p>
    <w:p w14:paraId="0E8B9B2E" w14:textId="4912EB1C" w:rsidR="001C625F" w:rsidRPr="00C1711C" w:rsidRDefault="001C625F" w:rsidP="001C625F">
      <w:pPr>
        <w:spacing w:line="360" w:lineRule="auto"/>
        <w:jc w:val="both"/>
      </w:pPr>
      <w:r w:rsidRPr="00C1711C">
        <w:rPr>
          <w:b/>
          <w:bCs/>
        </w:rPr>
        <w:t>Grinding</w:t>
      </w:r>
      <w:r w:rsidRPr="00C1711C">
        <w:t xml:space="preserve">: </w:t>
      </w:r>
      <w:r w:rsidR="005242A4" w:rsidRPr="00E31851">
        <w:rPr>
          <w:highlight w:val="yellow"/>
        </w:rPr>
        <w:t>T</w:t>
      </w:r>
      <w:r w:rsidRPr="00E31851">
        <w:rPr>
          <w:highlight w:val="yellow"/>
        </w:rPr>
        <w:t xml:space="preserve">his subcategory </w:t>
      </w:r>
      <w:r w:rsidR="004D5C50" w:rsidRPr="00E31851">
        <w:rPr>
          <w:highlight w:val="yellow"/>
        </w:rPr>
        <w:t xml:space="preserve">is </w:t>
      </w:r>
      <w:r w:rsidRPr="00E31851">
        <w:rPr>
          <w:highlight w:val="yellow"/>
        </w:rPr>
        <w:t>composed of narratives from participants on grinding as step</w:t>
      </w:r>
      <w:r w:rsidRPr="00C1711C">
        <w:t xml:space="preserve"> and </w:t>
      </w:r>
      <w:r w:rsidR="004D5C50">
        <w:t xml:space="preserve">the </w:t>
      </w:r>
      <w:r w:rsidRPr="00C1711C">
        <w:t>techniques used by traditional medical practitioners in preparing traditional medicine in Northwest Nigeria.  Participant 5 said</w:t>
      </w:r>
      <w:r w:rsidR="00D60F6F" w:rsidRPr="00C1711C">
        <w:t xml:space="preserve"> </w:t>
      </w:r>
      <w:r w:rsidR="004D5C50">
        <w:t>“</w:t>
      </w:r>
      <w:r w:rsidR="00D60F6F" w:rsidRPr="00C1711C">
        <w:t>we</w:t>
      </w:r>
      <w:r w:rsidRPr="00C1711C">
        <w:t xml:space="preserve"> do dry and the herbs</w:t>
      </w:r>
      <w:r w:rsidR="004D5C50">
        <w:t>,</w:t>
      </w:r>
      <w:r w:rsidRPr="00C1711C">
        <w:t xml:space="preserve"> but also depending on the kind of illness</w:t>
      </w:r>
      <w:r w:rsidR="00026180">
        <w:t>” S</w:t>
      </w:r>
      <w:r w:rsidRPr="00C1711C">
        <w:t>imilarly</w:t>
      </w:r>
      <w:r w:rsidR="004D5C50">
        <w:t>,</w:t>
      </w:r>
      <w:r w:rsidRPr="00C1711C">
        <w:t xml:space="preserve"> participant 6 revealed that’’…after </w:t>
      </w:r>
      <w:r w:rsidRPr="00E31851">
        <w:rPr>
          <w:highlight w:val="yellow"/>
        </w:rPr>
        <w:t xml:space="preserve">washing, we dry and grind to paste’’. so </w:t>
      </w:r>
      <w:r w:rsidR="00D60F6F" w:rsidRPr="00E31851">
        <w:rPr>
          <w:highlight w:val="yellow"/>
        </w:rPr>
        <w:t>also,</w:t>
      </w:r>
      <w:r w:rsidRPr="00E31851">
        <w:rPr>
          <w:highlight w:val="yellow"/>
        </w:rPr>
        <w:t xml:space="preserve"> participant 8, 9, 10, 11, 12, 13 and 14 said </w:t>
      </w:r>
      <w:r w:rsidR="00642DB9" w:rsidRPr="00E31851">
        <w:rPr>
          <w:highlight w:val="yellow"/>
        </w:rPr>
        <w:t>“</w:t>
      </w:r>
      <w:r w:rsidRPr="00E31851">
        <w:rPr>
          <w:highlight w:val="yellow"/>
        </w:rPr>
        <w:t xml:space="preserve">we do dry the herbs </w:t>
      </w:r>
      <w:r w:rsidR="00642DB9" w:rsidRPr="00E31851">
        <w:rPr>
          <w:highlight w:val="yellow"/>
        </w:rPr>
        <w:t xml:space="preserve">and </w:t>
      </w:r>
      <w:r w:rsidRPr="00E31851">
        <w:rPr>
          <w:highlight w:val="yellow"/>
        </w:rPr>
        <w:t>that</w:t>
      </w:r>
      <w:r w:rsidRPr="00C1711C">
        <w:t xml:space="preserve"> we grind </w:t>
      </w:r>
      <w:r w:rsidR="001D6835">
        <w:t xml:space="preserve">them </w:t>
      </w:r>
      <w:r w:rsidRPr="00C1711C">
        <w:t>into powder’’.</w:t>
      </w:r>
    </w:p>
    <w:p w14:paraId="1CCCE94A" w14:textId="029AD5ED" w:rsidR="001C625F" w:rsidRDefault="001C625F" w:rsidP="001C625F">
      <w:pPr>
        <w:spacing w:line="360" w:lineRule="auto"/>
        <w:jc w:val="both"/>
      </w:pPr>
      <w:r w:rsidRPr="00C1711C">
        <w:rPr>
          <w:b/>
        </w:rPr>
        <w:t xml:space="preserve">Soaking in </w:t>
      </w:r>
      <w:r w:rsidR="00D60F6F" w:rsidRPr="00C1711C">
        <w:rPr>
          <w:b/>
        </w:rPr>
        <w:t>water:</w:t>
      </w:r>
      <w:r w:rsidRPr="00C1711C">
        <w:rPr>
          <w:b/>
        </w:rPr>
        <w:t xml:space="preserve"> </w:t>
      </w:r>
      <w:r w:rsidRPr="00C1711C">
        <w:rPr>
          <w:bCs/>
        </w:rPr>
        <w:t>soaking in water</w:t>
      </w:r>
      <w:r w:rsidRPr="00C1711C">
        <w:t xml:space="preserve"> also emerged as a sub-category describing the step and techniques used by traditional medical practitioners in preparing traditional medicine in Northwest Nigeria.  Participant 3 opined that… </w:t>
      </w:r>
      <w:r w:rsidR="00B80835">
        <w:t>“</w:t>
      </w:r>
      <w:r w:rsidRPr="00C1711C">
        <w:t xml:space="preserve">some herbs are not </w:t>
      </w:r>
      <w:r w:rsidRPr="00E31851">
        <w:rPr>
          <w:highlight w:val="yellow"/>
        </w:rPr>
        <w:t xml:space="preserve">boiled or </w:t>
      </w:r>
      <w:r w:rsidR="00125E3F" w:rsidRPr="00E31851">
        <w:rPr>
          <w:highlight w:val="yellow"/>
        </w:rPr>
        <w:t>ground</w:t>
      </w:r>
      <w:r w:rsidRPr="00E31851">
        <w:rPr>
          <w:highlight w:val="yellow"/>
        </w:rPr>
        <w:t>,</w:t>
      </w:r>
      <w:r w:rsidRPr="00C1711C">
        <w:t xml:space="preserve"> rather we put them in water for some days or </w:t>
      </w:r>
      <w:r w:rsidR="00AF3783" w:rsidRPr="00C1711C">
        <w:t>hours’</w:t>
      </w:r>
      <w:r w:rsidRPr="00C1711C">
        <w:t xml:space="preserve">’. Participant 9 </w:t>
      </w:r>
      <w:r w:rsidRPr="00E31851">
        <w:rPr>
          <w:highlight w:val="yellow"/>
        </w:rPr>
        <w:t>also note</w:t>
      </w:r>
      <w:r w:rsidR="00125E3F" w:rsidRPr="00E31851">
        <w:rPr>
          <w:highlight w:val="yellow"/>
        </w:rPr>
        <w:t>d</w:t>
      </w:r>
      <w:r w:rsidRPr="00E31851">
        <w:rPr>
          <w:highlight w:val="yellow"/>
        </w:rPr>
        <w:t xml:space="preserve"> that…. </w:t>
      </w:r>
      <w:r w:rsidR="00125E3F" w:rsidRPr="00E31851">
        <w:rPr>
          <w:highlight w:val="yellow"/>
        </w:rPr>
        <w:t>“</w:t>
      </w:r>
      <w:r w:rsidRPr="00E31851">
        <w:rPr>
          <w:highlight w:val="yellow"/>
        </w:rPr>
        <w:t>I do</w:t>
      </w:r>
      <w:r w:rsidRPr="00C1711C">
        <w:t xml:space="preserve"> soak some herbs in the water.  Participant 11 revealed…. </w:t>
      </w:r>
      <w:r w:rsidR="002D496F">
        <w:t>“</w:t>
      </w:r>
      <w:r w:rsidRPr="00C1711C">
        <w:t>I do soak some herbs without boiling</w:t>
      </w:r>
      <w:bookmarkEnd w:id="1"/>
      <w:r w:rsidR="002129B7">
        <w:t>”</w:t>
      </w:r>
      <w:r w:rsidR="00D60259">
        <w:t xml:space="preserve">. </w:t>
      </w:r>
    </w:p>
    <w:p w14:paraId="7FE59154" w14:textId="77777777" w:rsidR="00D630DD" w:rsidRDefault="00D630DD" w:rsidP="001C625F">
      <w:pPr>
        <w:spacing w:line="360" w:lineRule="auto"/>
        <w:jc w:val="both"/>
      </w:pPr>
    </w:p>
    <w:p w14:paraId="509AF919" w14:textId="77777777" w:rsidR="00D60259" w:rsidRPr="00DD69D1" w:rsidRDefault="00D60259" w:rsidP="00D60259">
      <w:pPr>
        <w:spacing w:line="360" w:lineRule="auto"/>
        <w:jc w:val="both"/>
        <w:rPr>
          <w:b/>
          <w:highlight w:val="yellow"/>
        </w:rPr>
      </w:pPr>
      <w:r w:rsidRPr="00DD69D1">
        <w:rPr>
          <w:b/>
          <w:highlight w:val="yellow"/>
        </w:rPr>
        <w:t>Conclusion</w:t>
      </w:r>
    </w:p>
    <w:p w14:paraId="1CC6B3CF" w14:textId="6453139D" w:rsidR="00F34F02" w:rsidRDefault="00D60259" w:rsidP="00D60259">
      <w:pPr>
        <w:spacing w:line="360" w:lineRule="auto"/>
        <w:jc w:val="both"/>
      </w:pPr>
      <w:r w:rsidRPr="00DD69D1">
        <w:rPr>
          <w:highlight w:val="yellow"/>
        </w:rPr>
        <w:t>This study highlights the significance of traditional medicine in Northwest Nigeria, documenting over 90 medicinal plants and various spiritual healing practices used to treat a range of illnesses. The findings underscore the importance of preserving and documenting indigenous knowledge to promote cultural relevance and integration of traditional medicine in local healthcare systems.</w:t>
      </w:r>
    </w:p>
    <w:p w14:paraId="514BE152" w14:textId="670FEAAB" w:rsidR="003A4DF9" w:rsidRDefault="003A4DF9" w:rsidP="001C625F">
      <w:pPr>
        <w:spacing w:line="360" w:lineRule="auto"/>
        <w:jc w:val="both"/>
      </w:pPr>
    </w:p>
    <w:p w14:paraId="701D35A1" w14:textId="77777777" w:rsidR="003A4DF9" w:rsidRPr="00394842" w:rsidRDefault="003A4DF9" w:rsidP="003A4DF9">
      <w:pPr>
        <w:rPr>
          <w:highlight w:val="yellow"/>
        </w:rPr>
      </w:pPr>
      <w:r w:rsidRPr="00394842">
        <w:rPr>
          <w:highlight w:val="yellow"/>
        </w:rPr>
        <w:t>Disclaimer (Artificial intelligence)</w:t>
      </w:r>
    </w:p>
    <w:p w14:paraId="2B9F61EB" w14:textId="77777777" w:rsidR="003A4DF9" w:rsidRPr="00394842" w:rsidRDefault="003A4DF9" w:rsidP="003A4DF9">
      <w:pPr>
        <w:rPr>
          <w:highlight w:val="yellow"/>
        </w:rPr>
      </w:pPr>
    </w:p>
    <w:p w14:paraId="1C7C34BD" w14:textId="77777777" w:rsidR="003A4DF9" w:rsidRPr="00394842" w:rsidRDefault="003A4DF9" w:rsidP="003A4DF9">
      <w:pPr>
        <w:rPr>
          <w:highlight w:val="yellow"/>
        </w:rPr>
      </w:pPr>
      <w:r w:rsidRPr="00394842">
        <w:rPr>
          <w:highlight w:val="yellow"/>
        </w:rPr>
        <w:t xml:space="preserve">Option 1: </w:t>
      </w:r>
    </w:p>
    <w:p w14:paraId="63FFEB42" w14:textId="77777777" w:rsidR="003A4DF9" w:rsidRPr="00394842" w:rsidRDefault="003A4DF9" w:rsidP="003A4DF9">
      <w:pPr>
        <w:rPr>
          <w:highlight w:val="yellow"/>
        </w:rPr>
      </w:pPr>
    </w:p>
    <w:p w14:paraId="6BF13072" w14:textId="77777777" w:rsidR="003A4DF9" w:rsidRPr="00394842" w:rsidRDefault="003A4DF9" w:rsidP="003A4DF9">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1EDC6DB7" w14:textId="77777777" w:rsidR="003A4DF9" w:rsidRPr="00394842" w:rsidRDefault="003A4DF9" w:rsidP="003A4DF9">
      <w:pPr>
        <w:rPr>
          <w:highlight w:val="yellow"/>
        </w:rPr>
      </w:pPr>
    </w:p>
    <w:p w14:paraId="0969D954" w14:textId="77777777" w:rsidR="003A4DF9" w:rsidRPr="00394842" w:rsidRDefault="003A4DF9" w:rsidP="003A4DF9">
      <w:pPr>
        <w:rPr>
          <w:highlight w:val="yellow"/>
        </w:rPr>
      </w:pPr>
      <w:r w:rsidRPr="00394842">
        <w:rPr>
          <w:highlight w:val="yellow"/>
        </w:rPr>
        <w:t xml:space="preserve">Option 2: </w:t>
      </w:r>
    </w:p>
    <w:p w14:paraId="3CC328CF" w14:textId="77777777" w:rsidR="003A4DF9" w:rsidRPr="00394842" w:rsidRDefault="003A4DF9" w:rsidP="003A4DF9">
      <w:pPr>
        <w:rPr>
          <w:highlight w:val="yellow"/>
        </w:rPr>
      </w:pPr>
    </w:p>
    <w:p w14:paraId="26015701" w14:textId="77777777" w:rsidR="003A4DF9" w:rsidRPr="00394842" w:rsidRDefault="003A4DF9" w:rsidP="003A4DF9">
      <w:pPr>
        <w:rPr>
          <w:highlight w:val="yellow"/>
        </w:rPr>
      </w:pPr>
      <w:r w:rsidRPr="00394842">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7397FC" w14:textId="77777777" w:rsidR="003A4DF9" w:rsidRPr="00394842" w:rsidRDefault="003A4DF9" w:rsidP="003A4DF9">
      <w:pPr>
        <w:rPr>
          <w:highlight w:val="yellow"/>
        </w:rPr>
      </w:pPr>
    </w:p>
    <w:p w14:paraId="199A5120" w14:textId="77777777" w:rsidR="003A4DF9" w:rsidRPr="00394842" w:rsidRDefault="003A4DF9" w:rsidP="003A4DF9">
      <w:pPr>
        <w:rPr>
          <w:highlight w:val="yellow"/>
        </w:rPr>
      </w:pPr>
      <w:r w:rsidRPr="00394842">
        <w:rPr>
          <w:highlight w:val="yellow"/>
        </w:rPr>
        <w:t>Details of the AI usage are given below:</w:t>
      </w:r>
    </w:p>
    <w:p w14:paraId="50270367" w14:textId="77777777" w:rsidR="003A4DF9" w:rsidRPr="00394842" w:rsidRDefault="003A4DF9" w:rsidP="003A4DF9">
      <w:pPr>
        <w:rPr>
          <w:highlight w:val="yellow"/>
        </w:rPr>
      </w:pPr>
      <w:r w:rsidRPr="00394842">
        <w:rPr>
          <w:highlight w:val="yellow"/>
        </w:rPr>
        <w:t>1.</w:t>
      </w:r>
    </w:p>
    <w:p w14:paraId="03BA6AE7" w14:textId="77777777" w:rsidR="003A4DF9" w:rsidRPr="00394842" w:rsidRDefault="003A4DF9" w:rsidP="003A4DF9">
      <w:pPr>
        <w:rPr>
          <w:highlight w:val="yellow"/>
        </w:rPr>
      </w:pPr>
      <w:r w:rsidRPr="00394842">
        <w:rPr>
          <w:highlight w:val="yellow"/>
        </w:rPr>
        <w:t>2.</w:t>
      </w:r>
    </w:p>
    <w:p w14:paraId="21A3C349" w14:textId="77777777" w:rsidR="003A4DF9" w:rsidRPr="00165217" w:rsidRDefault="003A4DF9" w:rsidP="003A4DF9">
      <w:r w:rsidRPr="00394842">
        <w:rPr>
          <w:highlight w:val="yellow"/>
        </w:rPr>
        <w:t>3.</w:t>
      </w:r>
    </w:p>
    <w:p w14:paraId="68AA80D4" w14:textId="77777777" w:rsidR="003A4DF9" w:rsidRDefault="003A4DF9" w:rsidP="001C625F">
      <w:pPr>
        <w:spacing w:line="360" w:lineRule="auto"/>
        <w:jc w:val="both"/>
      </w:pPr>
    </w:p>
    <w:p w14:paraId="4FE6917C" w14:textId="112CD153" w:rsidR="00F34F02" w:rsidRDefault="00F34F02" w:rsidP="001C625F">
      <w:pPr>
        <w:spacing w:line="360" w:lineRule="auto"/>
        <w:jc w:val="both"/>
      </w:pPr>
      <w:r>
        <w:t xml:space="preserve">References </w:t>
      </w:r>
    </w:p>
    <w:p w14:paraId="737CC41B" w14:textId="77777777" w:rsidR="00781B7D" w:rsidRPr="00E0386B" w:rsidRDefault="00781B7D" w:rsidP="00781B7D">
      <w:pPr>
        <w:spacing w:before="100" w:beforeAutospacing="1" w:after="100" w:afterAutospacing="1"/>
        <w:ind w:left="720" w:hanging="720"/>
        <w:jc w:val="both"/>
        <w:rPr>
          <w:color w:val="000000" w:themeColor="text1"/>
        </w:rPr>
      </w:pPr>
      <w:r w:rsidRPr="00891EBC">
        <w:rPr>
          <w:color w:val="000000" w:themeColor="text1"/>
        </w:rPr>
        <w:t xml:space="preserve">Abbott, R. (2014). </w:t>
      </w:r>
      <w:r w:rsidRPr="00891EBC">
        <w:rPr>
          <w:i/>
          <w:iCs/>
          <w:color w:val="000000" w:themeColor="text1"/>
        </w:rPr>
        <w:t xml:space="preserve">Documenting Traditional Medical </w:t>
      </w:r>
      <w:proofErr w:type="gramStart"/>
      <w:r w:rsidRPr="00891EBC">
        <w:rPr>
          <w:i/>
          <w:iCs/>
          <w:color w:val="000000" w:themeColor="text1"/>
        </w:rPr>
        <w:t>Knowledge ,march</w:t>
      </w:r>
      <w:proofErr w:type="gramEnd"/>
      <w:r w:rsidRPr="00891EBC">
        <w:rPr>
          <w:i/>
          <w:iCs/>
          <w:color w:val="000000" w:themeColor="text1"/>
        </w:rPr>
        <w:t xml:space="preserve">. </w:t>
      </w:r>
      <w:r w:rsidRPr="00891EBC">
        <w:rPr>
          <w:color w:val="000000" w:themeColor="text1"/>
        </w:rPr>
        <w:t xml:space="preserve">World Intellectual Property </w:t>
      </w:r>
      <w:proofErr w:type="spellStart"/>
      <w:r w:rsidRPr="00891EBC">
        <w:rPr>
          <w:color w:val="000000" w:themeColor="text1"/>
        </w:rPr>
        <w:t>Organisation</w:t>
      </w:r>
      <w:proofErr w:type="spellEnd"/>
      <w:r w:rsidRPr="00891EBC">
        <w:rPr>
          <w:color w:val="000000" w:themeColor="text1"/>
        </w:rPr>
        <w:t xml:space="preserve"> (WIPO)</w:t>
      </w:r>
    </w:p>
    <w:p w14:paraId="03F7FCD1" w14:textId="77777777" w:rsidR="00781B7D" w:rsidRDefault="00781B7D" w:rsidP="00781B7D">
      <w:pPr>
        <w:spacing w:before="100" w:beforeAutospacing="1" w:after="100" w:afterAutospacing="1" w:line="480" w:lineRule="auto"/>
        <w:ind w:left="851" w:hanging="851"/>
        <w:jc w:val="both"/>
      </w:pPr>
      <w:proofErr w:type="spellStart"/>
      <w:r w:rsidRPr="00E3570F">
        <w:t>Akinleye</w:t>
      </w:r>
      <w:proofErr w:type="spellEnd"/>
      <w:r>
        <w:t>,</w:t>
      </w:r>
      <w:r w:rsidRPr="00E3570F">
        <w:t xml:space="preserve"> O</w:t>
      </w:r>
      <w:r>
        <w:t>.</w:t>
      </w:r>
      <w:r w:rsidRPr="00E3570F">
        <w:t>B</w:t>
      </w:r>
      <w:proofErr w:type="gramStart"/>
      <w:r>
        <w:t>,  (</w:t>
      </w:r>
      <w:proofErr w:type="gramEnd"/>
      <w:r>
        <w:t xml:space="preserve"> 2</w:t>
      </w:r>
      <w:r w:rsidRPr="00E3570F">
        <w:t>008</w:t>
      </w:r>
      <w:r>
        <w:t>)</w:t>
      </w:r>
      <w:r w:rsidRPr="00E3570F">
        <w:t xml:space="preserve"> “Plants and their Products: Natural Wealth</w:t>
      </w:r>
      <w:r>
        <w:t xml:space="preserve"> </w:t>
      </w:r>
      <w:r w:rsidRPr="00E3570F">
        <w:t>for Better Economic and Primary Health Care</w:t>
      </w:r>
      <w:r>
        <w:t xml:space="preserve"> </w:t>
      </w:r>
      <w:r w:rsidRPr="00E3570F">
        <w:t>Delivery in Nigeria</w:t>
      </w:r>
      <w:r w:rsidRPr="00E3570F">
        <w:rPr>
          <w:i/>
          <w:iCs/>
        </w:rPr>
        <w:t xml:space="preserve">” Prof. E. K. </w:t>
      </w:r>
      <w:proofErr w:type="spellStart"/>
      <w:r w:rsidRPr="00E3570F">
        <w:rPr>
          <w:i/>
          <w:iCs/>
        </w:rPr>
        <w:t>Obiakor</w:t>
      </w:r>
      <w:proofErr w:type="spellEnd"/>
      <w:r w:rsidRPr="00E3570F">
        <w:rPr>
          <w:i/>
          <w:iCs/>
        </w:rPr>
        <w:t xml:space="preserve"> </w:t>
      </w:r>
      <w:proofErr w:type="spellStart"/>
      <w:r w:rsidRPr="00E3570F">
        <w:rPr>
          <w:i/>
          <w:iCs/>
        </w:rPr>
        <w:t>LectureSeries</w:t>
      </w:r>
      <w:proofErr w:type="spellEnd"/>
      <w:r w:rsidRPr="00E3570F">
        <w:t xml:space="preserve">. The </w:t>
      </w:r>
      <w:r>
        <w:t>Federal Polytechnic, Ado-Ekiti</w:t>
      </w:r>
    </w:p>
    <w:p w14:paraId="5BAAA003" w14:textId="77777777" w:rsidR="00781B7D" w:rsidRPr="00891EBC" w:rsidRDefault="00781B7D" w:rsidP="00781B7D">
      <w:pPr>
        <w:spacing w:before="100" w:beforeAutospacing="1" w:after="100" w:afterAutospacing="1"/>
        <w:ind w:left="720" w:hanging="720"/>
        <w:jc w:val="both"/>
        <w:rPr>
          <w:color w:val="000000" w:themeColor="text1"/>
        </w:rPr>
      </w:pPr>
      <w:r w:rsidRPr="00891EBC">
        <w:rPr>
          <w:bCs/>
          <w:color w:val="000000" w:themeColor="text1"/>
          <w:kern w:val="36"/>
          <w:lang w:eastAsia="en-GB"/>
        </w:rPr>
        <w:t>Bista, N. (2022)</w:t>
      </w:r>
      <w:r w:rsidRPr="00891EBC">
        <w:rPr>
          <w:color w:val="000000" w:themeColor="text1"/>
        </w:rPr>
        <w:t xml:space="preserve"> WHO </w:t>
      </w:r>
      <w:r w:rsidRPr="00891EBC">
        <w:rPr>
          <w:bCs/>
          <w:color w:val="000000" w:themeColor="text1"/>
          <w:kern w:val="36"/>
          <w:lang w:eastAsia="en-GB"/>
        </w:rPr>
        <w:t xml:space="preserve">Establishes the Global Centre for Traditional Medicine in India </w:t>
      </w:r>
      <w:r w:rsidRPr="00891EBC">
        <w:rPr>
          <w:bCs/>
          <w:color w:val="000000" w:themeColor="text1"/>
          <w:lang w:eastAsia="en-GB"/>
        </w:rPr>
        <w:t xml:space="preserve">accessed on January 1, 2023 from </w:t>
      </w:r>
      <w:hyperlink r:id="rId8" w:history="1">
        <w:r w:rsidRPr="00891EBC">
          <w:rPr>
            <w:rStyle w:val="Hyperlink"/>
            <w:color w:val="000000" w:themeColor="text1"/>
            <w:lang w:eastAsia="en-GB"/>
          </w:rPr>
          <w:t>https://www.who.int/</w:t>
        </w:r>
      </w:hyperlink>
    </w:p>
    <w:p w14:paraId="3BC974DF" w14:textId="77777777" w:rsidR="00781B7D" w:rsidRDefault="00781B7D" w:rsidP="00781B7D">
      <w:pPr>
        <w:spacing w:before="100" w:beforeAutospacing="1" w:after="100" w:afterAutospacing="1"/>
        <w:ind w:left="720" w:hanging="720"/>
        <w:jc w:val="both"/>
        <w:rPr>
          <w:color w:val="000000" w:themeColor="text1"/>
          <w:shd w:val="clear" w:color="auto" w:fill="FFFFFF"/>
        </w:rPr>
      </w:pPr>
      <w:proofErr w:type="spellStart"/>
      <w:r>
        <w:rPr>
          <w:color w:val="000000" w:themeColor="text1"/>
          <w:shd w:val="clear" w:color="auto" w:fill="FFFFFF"/>
        </w:rPr>
        <w:t>Boadu</w:t>
      </w:r>
      <w:proofErr w:type="spellEnd"/>
      <w:r>
        <w:rPr>
          <w:color w:val="000000" w:themeColor="text1"/>
          <w:shd w:val="clear" w:color="auto" w:fill="FFFFFF"/>
        </w:rPr>
        <w:t xml:space="preserve"> AA, &amp; </w:t>
      </w:r>
      <w:proofErr w:type="spellStart"/>
      <w:r>
        <w:rPr>
          <w:color w:val="000000" w:themeColor="text1"/>
          <w:shd w:val="clear" w:color="auto" w:fill="FFFFFF"/>
        </w:rPr>
        <w:t>Asase</w:t>
      </w:r>
      <w:proofErr w:type="spellEnd"/>
      <w:r>
        <w:rPr>
          <w:color w:val="000000" w:themeColor="text1"/>
          <w:shd w:val="clear" w:color="auto" w:fill="FFFFFF"/>
        </w:rPr>
        <w:t xml:space="preserve"> A (2017)</w:t>
      </w:r>
      <w:r w:rsidRPr="00891EBC">
        <w:rPr>
          <w:color w:val="000000" w:themeColor="text1"/>
          <w:shd w:val="clear" w:color="auto" w:fill="FFFFFF"/>
        </w:rPr>
        <w:t xml:space="preserve"> Documentation of Herbal Medicines Used for the Treatment and Management of Human Diseases by Some Communities in Southern Ghana. </w:t>
      </w:r>
      <w:r w:rsidRPr="00891EBC">
        <w:rPr>
          <w:i/>
          <w:iCs/>
          <w:color w:val="000000" w:themeColor="text1"/>
          <w:shd w:val="clear" w:color="auto" w:fill="FFFFFF"/>
        </w:rPr>
        <w:t>Evidence Based Complementary Alternative Medicine</w:t>
      </w:r>
      <w:r w:rsidRPr="00891EBC">
        <w:rPr>
          <w:color w:val="000000" w:themeColor="text1"/>
          <w:shd w:val="clear" w:color="auto" w:fill="FFFFFF"/>
        </w:rPr>
        <w:t xml:space="preserve">. </w:t>
      </w:r>
      <w:proofErr w:type="spellStart"/>
      <w:r w:rsidRPr="00891EBC">
        <w:rPr>
          <w:color w:val="000000" w:themeColor="text1"/>
          <w:shd w:val="clear" w:color="auto" w:fill="FFFFFF"/>
        </w:rPr>
        <w:t>doi</w:t>
      </w:r>
      <w:proofErr w:type="spellEnd"/>
      <w:r w:rsidRPr="00891EBC">
        <w:rPr>
          <w:color w:val="000000" w:themeColor="text1"/>
          <w:shd w:val="clear" w:color="auto" w:fill="FFFFFF"/>
        </w:rPr>
        <w:t xml:space="preserve">: 10.1155/2017/3043061. </w:t>
      </w:r>
    </w:p>
    <w:p w14:paraId="1120A228" w14:textId="77777777" w:rsidR="00781B7D" w:rsidRPr="00E0386B" w:rsidRDefault="00781B7D" w:rsidP="00781B7D">
      <w:pPr>
        <w:spacing w:before="100" w:beforeAutospacing="1" w:after="100" w:afterAutospacing="1"/>
        <w:ind w:left="720" w:hanging="720"/>
        <w:jc w:val="both"/>
        <w:rPr>
          <w:color w:val="000000" w:themeColor="text1"/>
          <w:lang w:val="en-GB"/>
        </w:rPr>
      </w:pPr>
      <w:bookmarkStart w:id="2" w:name="_GoBack"/>
      <w:bookmarkEnd w:id="2"/>
      <w:proofErr w:type="spellStart"/>
      <w:r w:rsidRPr="00891EBC">
        <w:rPr>
          <w:color w:val="000000" w:themeColor="text1"/>
        </w:rPr>
        <w:t>Mahomoodally</w:t>
      </w:r>
      <w:proofErr w:type="spellEnd"/>
      <w:r w:rsidRPr="00891EBC">
        <w:rPr>
          <w:color w:val="000000" w:themeColor="text1"/>
        </w:rPr>
        <w:t xml:space="preserve"> M.F, (2013). Traditional medicines in Africa: an appraisal of ten potent African medicinal plants. Evidence. </w:t>
      </w:r>
      <w:r w:rsidRPr="00891EBC">
        <w:rPr>
          <w:i/>
          <w:iCs/>
          <w:color w:val="000000" w:themeColor="text1"/>
        </w:rPr>
        <w:t>Based Complementary and Alternative Medicine.</w:t>
      </w:r>
      <w:r w:rsidRPr="00891EBC">
        <w:rPr>
          <w:color w:val="000000" w:themeColor="text1"/>
        </w:rPr>
        <w:t xml:space="preserve"> </w:t>
      </w:r>
      <w:proofErr w:type="spellStart"/>
      <w:r w:rsidRPr="00891EBC">
        <w:rPr>
          <w:color w:val="000000" w:themeColor="text1"/>
        </w:rPr>
        <w:t>doi</w:t>
      </w:r>
      <w:proofErr w:type="spellEnd"/>
      <w:r w:rsidRPr="00891EBC">
        <w:rPr>
          <w:color w:val="000000" w:themeColor="text1"/>
        </w:rPr>
        <w:t>: 10.1155/2013/617459. Accessed on 2023-01-30</w:t>
      </w:r>
    </w:p>
    <w:p w14:paraId="2BF981BE" w14:textId="77777777" w:rsidR="00781B7D" w:rsidRDefault="00781B7D" w:rsidP="00781B7D">
      <w:pPr>
        <w:spacing w:line="480" w:lineRule="auto"/>
        <w:ind w:left="709" w:hanging="709"/>
        <w:jc w:val="both"/>
      </w:pPr>
      <w:r w:rsidRPr="00953502">
        <w:t xml:space="preserve">Mohsen A, </w:t>
      </w:r>
      <w:r>
        <w:t xml:space="preserve">&amp; </w:t>
      </w:r>
      <w:r w:rsidRPr="00953502">
        <w:t>Masoumeh H.</w:t>
      </w:r>
      <w:r>
        <w:t xml:space="preserve"> (</w:t>
      </w:r>
      <w:r w:rsidRPr="00953502">
        <w:t>2014</w:t>
      </w:r>
      <w:r>
        <w:t>)</w:t>
      </w:r>
      <w:r w:rsidRPr="00953502">
        <w:t xml:space="preserve"> “Knowledge, attitude and practice toward complementary and traditional medicine among K</w:t>
      </w:r>
      <w:r>
        <w:t>ashan health care staff, 2012,”</w:t>
      </w:r>
    </w:p>
    <w:p w14:paraId="1DF32C1E" w14:textId="77777777" w:rsidR="00781B7D" w:rsidRPr="00891EBC" w:rsidRDefault="00781B7D" w:rsidP="00781B7D">
      <w:pPr>
        <w:spacing w:before="100" w:beforeAutospacing="1" w:after="100" w:afterAutospacing="1"/>
        <w:ind w:left="720" w:hanging="720"/>
        <w:jc w:val="both"/>
        <w:rPr>
          <w:color w:val="000000" w:themeColor="text1"/>
        </w:rPr>
      </w:pPr>
      <w:r>
        <w:t xml:space="preserve">  </w:t>
      </w:r>
      <w:proofErr w:type="spellStart"/>
      <w:r w:rsidRPr="00891EBC">
        <w:rPr>
          <w:color w:val="000000" w:themeColor="text1"/>
        </w:rPr>
        <w:t>Oguntibeju</w:t>
      </w:r>
      <w:proofErr w:type="spellEnd"/>
      <w:r w:rsidRPr="00891EBC">
        <w:rPr>
          <w:color w:val="000000" w:themeColor="text1"/>
        </w:rPr>
        <w:t xml:space="preserve">, O.O, (2019). African traditional medicine: relevance, regulation, potential challenges and possible remedies. </w:t>
      </w:r>
      <w:r w:rsidRPr="00891EBC">
        <w:rPr>
          <w:i/>
          <w:iCs/>
          <w:color w:val="000000" w:themeColor="text1"/>
        </w:rPr>
        <w:t>Asian J. Agric. Biol</w:t>
      </w:r>
      <w:r w:rsidRPr="00891EBC">
        <w:rPr>
          <w:color w:val="000000" w:themeColor="text1"/>
        </w:rPr>
        <w:t>. 7(1): 166-175</w:t>
      </w:r>
    </w:p>
    <w:p w14:paraId="14F0496D" w14:textId="77777777" w:rsidR="00781B7D" w:rsidRPr="00891EBC" w:rsidRDefault="00781B7D" w:rsidP="00781B7D">
      <w:pPr>
        <w:ind w:left="720" w:hanging="720"/>
        <w:jc w:val="both"/>
        <w:rPr>
          <w:color w:val="000000" w:themeColor="text1"/>
        </w:rPr>
      </w:pPr>
      <w:r>
        <w:rPr>
          <w:color w:val="000000" w:themeColor="text1"/>
        </w:rPr>
        <w:t>Olowu, K.</w:t>
      </w:r>
      <w:r w:rsidRPr="00891EBC">
        <w:rPr>
          <w:color w:val="000000" w:themeColor="text1"/>
        </w:rPr>
        <w:t xml:space="preserve"> (2004) “</w:t>
      </w:r>
      <w:r w:rsidRPr="00891EBC">
        <w:rPr>
          <w:i/>
          <w:iCs/>
          <w:color w:val="000000" w:themeColor="text1"/>
        </w:rPr>
        <w:t>Access to Information: Myths and Realities</w:t>
      </w:r>
      <w:r w:rsidRPr="00891EBC">
        <w:rPr>
          <w:color w:val="000000" w:themeColor="text1"/>
        </w:rPr>
        <w:t xml:space="preserve">,” Nigerian Libraries, </w:t>
      </w:r>
      <w:r>
        <w:rPr>
          <w:color w:val="000000" w:themeColor="text1"/>
        </w:rPr>
        <w:t xml:space="preserve">38(1), </w:t>
      </w:r>
      <w:r w:rsidRPr="00891EBC">
        <w:rPr>
          <w:color w:val="000000" w:themeColor="text1"/>
        </w:rPr>
        <w:t>48-55</w:t>
      </w:r>
    </w:p>
    <w:p w14:paraId="613D9BDC" w14:textId="77777777" w:rsidR="00781B7D" w:rsidRPr="0091043D" w:rsidRDefault="00781B7D" w:rsidP="00781B7D">
      <w:pPr>
        <w:spacing w:before="100" w:beforeAutospacing="1" w:after="100" w:afterAutospacing="1" w:line="480" w:lineRule="auto"/>
        <w:ind w:left="851" w:hanging="851"/>
        <w:jc w:val="both"/>
      </w:pPr>
      <w:r w:rsidRPr="0091043D">
        <w:t xml:space="preserve">United Nations. (2022). </w:t>
      </w:r>
      <w:r w:rsidRPr="0091043D">
        <w:rPr>
          <w:rStyle w:val="Emphasis"/>
          <w:rFonts w:eastAsiaTheme="majorEastAsia"/>
        </w:rPr>
        <w:t>World population prospects 2022: Summary of results</w:t>
      </w:r>
      <w:r w:rsidRPr="0091043D">
        <w:t xml:space="preserve">. United Nations Department of Economic and Social Affairs, Population Division. </w:t>
      </w:r>
      <w:hyperlink r:id="rId9" w:tgtFrame="_new" w:history="1">
        <w:r w:rsidRPr="0091043D">
          <w:rPr>
            <w:rStyle w:val="Hyperlink"/>
            <w:rFonts w:eastAsiaTheme="majorEastAsia"/>
          </w:rPr>
          <w:t>https://population.un.org/wpp/</w:t>
        </w:r>
      </w:hyperlink>
      <w:r>
        <w:t xml:space="preserve"> accessed 22/05/2025</w:t>
      </w:r>
    </w:p>
    <w:p w14:paraId="139128C8" w14:textId="4552D2A0" w:rsidR="00781B7D" w:rsidRDefault="00781B7D" w:rsidP="00781B7D">
      <w:pPr>
        <w:spacing w:before="100" w:beforeAutospacing="1" w:after="100" w:afterAutospacing="1" w:line="480" w:lineRule="auto"/>
        <w:ind w:left="851" w:hanging="851"/>
        <w:jc w:val="both"/>
      </w:pPr>
      <w:r>
        <w:lastRenderedPageBreak/>
        <w:t xml:space="preserve">  </w:t>
      </w:r>
      <w:r w:rsidRPr="001C5BFA">
        <w:t>Statist</w:t>
      </w:r>
      <w:r>
        <w:t>ic</w:t>
      </w:r>
      <w:r w:rsidRPr="001C5BFA">
        <w:t xml:space="preserve">a. (2024). </w:t>
      </w:r>
      <w:r w:rsidRPr="001C5BFA">
        <w:rPr>
          <w:rStyle w:val="Emphasis"/>
          <w:rFonts w:eastAsiaTheme="majorEastAsia"/>
        </w:rPr>
        <w:t>Nigeria: Population 1950–2024</w:t>
      </w:r>
      <w:r w:rsidRPr="001C5BFA">
        <w:t xml:space="preserve">. Retrieved from </w:t>
      </w:r>
      <w:hyperlink r:id="rId10" w:history="1">
        <w:r w:rsidR="008515F1" w:rsidRPr="00D76F55">
          <w:rPr>
            <w:rStyle w:val="Hyperlink"/>
          </w:rPr>
          <w:t>https://www.statista.com/statistics/1122838/population-of-nigeria/22/05/2025</w:t>
        </w:r>
      </w:hyperlink>
    </w:p>
    <w:p w14:paraId="3A7D2A99" w14:textId="5FCDDFF6" w:rsidR="008515F1" w:rsidRDefault="008515F1" w:rsidP="00781B7D">
      <w:pPr>
        <w:spacing w:before="100" w:beforeAutospacing="1" w:after="100" w:afterAutospacing="1" w:line="480" w:lineRule="auto"/>
        <w:ind w:left="851" w:hanging="851"/>
        <w:jc w:val="both"/>
        <w:rPr>
          <w:highlight w:val="yellow"/>
        </w:rPr>
      </w:pPr>
      <w:proofErr w:type="spellStart"/>
      <w:r w:rsidRPr="00602711">
        <w:rPr>
          <w:highlight w:val="yellow"/>
        </w:rPr>
        <w:t>Okaiyeto</w:t>
      </w:r>
      <w:proofErr w:type="spellEnd"/>
      <w:r w:rsidRPr="00602711">
        <w:rPr>
          <w:highlight w:val="yellow"/>
        </w:rPr>
        <w:t xml:space="preserve">, K., &amp; </w:t>
      </w:r>
      <w:proofErr w:type="spellStart"/>
      <w:r w:rsidRPr="00602711">
        <w:rPr>
          <w:highlight w:val="yellow"/>
        </w:rPr>
        <w:t>Oguntibeju</w:t>
      </w:r>
      <w:proofErr w:type="spellEnd"/>
      <w:r w:rsidRPr="00602711">
        <w:rPr>
          <w:highlight w:val="yellow"/>
        </w:rPr>
        <w:t>, O. O. (2021). African herbal medicines: Adverse effects and cytotoxic potentials with different therapeutic applications. International journal of environmental research and public health, 18(11), 5988.</w:t>
      </w:r>
    </w:p>
    <w:p w14:paraId="7815CA3D" w14:textId="613C0F07" w:rsidR="002A3B2D" w:rsidRDefault="002A3B2D" w:rsidP="00781B7D">
      <w:pPr>
        <w:spacing w:before="100" w:beforeAutospacing="1" w:after="100" w:afterAutospacing="1" w:line="480" w:lineRule="auto"/>
        <w:ind w:left="851" w:hanging="851"/>
        <w:jc w:val="both"/>
        <w:rPr>
          <w:highlight w:val="yellow"/>
        </w:rPr>
      </w:pPr>
      <w:proofErr w:type="spellStart"/>
      <w:r w:rsidRPr="00EE04CF">
        <w:rPr>
          <w:highlight w:val="yellow"/>
        </w:rPr>
        <w:t>Ekor</w:t>
      </w:r>
      <w:proofErr w:type="spellEnd"/>
      <w:r w:rsidRPr="00EE04CF">
        <w:rPr>
          <w:highlight w:val="yellow"/>
        </w:rPr>
        <w:t>, M. (2014). The growing use of herbal medicines: issues relating to adverse reactions and challenges in monitoring safety. Frontiers in pharmacology, 4, 177.</w:t>
      </w:r>
    </w:p>
    <w:p w14:paraId="58195DA7" w14:textId="1CED2C39" w:rsidR="004F087A" w:rsidRDefault="004F087A" w:rsidP="00781B7D">
      <w:pPr>
        <w:spacing w:before="100" w:beforeAutospacing="1" w:after="100" w:afterAutospacing="1" w:line="480" w:lineRule="auto"/>
        <w:ind w:left="851" w:hanging="851"/>
        <w:jc w:val="both"/>
        <w:rPr>
          <w:highlight w:val="yellow"/>
        </w:rPr>
      </w:pPr>
      <w:r w:rsidRPr="002657F2">
        <w:rPr>
          <w:highlight w:val="yellow"/>
        </w:rPr>
        <w:t xml:space="preserve">Che, C. T., George, V., </w:t>
      </w:r>
      <w:proofErr w:type="spellStart"/>
      <w:r w:rsidRPr="002657F2">
        <w:rPr>
          <w:highlight w:val="yellow"/>
        </w:rPr>
        <w:t>Ijinu</w:t>
      </w:r>
      <w:proofErr w:type="spellEnd"/>
      <w:r w:rsidRPr="002657F2">
        <w:rPr>
          <w:highlight w:val="yellow"/>
        </w:rPr>
        <w:t xml:space="preserve">, T. P., </w:t>
      </w:r>
      <w:proofErr w:type="spellStart"/>
      <w:r w:rsidRPr="002657F2">
        <w:rPr>
          <w:highlight w:val="yellow"/>
        </w:rPr>
        <w:t>Pushpangadan</w:t>
      </w:r>
      <w:proofErr w:type="spellEnd"/>
      <w:r w:rsidRPr="002657F2">
        <w:rPr>
          <w:highlight w:val="yellow"/>
        </w:rPr>
        <w:t xml:space="preserve">, P., &amp; </w:t>
      </w:r>
      <w:proofErr w:type="spellStart"/>
      <w:r w:rsidRPr="002657F2">
        <w:rPr>
          <w:highlight w:val="yellow"/>
        </w:rPr>
        <w:t>Andrae-Marobela</w:t>
      </w:r>
      <w:proofErr w:type="spellEnd"/>
      <w:r w:rsidRPr="002657F2">
        <w:rPr>
          <w:highlight w:val="yellow"/>
        </w:rPr>
        <w:t>, K. (2024). Traditional medicine. In Pharmacognosy (pp. 11-28). Academic Press.</w:t>
      </w:r>
    </w:p>
    <w:p w14:paraId="51C6548F" w14:textId="02A8895E" w:rsidR="00090806" w:rsidRPr="00090806" w:rsidRDefault="00090806" w:rsidP="00781B7D">
      <w:pPr>
        <w:spacing w:before="100" w:beforeAutospacing="1" w:after="100" w:afterAutospacing="1" w:line="480" w:lineRule="auto"/>
        <w:ind w:left="851" w:hanging="851"/>
        <w:jc w:val="both"/>
        <w:rPr>
          <w:highlight w:val="yellow"/>
        </w:rPr>
      </w:pPr>
      <w:proofErr w:type="gramStart"/>
      <w:r w:rsidRPr="00090806">
        <w:rPr>
          <w:highlight w:val="yellow"/>
        </w:rPr>
        <w:t>Ibrahim ,</w:t>
      </w:r>
      <w:proofErr w:type="gramEnd"/>
      <w:r w:rsidRPr="00090806">
        <w:rPr>
          <w:highlight w:val="yellow"/>
        </w:rPr>
        <w:t xml:space="preserve"> J. A., </w:t>
      </w:r>
      <w:proofErr w:type="spellStart"/>
      <w:r w:rsidRPr="00090806">
        <w:rPr>
          <w:highlight w:val="yellow"/>
        </w:rPr>
        <w:t>Fatokun</w:t>
      </w:r>
      <w:proofErr w:type="spellEnd"/>
      <w:r w:rsidRPr="00090806">
        <w:rPr>
          <w:highlight w:val="yellow"/>
        </w:rPr>
        <w:t xml:space="preserve"> , O. T., Jegede , I. A., Egharevba , H. O., Hamzat , O. T., &amp; </w:t>
      </w:r>
      <w:proofErr w:type="spellStart"/>
      <w:r w:rsidRPr="00090806">
        <w:rPr>
          <w:highlight w:val="yellow"/>
        </w:rPr>
        <w:t>Adigwe</w:t>
      </w:r>
      <w:proofErr w:type="spellEnd"/>
      <w:r w:rsidRPr="00090806">
        <w:rPr>
          <w:highlight w:val="yellow"/>
        </w:rPr>
        <w:t xml:space="preserve"> , O. P. (2023). Healthcare Delivery in Nigeria: Traditional Medicine Practitioners Perspectives to Universal Health Coverage and Traditional Medicine Integration with Conventional Medicine. Journal of Advances in Medical and Pharmaceutical Sciences, 25(6), 10–23. https://doi.org/10.9734/jamps/2023/v25i6622</w:t>
      </w:r>
    </w:p>
    <w:p w14:paraId="342E35D2" w14:textId="6BD395E6" w:rsidR="00A35CDD" w:rsidRDefault="00A35CDD" w:rsidP="00781B7D">
      <w:pPr>
        <w:spacing w:before="100" w:beforeAutospacing="1" w:after="100" w:afterAutospacing="1" w:line="480" w:lineRule="auto"/>
        <w:ind w:left="851" w:hanging="851"/>
        <w:jc w:val="both"/>
        <w:rPr>
          <w:highlight w:val="yellow"/>
        </w:rPr>
      </w:pPr>
    </w:p>
    <w:p w14:paraId="2F2A85E0" w14:textId="77777777" w:rsidR="00A35CDD" w:rsidRPr="002657F2" w:rsidRDefault="00A35CDD" w:rsidP="00781B7D">
      <w:pPr>
        <w:spacing w:before="100" w:beforeAutospacing="1" w:after="100" w:afterAutospacing="1" w:line="480" w:lineRule="auto"/>
        <w:ind w:left="851" w:hanging="851"/>
        <w:jc w:val="both"/>
        <w:rPr>
          <w:highlight w:val="yellow"/>
        </w:rPr>
      </w:pPr>
    </w:p>
    <w:p w14:paraId="6B4381C5" w14:textId="77777777" w:rsidR="00602711" w:rsidRDefault="00602711" w:rsidP="00781B7D">
      <w:pPr>
        <w:spacing w:before="100" w:beforeAutospacing="1" w:after="100" w:afterAutospacing="1" w:line="480" w:lineRule="auto"/>
        <w:ind w:left="851" w:hanging="851"/>
        <w:jc w:val="both"/>
      </w:pPr>
    </w:p>
    <w:p w14:paraId="63D1DA30" w14:textId="77777777" w:rsidR="00624EF1" w:rsidRPr="001C5BFA" w:rsidRDefault="00624EF1" w:rsidP="00781B7D">
      <w:pPr>
        <w:spacing w:before="100" w:beforeAutospacing="1" w:after="100" w:afterAutospacing="1" w:line="480" w:lineRule="auto"/>
        <w:ind w:left="851" w:hanging="851"/>
        <w:jc w:val="both"/>
      </w:pPr>
    </w:p>
    <w:p w14:paraId="42D63CAD" w14:textId="1B9FD59F" w:rsidR="00781B7D" w:rsidRDefault="00781B7D" w:rsidP="00781B7D">
      <w:pPr>
        <w:spacing w:line="480" w:lineRule="auto"/>
        <w:ind w:left="709" w:hanging="709"/>
        <w:jc w:val="both"/>
        <w:rPr>
          <w:b/>
        </w:rPr>
      </w:pPr>
    </w:p>
    <w:p w14:paraId="2FE27F48" w14:textId="77777777" w:rsidR="00781B7D" w:rsidRDefault="00781B7D" w:rsidP="00781B7D">
      <w:pPr>
        <w:spacing w:line="480" w:lineRule="auto"/>
        <w:ind w:left="709" w:hanging="709"/>
        <w:jc w:val="both"/>
        <w:rPr>
          <w:b/>
        </w:rPr>
      </w:pPr>
    </w:p>
    <w:p w14:paraId="1F39BD1B" w14:textId="77777777" w:rsidR="00781B7D" w:rsidRDefault="00781B7D" w:rsidP="00781B7D"/>
    <w:p w14:paraId="7BDF876D" w14:textId="77777777" w:rsidR="00781B7D" w:rsidRPr="00C1711C" w:rsidRDefault="00781B7D" w:rsidP="001C625F">
      <w:pPr>
        <w:spacing w:line="360" w:lineRule="auto"/>
        <w:jc w:val="both"/>
      </w:pPr>
    </w:p>
    <w:sectPr w:rsidR="00781B7D" w:rsidRPr="00C1711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8B856" w14:textId="77777777" w:rsidR="00DF1CD8" w:rsidRDefault="00DF1CD8" w:rsidP="00E94F19">
      <w:r>
        <w:separator/>
      </w:r>
    </w:p>
  </w:endnote>
  <w:endnote w:type="continuationSeparator" w:id="0">
    <w:p w14:paraId="3BCB851B" w14:textId="77777777" w:rsidR="00DF1CD8" w:rsidRDefault="00DF1CD8" w:rsidP="00E9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41C6" w14:textId="77777777" w:rsidR="00E94F19" w:rsidRDefault="00E94F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976E" w14:textId="77777777" w:rsidR="00E94F19" w:rsidRDefault="00E94F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8A48F" w14:textId="77777777" w:rsidR="00E94F19" w:rsidRDefault="00E94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B38F3" w14:textId="77777777" w:rsidR="00DF1CD8" w:rsidRDefault="00DF1CD8" w:rsidP="00E94F19">
      <w:r>
        <w:separator/>
      </w:r>
    </w:p>
  </w:footnote>
  <w:footnote w:type="continuationSeparator" w:id="0">
    <w:p w14:paraId="7E1253B3" w14:textId="77777777" w:rsidR="00DF1CD8" w:rsidRDefault="00DF1CD8" w:rsidP="00E94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80F8" w14:textId="2C3E02E9" w:rsidR="00E94F19" w:rsidRDefault="00EA5312">
    <w:pPr>
      <w:pStyle w:val="Header"/>
    </w:pPr>
    <w:r>
      <w:rPr>
        <w:noProof/>
      </w:rPr>
      <w:pict w14:anchorId="2C2F43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0829"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03FD0" w14:textId="7E185334" w:rsidR="00E94F19" w:rsidRDefault="00EA5312">
    <w:pPr>
      <w:pStyle w:val="Header"/>
    </w:pPr>
    <w:r>
      <w:rPr>
        <w:noProof/>
      </w:rPr>
      <w:pict w14:anchorId="751D3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0830"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DDC17" w14:textId="1EBEC439" w:rsidR="00E94F19" w:rsidRDefault="00EA5312">
    <w:pPr>
      <w:pStyle w:val="Header"/>
    </w:pPr>
    <w:r>
      <w:rPr>
        <w:noProof/>
      </w:rPr>
      <w:pict w14:anchorId="198BAE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170828"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4BE38E"/>
    <w:multiLevelType w:val="singleLevel"/>
    <w:tmpl w:val="8C4BE38E"/>
    <w:lvl w:ilvl="0">
      <w:start w:val="6"/>
      <w:numFmt w:val="decimal"/>
      <w:suff w:val="space"/>
      <w:lvlText w:val="%1."/>
      <w:lvlJc w:val="left"/>
    </w:lvl>
  </w:abstractNum>
  <w:abstractNum w:abstractNumId="1" w15:restartNumberingAfterBreak="0">
    <w:nsid w:val="A4F7A5C4"/>
    <w:multiLevelType w:val="singleLevel"/>
    <w:tmpl w:val="A4F7A5C4"/>
    <w:lvl w:ilvl="0">
      <w:start w:val="1"/>
      <w:numFmt w:val="decimal"/>
      <w:suff w:val="space"/>
      <w:lvlText w:val="%1."/>
      <w:lvlJc w:val="left"/>
    </w:lvl>
  </w:abstractNum>
  <w:abstractNum w:abstractNumId="2" w15:restartNumberingAfterBreak="0">
    <w:nsid w:val="AE66DC70"/>
    <w:multiLevelType w:val="singleLevel"/>
    <w:tmpl w:val="AE66DC70"/>
    <w:lvl w:ilvl="0">
      <w:start w:val="8"/>
      <w:numFmt w:val="upperLetter"/>
      <w:lvlText w:val="%1."/>
      <w:lvlJc w:val="left"/>
      <w:pPr>
        <w:tabs>
          <w:tab w:val="left" w:pos="312"/>
        </w:tabs>
        <w:ind w:left="50" w:firstLine="0"/>
      </w:pPr>
    </w:lvl>
  </w:abstractNum>
  <w:abstractNum w:abstractNumId="3" w15:restartNumberingAfterBreak="0">
    <w:nsid w:val="BAA057E8"/>
    <w:multiLevelType w:val="multilevel"/>
    <w:tmpl w:val="BAA057E8"/>
    <w:lvl w:ilvl="0">
      <w:start w:val="4"/>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F1492861"/>
    <w:multiLevelType w:val="multilevel"/>
    <w:tmpl w:val="F1492861"/>
    <w:lvl w:ilvl="0">
      <w:start w:val="1"/>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5" w15:restartNumberingAfterBreak="0">
    <w:nsid w:val="FD4057EF"/>
    <w:multiLevelType w:val="multilevel"/>
    <w:tmpl w:val="FD4057EF"/>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FEE6A3FC"/>
    <w:multiLevelType w:val="singleLevel"/>
    <w:tmpl w:val="FEE6A3FC"/>
    <w:lvl w:ilvl="0">
      <w:start w:val="1"/>
      <w:numFmt w:val="decimal"/>
      <w:suff w:val="space"/>
      <w:lvlText w:val="%1."/>
      <w:lvlJc w:val="left"/>
    </w:lvl>
  </w:abstractNum>
  <w:abstractNum w:abstractNumId="7" w15:restartNumberingAfterBreak="0">
    <w:nsid w:val="FFF57BDC"/>
    <w:multiLevelType w:val="multilevel"/>
    <w:tmpl w:val="FFF57BDC"/>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13142C07"/>
    <w:multiLevelType w:val="hybridMultilevel"/>
    <w:tmpl w:val="8DC65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C19BE"/>
    <w:multiLevelType w:val="singleLevel"/>
    <w:tmpl w:val="21EC19BE"/>
    <w:lvl w:ilvl="0">
      <w:start w:val="1"/>
      <w:numFmt w:val="decimal"/>
      <w:lvlText w:val="%1."/>
      <w:lvlJc w:val="left"/>
      <w:pPr>
        <w:tabs>
          <w:tab w:val="left" w:pos="312"/>
        </w:tabs>
      </w:pPr>
    </w:lvl>
  </w:abstractNum>
  <w:abstractNum w:abstractNumId="10" w15:restartNumberingAfterBreak="0">
    <w:nsid w:val="27120E63"/>
    <w:multiLevelType w:val="hybridMultilevel"/>
    <w:tmpl w:val="21B6C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C05DB1"/>
    <w:multiLevelType w:val="hybridMultilevel"/>
    <w:tmpl w:val="58CE28DC"/>
    <w:lvl w:ilvl="0" w:tplc="177C63B4">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07F2B"/>
    <w:multiLevelType w:val="multilevel"/>
    <w:tmpl w:val="E220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AB1F75"/>
    <w:multiLevelType w:val="hybridMultilevel"/>
    <w:tmpl w:val="83221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7A936"/>
    <w:multiLevelType w:val="singleLevel"/>
    <w:tmpl w:val="4B07A936"/>
    <w:lvl w:ilvl="0">
      <w:start w:val="8"/>
      <w:numFmt w:val="upperLetter"/>
      <w:lvlText w:val="%1."/>
      <w:lvlJc w:val="left"/>
      <w:pPr>
        <w:tabs>
          <w:tab w:val="left" w:pos="312"/>
        </w:tabs>
        <w:ind w:left="50" w:firstLine="0"/>
      </w:pPr>
    </w:lvl>
  </w:abstractNum>
  <w:abstractNum w:abstractNumId="15" w15:restartNumberingAfterBreak="0">
    <w:nsid w:val="4C744577"/>
    <w:multiLevelType w:val="hybridMultilevel"/>
    <w:tmpl w:val="1EC27B36"/>
    <w:lvl w:ilvl="0" w:tplc="04090001">
      <w:start w:val="1"/>
      <w:numFmt w:val="bullet"/>
      <w:lvlText w:val=""/>
      <w:lvlJc w:val="left"/>
      <w:pPr>
        <w:ind w:left="1080" w:hanging="360"/>
      </w:pPr>
      <w:rPr>
        <w:rFonts w:ascii="Symbol" w:hAnsi="Symbol" w:hint="default"/>
      </w:rPr>
    </w:lvl>
    <w:lvl w:ilvl="1" w:tplc="FB6AB506">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2AE066"/>
    <w:multiLevelType w:val="multilevel"/>
    <w:tmpl w:val="5B2AE06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6A682A26"/>
    <w:multiLevelType w:val="singleLevel"/>
    <w:tmpl w:val="6A682A26"/>
    <w:lvl w:ilvl="0">
      <w:start w:val="1"/>
      <w:numFmt w:val="decimal"/>
      <w:suff w:val="space"/>
      <w:lvlText w:val="%1."/>
      <w:lvlJc w:val="left"/>
    </w:lvl>
  </w:abstractNum>
  <w:abstractNum w:abstractNumId="18" w15:restartNumberingAfterBreak="0">
    <w:nsid w:val="6B4E63E7"/>
    <w:multiLevelType w:val="multilevel"/>
    <w:tmpl w:val="AF18B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364810"/>
    <w:multiLevelType w:val="multilevel"/>
    <w:tmpl w:val="7536481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7FFE0119"/>
    <w:multiLevelType w:val="singleLevel"/>
    <w:tmpl w:val="7FFE0119"/>
    <w:lvl w:ilvl="0">
      <w:start w:val="1"/>
      <w:numFmt w:val="decimal"/>
      <w:suff w:val="space"/>
      <w:lvlText w:val="%1."/>
      <w:lvlJc w:val="left"/>
    </w:lvl>
  </w:abstractNum>
  <w:num w:numId="1">
    <w:abstractNumId w:val="10"/>
  </w:num>
  <w:num w:numId="2">
    <w:abstractNumId w:val="13"/>
  </w:num>
  <w:num w:numId="3">
    <w:abstractNumId w:val="15"/>
  </w:num>
  <w:num w:numId="4">
    <w:abstractNumId w:val="8"/>
  </w:num>
  <w:num w:numId="5">
    <w:abstractNumId w:val="11"/>
  </w:num>
  <w:num w:numId="6">
    <w:abstractNumId w:val="3"/>
  </w:num>
  <w:num w:numId="7">
    <w:abstractNumId w:val="7"/>
  </w:num>
  <w:num w:numId="8">
    <w:abstractNumId w:val="0"/>
  </w:num>
  <w:num w:numId="9">
    <w:abstractNumId w:val="14"/>
  </w:num>
  <w:num w:numId="10">
    <w:abstractNumId w:val="4"/>
  </w:num>
  <w:num w:numId="11">
    <w:abstractNumId w:val="6"/>
  </w:num>
  <w:num w:numId="12">
    <w:abstractNumId w:val="5"/>
  </w:num>
  <w:num w:numId="13">
    <w:abstractNumId w:val="9"/>
  </w:num>
  <w:num w:numId="14">
    <w:abstractNumId w:val="19"/>
  </w:num>
  <w:num w:numId="15">
    <w:abstractNumId w:val="16"/>
  </w:num>
  <w:num w:numId="16">
    <w:abstractNumId w:val="17"/>
  </w:num>
  <w:num w:numId="17">
    <w:abstractNumId w:val="2"/>
  </w:num>
  <w:num w:numId="18">
    <w:abstractNumId w:val="20"/>
  </w:num>
  <w:num w:numId="19">
    <w:abstractNumId w:val="1"/>
  </w:num>
  <w:num w:numId="20">
    <w:abstractNumId w:val="12"/>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0MDI0tDQ3NbI0NTVS0lEKTi0uzszPAykwqgUA5zqY/iwAAAA="/>
  </w:docVars>
  <w:rsids>
    <w:rsidRoot w:val="00DD73FE"/>
    <w:rsid w:val="00002A8C"/>
    <w:rsid w:val="00026180"/>
    <w:rsid w:val="00043693"/>
    <w:rsid w:val="00062E29"/>
    <w:rsid w:val="000701A0"/>
    <w:rsid w:val="00090806"/>
    <w:rsid w:val="000A35EF"/>
    <w:rsid w:val="000E38E3"/>
    <w:rsid w:val="00102CFE"/>
    <w:rsid w:val="00105F6B"/>
    <w:rsid w:val="00125E3F"/>
    <w:rsid w:val="001265D4"/>
    <w:rsid w:val="00144AF8"/>
    <w:rsid w:val="0015023E"/>
    <w:rsid w:val="00186FFB"/>
    <w:rsid w:val="001B232C"/>
    <w:rsid w:val="001B5AC8"/>
    <w:rsid w:val="001C625F"/>
    <w:rsid w:val="001D0770"/>
    <w:rsid w:val="001D6835"/>
    <w:rsid w:val="001F1DC1"/>
    <w:rsid w:val="001F1E0D"/>
    <w:rsid w:val="002004FE"/>
    <w:rsid w:val="002129B7"/>
    <w:rsid w:val="00251A0A"/>
    <w:rsid w:val="002657F2"/>
    <w:rsid w:val="00267141"/>
    <w:rsid w:val="00270AFA"/>
    <w:rsid w:val="00291A08"/>
    <w:rsid w:val="00292F7E"/>
    <w:rsid w:val="002A0445"/>
    <w:rsid w:val="002A3B2D"/>
    <w:rsid w:val="002A5D24"/>
    <w:rsid w:val="002C6E8F"/>
    <w:rsid w:val="002D496F"/>
    <w:rsid w:val="002F2112"/>
    <w:rsid w:val="00314357"/>
    <w:rsid w:val="003256F4"/>
    <w:rsid w:val="00342052"/>
    <w:rsid w:val="003706CE"/>
    <w:rsid w:val="003745B6"/>
    <w:rsid w:val="003A3E39"/>
    <w:rsid w:val="003A4DF9"/>
    <w:rsid w:val="003C0911"/>
    <w:rsid w:val="004A786C"/>
    <w:rsid w:val="004C7A03"/>
    <w:rsid w:val="004D0956"/>
    <w:rsid w:val="004D5C50"/>
    <w:rsid w:val="004E6BD1"/>
    <w:rsid w:val="004F087A"/>
    <w:rsid w:val="00502B52"/>
    <w:rsid w:val="00503345"/>
    <w:rsid w:val="005235F8"/>
    <w:rsid w:val="005242A4"/>
    <w:rsid w:val="00531BC6"/>
    <w:rsid w:val="00553589"/>
    <w:rsid w:val="00580533"/>
    <w:rsid w:val="005B512F"/>
    <w:rsid w:val="005B7C8A"/>
    <w:rsid w:val="005C27CD"/>
    <w:rsid w:val="00602711"/>
    <w:rsid w:val="00606943"/>
    <w:rsid w:val="00624EF1"/>
    <w:rsid w:val="00626264"/>
    <w:rsid w:val="006276C7"/>
    <w:rsid w:val="00642DB9"/>
    <w:rsid w:val="00691A56"/>
    <w:rsid w:val="006B7996"/>
    <w:rsid w:val="006D4AF7"/>
    <w:rsid w:val="00726F21"/>
    <w:rsid w:val="00726FC5"/>
    <w:rsid w:val="007641F2"/>
    <w:rsid w:val="0076616A"/>
    <w:rsid w:val="00781B7D"/>
    <w:rsid w:val="007957C6"/>
    <w:rsid w:val="00795B03"/>
    <w:rsid w:val="007D16CB"/>
    <w:rsid w:val="007F153E"/>
    <w:rsid w:val="007F6E8C"/>
    <w:rsid w:val="0080792D"/>
    <w:rsid w:val="00834519"/>
    <w:rsid w:val="008410A5"/>
    <w:rsid w:val="008515F1"/>
    <w:rsid w:val="00894919"/>
    <w:rsid w:val="008A742B"/>
    <w:rsid w:val="00940C1A"/>
    <w:rsid w:val="0094350E"/>
    <w:rsid w:val="00974A2F"/>
    <w:rsid w:val="009B73C5"/>
    <w:rsid w:val="009D16D2"/>
    <w:rsid w:val="009E6CB2"/>
    <w:rsid w:val="009F342E"/>
    <w:rsid w:val="00A04C06"/>
    <w:rsid w:val="00A11E4D"/>
    <w:rsid w:val="00A143C4"/>
    <w:rsid w:val="00A35CDD"/>
    <w:rsid w:val="00A8474F"/>
    <w:rsid w:val="00A8614A"/>
    <w:rsid w:val="00AB1900"/>
    <w:rsid w:val="00AD1C2A"/>
    <w:rsid w:val="00AD68E6"/>
    <w:rsid w:val="00AF3783"/>
    <w:rsid w:val="00B1274F"/>
    <w:rsid w:val="00B21C5F"/>
    <w:rsid w:val="00B706E2"/>
    <w:rsid w:val="00B71EA8"/>
    <w:rsid w:val="00B80835"/>
    <w:rsid w:val="00B97F5F"/>
    <w:rsid w:val="00BA0C19"/>
    <w:rsid w:val="00BA14A1"/>
    <w:rsid w:val="00BB4AD5"/>
    <w:rsid w:val="00BB6C39"/>
    <w:rsid w:val="00BF5D52"/>
    <w:rsid w:val="00C16788"/>
    <w:rsid w:val="00C1711C"/>
    <w:rsid w:val="00C253E3"/>
    <w:rsid w:val="00C57989"/>
    <w:rsid w:val="00C61BFC"/>
    <w:rsid w:val="00C6318F"/>
    <w:rsid w:val="00C637D2"/>
    <w:rsid w:val="00C76648"/>
    <w:rsid w:val="00CC0A5E"/>
    <w:rsid w:val="00CD58AC"/>
    <w:rsid w:val="00CE1DE8"/>
    <w:rsid w:val="00D35586"/>
    <w:rsid w:val="00D60259"/>
    <w:rsid w:val="00D60F6F"/>
    <w:rsid w:val="00D6213D"/>
    <w:rsid w:val="00D630DD"/>
    <w:rsid w:val="00D84A66"/>
    <w:rsid w:val="00D91029"/>
    <w:rsid w:val="00D928BC"/>
    <w:rsid w:val="00DD56F9"/>
    <w:rsid w:val="00DD69D1"/>
    <w:rsid w:val="00DD73FE"/>
    <w:rsid w:val="00DF1CD8"/>
    <w:rsid w:val="00DF7CDA"/>
    <w:rsid w:val="00E31851"/>
    <w:rsid w:val="00E706FA"/>
    <w:rsid w:val="00E94F19"/>
    <w:rsid w:val="00EA5312"/>
    <w:rsid w:val="00EE04CF"/>
    <w:rsid w:val="00F11B8D"/>
    <w:rsid w:val="00F14E07"/>
    <w:rsid w:val="00F1720D"/>
    <w:rsid w:val="00F21816"/>
    <w:rsid w:val="00F34F02"/>
    <w:rsid w:val="00F627F9"/>
    <w:rsid w:val="00F74A1D"/>
    <w:rsid w:val="00F92EAA"/>
    <w:rsid w:val="00FC1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59C21"/>
  <w15:chartTrackingRefBased/>
  <w15:docId w15:val="{44ECB01E-5B2D-4FFE-9813-193938EA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73FE"/>
    <w:pPr>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DD73FE"/>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unhideWhenUsed/>
    <w:qFormat/>
    <w:rsid w:val="00DD73FE"/>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unhideWhenUsed/>
    <w:qFormat/>
    <w:rsid w:val="00DD73FE"/>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DD73FE"/>
    <w:pPr>
      <w:keepNext/>
      <w:keepLines/>
      <w:spacing w:before="80" w:after="40" w:line="278" w:lineRule="auto"/>
      <w:outlineLvl w:val="3"/>
    </w:pPr>
    <w:rPr>
      <w:rFonts w:asciiTheme="minorHAnsi" w:eastAsiaTheme="majorEastAsia" w:hAnsiTheme="minorHAnsi" w:cstheme="majorBidi"/>
      <w:i/>
      <w:iCs/>
      <w:color w:val="0F4761"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DD73FE"/>
    <w:pPr>
      <w:keepNext/>
      <w:keepLines/>
      <w:spacing w:before="80" w:after="40" w:line="278" w:lineRule="auto"/>
      <w:outlineLvl w:val="4"/>
    </w:pPr>
    <w:rPr>
      <w:rFonts w:asciiTheme="minorHAnsi" w:eastAsiaTheme="majorEastAsia" w:hAnsiTheme="minorHAnsi" w:cstheme="majorBidi"/>
      <w:color w:val="0F4761"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DD73FE"/>
    <w:pPr>
      <w:keepNext/>
      <w:keepLines/>
      <w:spacing w:before="40" w:line="278" w:lineRule="auto"/>
      <w:outlineLvl w:val="5"/>
    </w:pPr>
    <w:rPr>
      <w:rFonts w:asciiTheme="minorHAnsi" w:eastAsiaTheme="majorEastAsia" w:hAnsiTheme="minorHAnsi"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DD73FE"/>
    <w:pPr>
      <w:keepNext/>
      <w:keepLines/>
      <w:spacing w:before="40" w:line="278" w:lineRule="auto"/>
      <w:outlineLvl w:val="6"/>
    </w:pPr>
    <w:rPr>
      <w:rFonts w:asciiTheme="minorHAnsi" w:eastAsiaTheme="majorEastAsia" w:hAnsiTheme="minorHAnsi"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DD73FE"/>
    <w:pPr>
      <w:keepNext/>
      <w:keepLines/>
      <w:spacing w:line="278" w:lineRule="auto"/>
      <w:outlineLvl w:val="7"/>
    </w:pPr>
    <w:rPr>
      <w:rFonts w:asciiTheme="minorHAnsi" w:eastAsiaTheme="majorEastAsia" w:hAnsiTheme="minorHAnsi"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DD73FE"/>
    <w:pPr>
      <w:keepNext/>
      <w:keepLines/>
      <w:spacing w:line="278" w:lineRule="auto"/>
      <w:outlineLvl w:val="8"/>
    </w:pPr>
    <w:rPr>
      <w:rFonts w:asciiTheme="minorHAnsi" w:eastAsiaTheme="majorEastAsia" w:hAnsiTheme="minorHAnsi"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3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D73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D73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D73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D73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D73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73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73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73FE"/>
    <w:rPr>
      <w:rFonts w:eastAsiaTheme="majorEastAsia" w:cstheme="majorBidi"/>
      <w:color w:val="272727" w:themeColor="text1" w:themeTint="D8"/>
    </w:rPr>
  </w:style>
  <w:style w:type="paragraph" w:styleId="Title">
    <w:name w:val="Title"/>
    <w:basedOn w:val="Normal"/>
    <w:next w:val="Normal"/>
    <w:link w:val="TitleChar"/>
    <w:uiPriority w:val="10"/>
    <w:qFormat/>
    <w:rsid w:val="00DD73FE"/>
    <w:pPr>
      <w:spacing w:after="80"/>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DD73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73FE"/>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DD73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D73FE"/>
    <w:pPr>
      <w:spacing w:before="160" w:after="160" w:line="278" w:lineRule="auto"/>
      <w:jc w:val="center"/>
    </w:pPr>
    <w:rPr>
      <w:rFonts w:asciiTheme="minorHAnsi" w:eastAsiaTheme="minorHAnsi" w:hAnsiTheme="minorHAnsi" w:cstheme="minorBidi"/>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DD73FE"/>
    <w:rPr>
      <w:i/>
      <w:iCs/>
      <w:color w:val="404040" w:themeColor="text1" w:themeTint="BF"/>
    </w:rPr>
  </w:style>
  <w:style w:type="paragraph" w:styleId="ListParagraph">
    <w:name w:val="List Paragraph"/>
    <w:basedOn w:val="Normal"/>
    <w:uiPriority w:val="34"/>
    <w:qFormat/>
    <w:rsid w:val="00DD73FE"/>
    <w:pPr>
      <w:spacing w:after="160" w:line="278" w:lineRule="auto"/>
      <w:ind w:left="720"/>
      <w:contextualSpacing/>
    </w:pPr>
    <w:rPr>
      <w:rFonts w:asciiTheme="minorHAnsi" w:eastAsiaTheme="minorHAnsi" w:hAnsiTheme="minorHAnsi" w:cstheme="minorBidi"/>
      <w:kern w:val="2"/>
      <w:lang w:val="en-GB"/>
      <w14:ligatures w14:val="standardContextual"/>
    </w:rPr>
  </w:style>
  <w:style w:type="character" w:styleId="IntenseEmphasis">
    <w:name w:val="Intense Emphasis"/>
    <w:basedOn w:val="DefaultParagraphFont"/>
    <w:uiPriority w:val="21"/>
    <w:qFormat/>
    <w:rsid w:val="00DD73FE"/>
    <w:rPr>
      <w:i/>
      <w:iCs/>
      <w:color w:val="0F4761" w:themeColor="accent1" w:themeShade="BF"/>
    </w:rPr>
  </w:style>
  <w:style w:type="paragraph" w:styleId="IntenseQuote">
    <w:name w:val="Intense Quote"/>
    <w:basedOn w:val="Normal"/>
    <w:next w:val="Normal"/>
    <w:link w:val="IntenseQuoteChar"/>
    <w:uiPriority w:val="30"/>
    <w:qFormat/>
    <w:rsid w:val="00DD73FE"/>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DD73FE"/>
    <w:rPr>
      <w:i/>
      <w:iCs/>
      <w:color w:val="0F4761" w:themeColor="accent1" w:themeShade="BF"/>
    </w:rPr>
  </w:style>
  <w:style w:type="character" w:styleId="IntenseReference">
    <w:name w:val="Intense Reference"/>
    <w:basedOn w:val="DefaultParagraphFont"/>
    <w:uiPriority w:val="32"/>
    <w:qFormat/>
    <w:rsid w:val="00DD73FE"/>
    <w:rPr>
      <w:b/>
      <w:bCs/>
      <w:smallCaps/>
      <w:color w:val="0F4761" w:themeColor="accent1" w:themeShade="BF"/>
      <w:spacing w:val="5"/>
    </w:rPr>
  </w:style>
  <w:style w:type="paragraph" w:customStyle="1" w:styleId="ParaAttribute4">
    <w:name w:val="ParaAttribute4"/>
    <w:rsid w:val="006276C7"/>
    <w:pPr>
      <w:widowControl w:val="0"/>
      <w:wordWrap w:val="0"/>
      <w:spacing w:after="200" w:line="240" w:lineRule="auto"/>
      <w:jc w:val="both"/>
    </w:pPr>
    <w:rPr>
      <w:rFonts w:ascii="Times New Roman" w:eastAsia="Batang" w:hAnsi="Times New Roman" w:cs="Times New Roman"/>
      <w:kern w:val="0"/>
      <w:sz w:val="20"/>
      <w:szCs w:val="20"/>
      <w:lang w:val="en-IN" w:eastAsia="en-IN"/>
      <w14:ligatures w14:val="none"/>
    </w:rPr>
  </w:style>
  <w:style w:type="character" w:customStyle="1" w:styleId="uv3um">
    <w:name w:val="uv3um"/>
    <w:basedOn w:val="DefaultParagraphFont"/>
    <w:rsid w:val="006276C7"/>
  </w:style>
  <w:style w:type="character" w:styleId="Hyperlink">
    <w:name w:val="Hyperlink"/>
    <w:basedOn w:val="DefaultParagraphFont"/>
    <w:uiPriority w:val="99"/>
    <w:unhideWhenUsed/>
    <w:rsid w:val="003A3E39"/>
    <w:rPr>
      <w:color w:val="0000FF"/>
      <w:u w:val="single"/>
    </w:rPr>
  </w:style>
  <w:style w:type="table" w:styleId="TableGrid">
    <w:name w:val="Table Grid"/>
    <w:basedOn w:val="TableNormal"/>
    <w:uiPriority w:val="59"/>
    <w:qFormat/>
    <w:rsid w:val="003A3E39"/>
    <w:pPr>
      <w:spacing w:after="0" w:line="240" w:lineRule="auto"/>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1C625F"/>
  </w:style>
  <w:style w:type="character" w:customStyle="1" w:styleId="CharAttribute4">
    <w:name w:val="CharAttribute4"/>
    <w:rsid w:val="001C625F"/>
    <w:rPr>
      <w:rFonts w:ascii="Times New Roman" w:eastAsia="Calibri"/>
      <w:sz w:val="24"/>
    </w:rPr>
  </w:style>
  <w:style w:type="character" w:customStyle="1" w:styleId="apple-converted-space">
    <w:name w:val="apple-converted-space"/>
    <w:basedOn w:val="DefaultParagraphFont"/>
    <w:rsid w:val="001C625F"/>
  </w:style>
  <w:style w:type="character" w:customStyle="1" w:styleId="element-citation">
    <w:name w:val="element-citation"/>
    <w:basedOn w:val="DefaultParagraphFont"/>
    <w:rsid w:val="001C625F"/>
  </w:style>
  <w:style w:type="character" w:customStyle="1" w:styleId="ref-journal">
    <w:name w:val="ref-journal"/>
    <w:basedOn w:val="DefaultParagraphFont"/>
    <w:rsid w:val="001C625F"/>
  </w:style>
  <w:style w:type="character" w:styleId="Emphasis">
    <w:name w:val="Emphasis"/>
    <w:basedOn w:val="DefaultParagraphFont"/>
    <w:uiPriority w:val="20"/>
    <w:qFormat/>
    <w:rsid w:val="001C625F"/>
    <w:rPr>
      <w:i/>
      <w:iCs/>
    </w:rPr>
  </w:style>
  <w:style w:type="character" w:customStyle="1" w:styleId="ref-vol">
    <w:name w:val="ref-vol"/>
    <w:basedOn w:val="DefaultParagraphFont"/>
    <w:rsid w:val="001C625F"/>
  </w:style>
  <w:style w:type="character" w:customStyle="1" w:styleId="nowrap">
    <w:name w:val="nowrap"/>
    <w:basedOn w:val="DefaultParagraphFont"/>
    <w:rsid w:val="001C625F"/>
  </w:style>
  <w:style w:type="character" w:customStyle="1" w:styleId="reference-accessdate">
    <w:name w:val="reference-accessdate"/>
    <w:basedOn w:val="DefaultParagraphFont"/>
    <w:rsid w:val="001C625F"/>
  </w:style>
  <w:style w:type="paragraph" w:customStyle="1" w:styleId="alf-apx-apf-ape-a1j-ji">
    <w:name w:val="alf-apx-apf-ape-a1j-ji"/>
    <w:basedOn w:val="Normal"/>
    <w:rsid w:val="001C625F"/>
    <w:pPr>
      <w:spacing w:before="100" w:beforeAutospacing="1" w:after="100" w:afterAutospacing="1"/>
    </w:pPr>
    <w:rPr>
      <w:lang w:val="en-GB" w:eastAsia="en-GB"/>
    </w:rPr>
  </w:style>
  <w:style w:type="character" w:customStyle="1" w:styleId="topic-highlight">
    <w:name w:val="topic-highlight"/>
    <w:basedOn w:val="DefaultParagraphFont"/>
    <w:rsid w:val="001C625F"/>
  </w:style>
  <w:style w:type="paragraph" w:styleId="Footer">
    <w:name w:val="footer"/>
    <w:basedOn w:val="Normal"/>
    <w:link w:val="FooterChar"/>
    <w:uiPriority w:val="99"/>
    <w:qFormat/>
    <w:rsid w:val="001C625F"/>
    <w:pPr>
      <w:tabs>
        <w:tab w:val="center" w:pos="4153"/>
        <w:tab w:val="right" w:pos="8306"/>
      </w:tabs>
      <w:snapToGrid w:val="0"/>
    </w:pPr>
    <w:rPr>
      <w:rFonts w:asciiTheme="minorHAnsi" w:eastAsiaTheme="minorEastAsia" w:hAnsiTheme="minorHAnsi" w:cstheme="minorBidi"/>
      <w:sz w:val="18"/>
      <w:szCs w:val="18"/>
      <w:lang w:eastAsia="zh-CN"/>
    </w:rPr>
  </w:style>
  <w:style w:type="character" w:customStyle="1" w:styleId="FooterChar">
    <w:name w:val="Footer Char"/>
    <w:basedOn w:val="DefaultParagraphFont"/>
    <w:link w:val="Footer"/>
    <w:uiPriority w:val="99"/>
    <w:rsid w:val="001C625F"/>
    <w:rPr>
      <w:rFonts w:eastAsiaTheme="minorEastAsia"/>
      <w:kern w:val="0"/>
      <w:sz w:val="18"/>
      <w:szCs w:val="18"/>
      <w:lang w:val="en-US" w:eastAsia="zh-CN"/>
      <w14:ligatures w14:val="none"/>
    </w:rPr>
  </w:style>
  <w:style w:type="paragraph" w:styleId="Header">
    <w:name w:val="header"/>
    <w:basedOn w:val="Normal"/>
    <w:link w:val="HeaderChar"/>
    <w:qFormat/>
    <w:rsid w:val="001C625F"/>
    <w:pPr>
      <w:tabs>
        <w:tab w:val="center" w:pos="4153"/>
        <w:tab w:val="right" w:pos="8306"/>
      </w:tabs>
      <w:snapToGrid w:val="0"/>
    </w:pPr>
    <w:rPr>
      <w:rFonts w:asciiTheme="minorHAnsi" w:eastAsiaTheme="minorEastAsia" w:hAnsiTheme="minorHAnsi" w:cstheme="minorBidi"/>
      <w:sz w:val="18"/>
      <w:szCs w:val="18"/>
      <w:lang w:eastAsia="zh-CN"/>
    </w:rPr>
  </w:style>
  <w:style w:type="character" w:customStyle="1" w:styleId="HeaderChar">
    <w:name w:val="Header Char"/>
    <w:basedOn w:val="DefaultParagraphFont"/>
    <w:link w:val="Header"/>
    <w:rsid w:val="001C625F"/>
    <w:rPr>
      <w:rFonts w:eastAsiaTheme="minorEastAsia"/>
      <w:kern w:val="0"/>
      <w:sz w:val="18"/>
      <w:szCs w:val="18"/>
      <w:lang w:val="en-US" w:eastAsia="zh-CN"/>
      <w14:ligatures w14:val="none"/>
    </w:rPr>
  </w:style>
  <w:style w:type="paragraph" w:styleId="TOC1">
    <w:name w:val="toc 1"/>
    <w:basedOn w:val="Normal"/>
    <w:next w:val="Normal"/>
    <w:uiPriority w:val="39"/>
    <w:unhideWhenUsed/>
    <w:qFormat/>
    <w:rsid w:val="001C625F"/>
    <w:pPr>
      <w:tabs>
        <w:tab w:val="right" w:pos="9016"/>
      </w:tabs>
      <w:spacing w:before="120" w:after="120"/>
    </w:pPr>
    <w:rPr>
      <w:rFonts w:asciiTheme="minorHAnsi" w:eastAsiaTheme="minorEastAsia" w:hAnsiTheme="minorHAnsi" w:cstheme="minorHAnsi"/>
      <w:b/>
      <w:bCs/>
      <w:sz w:val="20"/>
      <w:szCs w:val="20"/>
      <w:lang w:eastAsia="zh-CN"/>
    </w:rPr>
  </w:style>
  <w:style w:type="paragraph" w:customStyle="1" w:styleId="Default">
    <w:name w:val="Default"/>
    <w:rsid w:val="001C625F"/>
    <w:pPr>
      <w:autoSpaceDE w:val="0"/>
      <w:autoSpaceDN w:val="0"/>
      <w:adjustRightInd w:val="0"/>
      <w:spacing w:after="0" w:line="240" w:lineRule="auto"/>
    </w:pPr>
    <w:rPr>
      <w:rFonts w:ascii="Times New Roman" w:hAnsi="Times New Roman" w:cs="Times New Roman"/>
      <w:color w:val="000000"/>
      <w:kern w:val="0"/>
      <w14:ligatures w14:val="none"/>
    </w:rPr>
  </w:style>
  <w:style w:type="character" w:customStyle="1" w:styleId="relative">
    <w:name w:val="relative"/>
    <w:basedOn w:val="DefaultParagraphFont"/>
    <w:rsid w:val="001C625F"/>
  </w:style>
  <w:style w:type="paragraph" w:styleId="NormalWeb">
    <w:name w:val="Normal (Web)"/>
    <w:basedOn w:val="Normal"/>
    <w:uiPriority w:val="99"/>
    <w:semiHidden/>
    <w:unhideWhenUsed/>
    <w:rsid w:val="001C625F"/>
    <w:pPr>
      <w:spacing w:before="100" w:beforeAutospacing="1" w:after="100" w:afterAutospacing="1"/>
    </w:pPr>
    <w:rPr>
      <w:lang w:val="en-GB" w:eastAsia="en-GB"/>
    </w:rPr>
  </w:style>
  <w:style w:type="character" w:customStyle="1" w:styleId="UnresolvedMention1">
    <w:name w:val="Unresolved Mention1"/>
    <w:basedOn w:val="DefaultParagraphFont"/>
    <w:uiPriority w:val="99"/>
    <w:semiHidden/>
    <w:unhideWhenUsed/>
    <w:rsid w:val="00D6213D"/>
    <w:rPr>
      <w:color w:val="605E5C"/>
      <w:shd w:val="clear" w:color="auto" w:fill="E1DFDD"/>
    </w:rPr>
  </w:style>
  <w:style w:type="character" w:styleId="UnresolvedMention">
    <w:name w:val="Unresolved Mention"/>
    <w:basedOn w:val="DefaultParagraphFont"/>
    <w:uiPriority w:val="99"/>
    <w:semiHidden/>
    <w:unhideWhenUsed/>
    <w:rsid w:val="008515F1"/>
    <w:rPr>
      <w:color w:val="605E5C"/>
      <w:shd w:val="clear" w:color="auto" w:fill="E1DFDD"/>
    </w:rPr>
  </w:style>
  <w:style w:type="paragraph" w:styleId="BalloonText">
    <w:name w:val="Balloon Text"/>
    <w:basedOn w:val="Normal"/>
    <w:link w:val="BalloonTextChar"/>
    <w:uiPriority w:val="99"/>
    <w:semiHidden/>
    <w:unhideWhenUsed/>
    <w:rsid w:val="00125E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E3F"/>
    <w:rPr>
      <w:rFonts w:ascii="Segoe UI" w:eastAsia="Times New Roman"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781209">
      <w:bodyDiv w:val="1"/>
      <w:marLeft w:val="0"/>
      <w:marRight w:val="0"/>
      <w:marTop w:val="0"/>
      <w:marBottom w:val="0"/>
      <w:divBdr>
        <w:top w:val="none" w:sz="0" w:space="0" w:color="auto"/>
        <w:left w:val="none" w:sz="0" w:space="0" w:color="auto"/>
        <w:bottom w:val="none" w:sz="0" w:space="0" w:color="auto"/>
        <w:right w:val="none" w:sz="0" w:space="0" w:color="auto"/>
      </w:divBdr>
    </w:div>
    <w:div w:id="630945771">
      <w:bodyDiv w:val="1"/>
      <w:marLeft w:val="0"/>
      <w:marRight w:val="0"/>
      <w:marTop w:val="0"/>
      <w:marBottom w:val="0"/>
      <w:divBdr>
        <w:top w:val="none" w:sz="0" w:space="0" w:color="auto"/>
        <w:left w:val="none" w:sz="0" w:space="0" w:color="auto"/>
        <w:bottom w:val="none" w:sz="0" w:space="0" w:color="auto"/>
        <w:right w:val="none" w:sz="0" w:space="0" w:color="auto"/>
      </w:divBdr>
    </w:div>
    <w:div w:id="94700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tatista.com/statistics/1122838/population-of-nigeria/22/05/2025" TargetMode="External"/><Relationship Id="rId4" Type="http://schemas.openxmlformats.org/officeDocument/2006/relationships/settings" Target="settings.xml"/><Relationship Id="rId9" Type="http://schemas.openxmlformats.org/officeDocument/2006/relationships/hyperlink" Target="https://population.un.org/wp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FE100-9024-4A81-8346-9C4D1E56F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21</Pages>
  <Words>5776</Words>
  <Characters>3292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OKAWA</dc:creator>
  <cp:keywords/>
  <dc:description/>
  <cp:lastModifiedBy>SDI PC New 16</cp:lastModifiedBy>
  <cp:revision>170</cp:revision>
  <dcterms:created xsi:type="dcterms:W3CDTF">2025-06-13T10:35:00Z</dcterms:created>
  <dcterms:modified xsi:type="dcterms:W3CDTF">2025-07-29T05:37:00Z</dcterms:modified>
</cp:coreProperties>
</file>